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55D2" w:rsidRDefault="007316F9" w:rsidP="006E0543">
      <w:pPr>
        <w:pStyle w:val="NoSpacing"/>
        <w:jc w:val="center"/>
        <w:rPr>
          <w:rFonts w:asciiTheme="minorHAnsi" w:hAnsiTheme="minorHAnsi"/>
          <w:b/>
        </w:rPr>
      </w:pPr>
      <w:r w:rsidRPr="00562B51">
        <w:rPr>
          <w:rFonts w:asciiTheme="minorHAnsi" w:hAnsiTheme="minorHAnsi"/>
          <w:b/>
        </w:rPr>
        <w:t>Kotla</w:t>
      </w:r>
    </w:p>
    <w:p w:rsidR="006E0543" w:rsidRPr="00562B51" w:rsidRDefault="006E0543" w:rsidP="00C63044">
      <w:pPr>
        <w:pStyle w:val="NoSpacing"/>
        <w:rPr>
          <w:rFonts w:asciiTheme="minorHAnsi" w:hAnsiTheme="minorHAnsi"/>
          <w:b/>
        </w:rPr>
      </w:pPr>
      <w:r w:rsidRPr="006E0543">
        <w:rPr>
          <w:rFonts w:asciiTheme="minorHAnsi" w:hAnsiTheme="minorHAnsi"/>
          <w:b/>
        </w:rPr>
        <w:t>PROFESSIONAL SUMMARY:</w:t>
      </w:r>
    </w:p>
    <w:p w:rsidR="0049418A" w:rsidRPr="00562B51" w:rsidRDefault="003413B7" w:rsidP="0049418A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6+</w:t>
      </w:r>
      <w:r w:rsidR="003F367F" w:rsidRPr="00562B51">
        <w:rPr>
          <w:rFonts w:asciiTheme="minorHAnsi" w:hAnsiTheme="minorHAnsi"/>
          <w:b/>
          <w:sz w:val="22"/>
          <w:szCs w:val="22"/>
        </w:rPr>
        <w:t xml:space="preserve"> </w:t>
      </w:r>
      <w:r w:rsidR="0049418A" w:rsidRPr="00562B51">
        <w:rPr>
          <w:rFonts w:asciiTheme="minorHAnsi" w:hAnsiTheme="minorHAnsi"/>
          <w:b/>
          <w:sz w:val="22"/>
          <w:szCs w:val="22"/>
        </w:rPr>
        <w:t>years of diverse experience</w:t>
      </w:r>
      <w:r w:rsidR="0049418A" w:rsidRPr="00562B51">
        <w:rPr>
          <w:rFonts w:asciiTheme="minorHAnsi" w:hAnsiTheme="minorHAnsi"/>
          <w:sz w:val="22"/>
          <w:szCs w:val="22"/>
        </w:rPr>
        <w:t xml:space="preserve"> in IT industry with emphasis on Software Analysis, Design, Development, Implementation, Deployment, Maintenance and Support of various Client-Server and Web-based n-tier Architecture for windows and web applications using </w:t>
      </w:r>
      <w:r w:rsidR="0049418A" w:rsidRPr="00562B51">
        <w:rPr>
          <w:rFonts w:asciiTheme="minorHAnsi" w:hAnsiTheme="minorHAnsi"/>
          <w:b/>
          <w:sz w:val="22"/>
          <w:szCs w:val="22"/>
        </w:rPr>
        <w:t>Microsoft .NET Technologies.</w:t>
      </w:r>
    </w:p>
    <w:p w:rsidR="0049418A" w:rsidRPr="00562B51" w:rsidRDefault="00BB5FC5" w:rsidP="00BB5FC5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/>
          <w:b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Strong working experience with Microsoft Technologies </w:t>
      </w:r>
      <w:r w:rsidRPr="00562B51">
        <w:rPr>
          <w:rFonts w:asciiTheme="minorHAnsi" w:hAnsiTheme="minorHAnsi"/>
          <w:b/>
          <w:sz w:val="22"/>
          <w:szCs w:val="22"/>
        </w:rPr>
        <w:t xml:space="preserve">.NET Framework(2.0/3.0/3.5/4.0/4.5), ASP.NET, </w:t>
      </w:r>
      <w:r w:rsidRPr="00562B51">
        <w:rPr>
          <w:rFonts w:asciiTheme="minorHAnsi" w:hAnsiTheme="minorHAnsi"/>
          <w:sz w:val="22"/>
          <w:szCs w:val="22"/>
        </w:rPr>
        <w:t xml:space="preserve"> </w:t>
      </w:r>
      <w:r w:rsidRPr="00562B51">
        <w:rPr>
          <w:rFonts w:asciiTheme="minorHAnsi" w:hAnsiTheme="minorHAnsi"/>
          <w:b/>
          <w:sz w:val="22"/>
          <w:szCs w:val="22"/>
        </w:rPr>
        <w:t>C#,</w:t>
      </w:r>
      <w:r w:rsidRPr="00562B51">
        <w:rPr>
          <w:rFonts w:asciiTheme="minorHAnsi" w:hAnsiTheme="minorHAnsi"/>
          <w:sz w:val="22"/>
          <w:szCs w:val="22"/>
        </w:rPr>
        <w:t xml:space="preserve"> VB.NET, Web Services, WCF, WPF, LINQ, Entity Framework, </w:t>
      </w:r>
      <w:r w:rsidRPr="00562B51">
        <w:rPr>
          <w:rFonts w:asciiTheme="minorHAnsi" w:hAnsiTheme="minorHAnsi"/>
          <w:b/>
          <w:sz w:val="22"/>
          <w:szCs w:val="22"/>
        </w:rPr>
        <w:t xml:space="preserve">IIS, SOAP, XML, DOM, XSL, XSLT, HTML, </w:t>
      </w:r>
      <w:r w:rsidRPr="00562B51">
        <w:rPr>
          <w:rFonts w:asciiTheme="minorHAnsi" w:hAnsiTheme="minorHAnsi"/>
          <w:sz w:val="22"/>
          <w:szCs w:val="22"/>
        </w:rPr>
        <w:t xml:space="preserve">Java Script, Visual Studio.Net 2013/2012/2010/2008, </w:t>
      </w:r>
      <w:r w:rsidRPr="00562B51">
        <w:rPr>
          <w:rFonts w:asciiTheme="minorHAnsi" w:hAnsiTheme="minorHAnsi"/>
          <w:b/>
          <w:sz w:val="22"/>
          <w:szCs w:val="22"/>
        </w:rPr>
        <w:t>AJAX</w:t>
      </w:r>
      <w:r w:rsidRPr="00562B51">
        <w:rPr>
          <w:rFonts w:asciiTheme="minorHAnsi" w:hAnsiTheme="minorHAnsi"/>
          <w:sz w:val="22"/>
          <w:szCs w:val="22"/>
        </w:rPr>
        <w:t xml:space="preserve">, </w:t>
      </w:r>
      <w:r w:rsidRPr="00562B51">
        <w:rPr>
          <w:rFonts w:asciiTheme="minorHAnsi" w:hAnsiTheme="minorHAnsi"/>
          <w:b/>
          <w:sz w:val="22"/>
          <w:szCs w:val="22"/>
        </w:rPr>
        <w:t>ADO.Net.</w:t>
      </w:r>
    </w:p>
    <w:p w:rsidR="00DF7EC8" w:rsidRPr="00562B51" w:rsidRDefault="00DF7EC8" w:rsidP="00DF7EC8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Experience in using </w:t>
      </w:r>
      <w:r w:rsidRPr="00562B51">
        <w:rPr>
          <w:rFonts w:asciiTheme="minorHAnsi" w:hAnsiTheme="minorHAnsi"/>
          <w:b/>
          <w:sz w:val="22"/>
          <w:szCs w:val="22"/>
        </w:rPr>
        <w:t xml:space="preserve">ASP.NET </w:t>
      </w:r>
      <w:r w:rsidR="000438BE" w:rsidRPr="00562B51">
        <w:rPr>
          <w:rFonts w:asciiTheme="minorHAnsi" w:hAnsiTheme="minorHAnsi"/>
          <w:b/>
          <w:sz w:val="22"/>
          <w:szCs w:val="22"/>
        </w:rPr>
        <w:t>MVC</w:t>
      </w:r>
      <w:r w:rsidR="000438BE" w:rsidRPr="00562B51">
        <w:rPr>
          <w:rFonts w:asciiTheme="minorHAnsi" w:hAnsiTheme="minorHAnsi"/>
          <w:sz w:val="22"/>
          <w:szCs w:val="22"/>
        </w:rPr>
        <w:t xml:space="preserve"> </w:t>
      </w:r>
      <w:r w:rsidR="000438BE" w:rsidRPr="00562B51">
        <w:rPr>
          <w:rFonts w:asciiTheme="minorHAnsi" w:hAnsiTheme="minorHAnsi"/>
          <w:b/>
          <w:sz w:val="22"/>
          <w:szCs w:val="22"/>
        </w:rPr>
        <w:t>5.0/4.0/3.0</w:t>
      </w:r>
      <w:r w:rsidR="000438BE" w:rsidRPr="00562B51">
        <w:rPr>
          <w:rFonts w:asciiTheme="minorHAnsi" w:hAnsiTheme="minorHAnsi"/>
          <w:sz w:val="22"/>
          <w:szCs w:val="22"/>
        </w:rPr>
        <w:t xml:space="preserve"> With</w:t>
      </w:r>
      <w:r w:rsidR="0028775A" w:rsidRPr="00562B51">
        <w:rPr>
          <w:rFonts w:asciiTheme="minorHAnsi" w:hAnsiTheme="minorHAnsi"/>
          <w:sz w:val="22"/>
          <w:szCs w:val="22"/>
        </w:rPr>
        <w:t xml:space="preserve"> </w:t>
      </w:r>
      <w:r w:rsidR="0028775A" w:rsidRPr="00562B51">
        <w:rPr>
          <w:rFonts w:asciiTheme="minorHAnsi" w:hAnsiTheme="minorHAnsi"/>
          <w:b/>
          <w:sz w:val="22"/>
          <w:szCs w:val="22"/>
        </w:rPr>
        <w:t>AngularJS</w:t>
      </w:r>
      <w:r w:rsidR="0028775A" w:rsidRPr="00562B51">
        <w:rPr>
          <w:rFonts w:asciiTheme="minorHAnsi" w:hAnsiTheme="minorHAnsi"/>
          <w:sz w:val="22"/>
          <w:szCs w:val="22"/>
        </w:rPr>
        <w:t xml:space="preserve"> </w:t>
      </w:r>
      <w:r w:rsidRPr="00562B51">
        <w:rPr>
          <w:rFonts w:asciiTheme="minorHAnsi" w:hAnsiTheme="minorHAnsi"/>
          <w:sz w:val="22"/>
          <w:szCs w:val="22"/>
        </w:rPr>
        <w:t>for quickly creating efficient and interactive Web applications that work across all popular browsers.</w:t>
      </w:r>
    </w:p>
    <w:p w:rsidR="0028775A" w:rsidRDefault="0028775A" w:rsidP="0028775A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Strong expertise in </w:t>
      </w:r>
      <w:r w:rsidRPr="00562B51">
        <w:rPr>
          <w:rFonts w:asciiTheme="minorHAnsi" w:hAnsiTheme="minorHAnsi"/>
          <w:b/>
          <w:sz w:val="22"/>
          <w:szCs w:val="22"/>
        </w:rPr>
        <w:t>Object Oriented Programming (OOPS</w:t>
      </w:r>
      <w:r w:rsidRPr="00562B51">
        <w:rPr>
          <w:rFonts w:asciiTheme="minorHAnsi" w:hAnsiTheme="minorHAnsi"/>
          <w:sz w:val="22"/>
          <w:szCs w:val="22"/>
        </w:rPr>
        <w:t xml:space="preserve">) concepts like Encapsulation, Inheritance, Polymorphism and Data Abstraction; implemented Design patterns like </w:t>
      </w:r>
      <w:r w:rsidRPr="00562B51">
        <w:rPr>
          <w:rFonts w:asciiTheme="minorHAnsi" w:hAnsiTheme="minorHAnsi"/>
          <w:b/>
          <w:sz w:val="22"/>
          <w:szCs w:val="22"/>
        </w:rPr>
        <w:t>MVVM, Abstract factory, Singleton.</w:t>
      </w:r>
      <w:r w:rsidRPr="00562B51">
        <w:rPr>
          <w:rFonts w:asciiTheme="minorHAnsi" w:hAnsiTheme="minorHAnsi"/>
          <w:sz w:val="22"/>
          <w:szCs w:val="22"/>
        </w:rPr>
        <w:t xml:space="preserve"> </w:t>
      </w:r>
    </w:p>
    <w:p w:rsidR="0049418A" w:rsidRPr="00DE6F89" w:rsidRDefault="0049418A" w:rsidP="0049418A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DE6F89">
        <w:rPr>
          <w:rFonts w:asciiTheme="minorHAnsi" w:hAnsiTheme="minorHAnsi"/>
          <w:sz w:val="22"/>
          <w:szCs w:val="22"/>
        </w:rPr>
        <w:t xml:space="preserve">Performed actions for data retrieval and manipulation using </w:t>
      </w:r>
      <w:r w:rsidRPr="00DE6F89">
        <w:rPr>
          <w:rFonts w:asciiTheme="minorHAnsi" w:hAnsiTheme="minorHAnsi"/>
          <w:b/>
          <w:sz w:val="22"/>
          <w:szCs w:val="22"/>
        </w:rPr>
        <w:t>ADO.NET</w:t>
      </w:r>
      <w:r w:rsidRPr="00DE6F89">
        <w:rPr>
          <w:rFonts w:asciiTheme="minorHAnsi" w:hAnsiTheme="minorHAnsi"/>
          <w:sz w:val="22"/>
          <w:szCs w:val="22"/>
        </w:rPr>
        <w:t xml:space="preserve"> data objects such as Dataset, Data Reader, Data List, Data Adapter and also implemented the data access layer using </w:t>
      </w:r>
      <w:r w:rsidRPr="00DE6F89">
        <w:rPr>
          <w:rFonts w:asciiTheme="minorHAnsi" w:hAnsiTheme="minorHAnsi"/>
          <w:b/>
          <w:sz w:val="22"/>
          <w:szCs w:val="22"/>
        </w:rPr>
        <w:t>Entity Framework</w:t>
      </w:r>
      <w:r w:rsidRPr="00DE6F89">
        <w:rPr>
          <w:rFonts w:asciiTheme="minorHAnsi" w:hAnsiTheme="minorHAnsi"/>
          <w:sz w:val="22"/>
          <w:szCs w:val="22"/>
        </w:rPr>
        <w:t xml:space="preserve"> and LINQ to SQL.</w:t>
      </w:r>
    </w:p>
    <w:p w:rsidR="008F7FD3" w:rsidRPr="00DE6F89" w:rsidRDefault="0028775A" w:rsidP="005233E0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DE6F89">
        <w:rPr>
          <w:rFonts w:asciiTheme="minorHAnsi" w:hAnsiTheme="minorHAnsi"/>
          <w:sz w:val="22"/>
          <w:szCs w:val="22"/>
        </w:rPr>
        <w:t xml:space="preserve">Experienced in </w:t>
      </w:r>
      <w:r w:rsidR="00E85390" w:rsidRPr="00DE6F89">
        <w:rPr>
          <w:rFonts w:asciiTheme="minorHAnsi" w:hAnsiTheme="minorHAnsi"/>
          <w:b/>
          <w:sz w:val="22"/>
          <w:szCs w:val="22"/>
        </w:rPr>
        <w:t>Win Forms</w:t>
      </w:r>
      <w:r w:rsidRPr="00DE6F89">
        <w:rPr>
          <w:rFonts w:asciiTheme="minorHAnsi" w:hAnsiTheme="minorHAnsi"/>
          <w:b/>
          <w:sz w:val="22"/>
          <w:szCs w:val="22"/>
        </w:rPr>
        <w:t xml:space="preserve"> application</w:t>
      </w:r>
      <w:r w:rsidRPr="00DE6F89">
        <w:rPr>
          <w:rFonts w:asciiTheme="minorHAnsi" w:hAnsiTheme="minorHAnsi"/>
          <w:sz w:val="22"/>
          <w:szCs w:val="22"/>
        </w:rPr>
        <w:t xml:space="preserve"> development using </w:t>
      </w:r>
      <w:r w:rsidRPr="00DE6F89">
        <w:rPr>
          <w:rFonts w:asciiTheme="minorHAnsi" w:hAnsiTheme="minorHAnsi"/>
          <w:b/>
          <w:sz w:val="22"/>
          <w:szCs w:val="22"/>
        </w:rPr>
        <w:t xml:space="preserve">C# with </w:t>
      </w:r>
      <w:r w:rsidR="0049418A" w:rsidRPr="00DE6F89">
        <w:rPr>
          <w:rFonts w:asciiTheme="minorHAnsi" w:hAnsiTheme="minorHAnsi"/>
          <w:b/>
          <w:sz w:val="22"/>
          <w:szCs w:val="22"/>
        </w:rPr>
        <w:t>Windows Presentation Foundation (WPF) applications</w:t>
      </w:r>
      <w:r w:rsidRPr="00DE6F89">
        <w:rPr>
          <w:rFonts w:asciiTheme="minorHAnsi" w:hAnsiTheme="minorHAnsi"/>
          <w:b/>
          <w:sz w:val="22"/>
          <w:szCs w:val="22"/>
        </w:rPr>
        <w:t>. Effectively used</w:t>
      </w:r>
      <w:r w:rsidRPr="00DE6F89">
        <w:rPr>
          <w:rFonts w:asciiTheme="minorHAnsi" w:hAnsiTheme="minorHAnsi"/>
          <w:sz w:val="22"/>
          <w:szCs w:val="22"/>
        </w:rPr>
        <w:t xml:space="preserve"> </w:t>
      </w:r>
      <w:r w:rsidR="0049418A" w:rsidRPr="00DE6F89">
        <w:rPr>
          <w:rFonts w:asciiTheme="minorHAnsi" w:hAnsiTheme="minorHAnsi"/>
          <w:sz w:val="22"/>
          <w:szCs w:val="22"/>
        </w:rPr>
        <w:t>Dependency Properties, Bindings, Styling, Templates and XAML as the code behind for User Interface.</w:t>
      </w:r>
    </w:p>
    <w:p w:rsidR="00101F2F" w:rsidRPr="00DE6F89" w:rsidRDefault="00101F2F" w:rsidP="00101F2F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DE6F89">
        <w:rPr>
          <w:rFonts w:asciiTheme="minorHAnsi" w:hAnsiTheme="minorHAnsi"/>
          <w:sz w:val="22"/>
          <w:szCs w:val="22"/>
        </w:rPr>
        <w:t xml:space="preserve">Experience in building </w:t>
      </w:r>
      <w:r w:rsidRPr="00DE6F89">
        <w:rPr>
          <w:rFonts w:asciiTheme="minorHAnsi" w:hAnsiTheme="minorHAnsi"/>
          <w:b/>
          <w:sz w:val="22"/>
          <w:szCs w:val="22"/>
        </w:rPr>
        <w:t>Complex UI</w:t>
      </w:r>
      <w:r w:rsidRPr="00DE6F89">
        <w:rPr>
          <w:rFonts w:asciiTheme="minorHAnsi" w:hAnsiTheme="minorHAnsi"/>
          <w:sz w:val="22"/>
          <w:szCs w:val="22"/>
        </w:rPr>
        <w:t xml:space="preserve"> applications using advanced JS frameworks like </w:t>
      </w:r>
      <w:r w:rsidRPr="00DE6F89">
        <w:rPr>
          <w:rFonts w:asciiTheme="minorHAnsi" w:hAnsiTheme="minorHAnsi"/>
          <w:b/>
          <w:sz w:val="22"/>
          <w:szCs w:val="22"/>
        </w:rPr>
        <w:t>EXTJS/ Angular JS</w:t>
      </w:r>
      <w:r w:rsidRPr="00DE6F89">
        <w:rPr>
          <w:rFonts w:asciiTheme="minorHAnsi" w:hAnsiTheme="minorHAnsi"/>
          <w:sz w:val="22"/>
          <w:szCs w:val="22"/>
        </w:rPr>
        <w:t xml:space="preserve">. Involved in building a rich web experiences using </w:t>
      </w:r>
      <w:r w:rsidRPr="00DE6F89">
        <w:rPr>
          <w:rFonts w:asciiTheme="minorHAnsi" w:hAnsiTheme="minorHAnsi"/>
          <w:b/>
          <w:sz w:val="22"/>
          <w:szCs w:val="22"/>
        </w:rPr>
        <w:t>HTML5/CSS/bootstrap and JavaScript</w:t>
      </w:r>
      <w:r w:rsidRPr="00DE6F89">
        <w:rPr>
          <w:rFonts w:asciiTheme="minorHAnsi" w:hAnsiTheme="minorHAnsi"/>
          <w:sz w:val="22"/>
          <w:szCs w:val="22"/>
        </w:rPr>
        <w:t>.</w:t>
      </w:r>
    </w:p>
    <w:p w:rsidR="00DE6F89" w:rsidRPr="00DE6F89" w:rsidRDefault="00DE6F89" w:rsidP="00DE6F89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 w:cs="Arial"/>
          <w:sz w:val="22"/>
          <w:szCs w:val="22"/>
        </w:rPr>
      </w:pPr>
      <w:r w:rsidRPr="00DE6F89">
        <w:rPr>
          <w:rFonts w:asciiTheme="minorHAnsi" w:hAnsiTheme="minorHAnsi" w:cs="Arial"/>
          <w:sz w:val="22"/>
          <w:szCs w:val="22"/>
        </w:rPr>
        <w:t xml:space="preserve">Extensively understanding in creating and managing View Models, Views and Partial Views using ASP.NET MVC.  Proficient  in  LINQ  for  data  retrieval, </w:t>
      </w:r>
      <w:r w:rsidRPr="00DE6F89">
        <w:rPr>
          <w:rFonts w:asciiTheme="minorHAnsi" w:hAnsiTheme="minorHAnsi" w:cs="Arial"/>
          <w:b/>
          <w:sz w:val="22"/>
          <w:szCs w:val="22"/>
        </w:rPr>
        <w:t>CRUD</w:t>
      </w:r>
      <w:r w:rsidRPr="00DE6F89">
        <w:rPr>
          <w:rFonts w:asciiTheme="minorHAnsi" w:hAnsiTheme="minorHAnsi" w:cs="Arial"/>
          <w:sz w:val="22"/>
          <w:szCs w:val="22"/>
        </w:rPr>
        <w:t xml:space="preserve"> operations, data filtering &amp; sorting</w:t>
      </w:r>
    </w:p>
    <w:p w:rsidR="0049418A" w:rsidRPr="00DE6F89" w:rsidRDefault="0049418A" w:rsidP="0049418A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DE6F89">
        <w:rPr>
          <w:rFonts w:asciiTheme="minorHAnsi" w:hAnsiTheme="minorHAnsi"/>
          <w:sz w:val="22"/>
          <w:szCs w:val="22"/>
        </w:rPr>
        <w:t xml:space="preserve">Consumed Web Services in </w:t>
      </w:r>
      <w:r w:rsidRPr="00DE6F89">
        <w:rPr>
          <w:rFonts w:asciiTheme="minorHAnsi" w:hAnsiTheme="minorHAnsi"/>
          <w:b/>
          <w:sz w:val="22"/>
          <w:szCs w:val="22"/>
        </w:rPr>
        <w:t>.NET using XML, SOAP and Service Oriented Architecture (SOA).</w:t>
      </w:r>
      <w:r w:rsidRPr="00DE6F89">
        <w:rPr>
          <w:rFonts w:asciiTheme="minorHAnsi" w:hAnsiTheme="minorHAnsi"/>
          <w:sz w:val="22"/>
          <w:szCs w:val="22"/>
        </w:rPr>
        <w:t xml:space="preserve"> </w:t>
      </w:r>
    </w:p>
    <w:p w:rsidR="0028775A" w:rsidRPr="00DE6F89" w:rsidRDefault="0028775A" w:rsidP="0028775A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DE6F89">
        <w:rPr>
          <w:rFonts w:asciiTheme="minorHAnsi" w:hAnsiTheme="minorHAnsi"/>
          <w:sz w:val="22"/>
          <w:szCs w:val="22"/>
        </w:rPr>
        <w:t xml:space="preserve">Consumed </w:t>
      </w:r>
      <w:r w:rsidRPr="00DE6F89">
        <w:rPr>
          <w:rFonts w:asciiTheme="minorHAnsi" w:hAnsiTheme="minorHAnsi"/>
          <w:b/>
          <w:sz w:val="22"/>
          <w:szCs w:val="22"/>
        </w:rPr>
        <w:t>Windows Communication Foundation (WCF)</w:t>
      </w:r>
      <w:r w:rsidRPr="00DE6F89">
        <w:rPr>
          <w:rFonts w:asciiTheme="minorHAnsi" w:hAnsiTheme="minorHAnsi"/>
          <w:sz w:val="22"/>
          <w:szCs w:val="22"/>
        </w:rPr>
        <w:t xml:space="preserve"> in a web-based application to retrieve a huge amount of data and increase the performance with different types of Endpoints. </w:t>
      </w:r>
    </w:p>
    <w:p w:rsidR="0049418A" w:rsidRPr="00DE6F89" w:rsidRDefault="0049418A" w:rsidP="0049418A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DE6F89">
        <w:rPr>
          <w:rFonts w:asciiTheme="minorHAnsi" w:hAnsiTheme="minorHAnsi"/>
          <w:sz w:val="22"/>
          <w:szCs w:val="22"/>
        </w:rPr>
        <w:t xml:space="preserve">Knowledge of Testing Tools such as </w:t>
      </w:r>
      <w:r w:rsidRPr="00DE6F89">
        <w:rPr>
          <w:rFonts w:asciiTheme="minorHAnsi" w:hAnsiTheme="minorHAnsi"/>
          <w:b/>
          <w:sz w:val="22"/>
          <w:szCs w:val="22"/>
        </w:rPr>
        <w:t>SOAP UI</w:t>
      </w:r>
      <w:r w:rsidRPr="00DE6F89">
        <w:rPr>
          <w:rFonts w:asciiTheme="minorHAnsi" w:hAnsiTheme="minorHAnsi"/>
          <w:sz w:val="22"/>
          <w:szCs w:val="22"/>
        </w:rPr>
        <w:t xml:space="preserve"> and </w:t>
      </w:r>
      <w:r w:rsidR="00E24B52" w:rsidRPr="00DE6F89">
        <w:rPr>
          <w:rFonts w:asciiTheme="minorHAnsi" w:hAnsiTheme="minorHAnsi"/>
          <w:b/>
          <w:sz w:val="22"/>
          <w:szCs w:val="22"/>
        </w:rPr>
        <w:t xml:space="preserve">WCF </w:t>
      </w:r>
      <w:r w:rsidR="00DE544A" w:rsidRPr="00DE6F89">
        <w:rPr>
          <w:rFonts w:asciiTheme="minorHAnsi" w:hAnsiTheme="minorHAnsi"/>
          <w:b/>
          <w:sz w:val="22"/>
          <w:szCs w:val="22"/>
        </w:rPr>
        <w:t>Strom</w:t>
      </w:r>
      <w:r w:rsidRPr="00DE6F89">
        <w:rPr>
          <w:rFonts w:asciiTheme="minorHAnsi" w:hAnsiTheme="minorHAnsi"/>
          <w:sz w:val="22"/>
          <w:szCs w:val="22"/>
        </w:rPr>
        <w:t xml:space="preserve"> Test client.</w:t>
      </w:r>
    </w:p>
    <w:p w:rsidR="00C97489" w:rsidRPr="00DE6F89" w:rsidRDefault="00C97489" w:rsidP="0049418A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DE6F89">
        <w:rPr>
          <w:rFonts w:asciiTheme="minorHAnsi" w:hAnsiTheme="minorHAnsi"/>
          <w:sz w:val="22"/>
          <w:szCs w:val="22"/>
        </w:rPr>
        <w:t xml:space="preserve">Extensive experience in designing and deploying solutions in </w:t>
      </w:r>
      <w:r w:rsidRPr="00DE6F89">
        <w:rPr>
          <w:rFonts w:asciiTheme="minorHAnsi" w:hAnsiTheme="minorHAnsi"/>
          <w:b/>
          <w:sz w:val="22"/>
          <w:szCs w:val="22"/>
        </w:rPr>
        <w:t>SharePoint</w:t>
      </w:r>
      <w:r w:rsidRPr="00DE6F89">
        <w:rPr>
          <w:rFonts w:asciiTheme="minorHAnsi" w:hAnsiTheme="minorHAnsi"/>
          <w:sz w:val="22"/>
          <w:szCs w:val="22"/>
        </w:rPr>
        <w:t xml:space="preserve">, .Net Framework, SQL and building Web Parts using </w:t>
      </w:r>
      <w:r w:rsidRPr="00DE6F89">
        <w:rPr>
          <w:rFonts w:asciiTheme="minorHAnsi" w:hAnsiTheme="minorHAnsi"/>
          <w:b/>
          <w:sz w:val="22"/>
          <w:szCs w:val="22"/>
        </w:rPr>
        <w:t>SharePoint object model</w:t>
      </w:r>
      <w:r w:rsidRPr="00DE6F89">
        <w:rPr>
          <w:rFonts w:asciiTheme="minorHAnsi" w:hAnsiTheme="minorHAnsi"/>
          <w:sz w:val="22"/>
          <w:szCs w:val="22"/>
        </w:rPr>
        <w:t>.</w:t>
      </w:r>
    </w:p>
    <w:p w:rsidR="001F00DD" w:rsidRPr="00562B51" w:rsidRDefault="00662D32" w:rsidP="00E74171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Experience in deploying, configuring and maintaining the web sites and services on </w:t>
      </w:r>
      <w:r w:rsidRPr="00562B51">
        <w:rPr>
          <w:rFonts w:asciiTheme="minorHAnsi" w:hAnsiTheme="minorHAnsi"/>
          <w:b/>
          <w:sz w:val="22"/>
          <w:szCs w:val="22"/>
        </w:rPr>
        <w:t>IIS 7.0</w:t>
      </w:r>
      <w:r w:rsidRPr="00562B51">
        <w:rPr>
          <w:rFonts w:asciiTheme="minorHAnsi" w:hAnsiTheme="minorHAnsi"/>
          <w:sz w:val="22"/>
          <w:szCs w:val="22"/>
        </w:rPr>
        <w:t xml:space="preserve"> with and without secured socket layer.</w:t>
      </w:r>
    </w:p>
    <w:p w:rsidR="008A3841" w:rsidRPr="00562B51" w:rsidRDefault="008628F8" w:rsidP="008628F8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Experience in developing Custom Reports and different types of Tabular, Matrix, </w:t>
      </w:r>
      <w:r w:rsidRPr="00562B51">
        <w:rPr>
          <w:rFonts w:asciiTheme="minorHAnsi" w:hAnsiTheme="minorHAnsi"/>
          <w:b/>
          <w:sz w:val="22"/>
          <w:szCs w:val="22"/>
        </w:rPr>
        <w:t>Ad-hoc</w:t>
      </w:r>
      <w:r w:rsidRPr="00562B51">
        <w:rPr>
          <w:rFonts w:asciiTheme="minorHAnsi" w:hAnsiTheme="minorHAnsi"/>
          <w:sz w:val="22"/>
          <w:szCs w:val="22"/>
        </w:rPr>
        <w:t xml:space="preserve"> and distributed reports in multiple formats using SQL Server Reporting Services (</w:t>
      </w:r>
      <w:r w:rsidRPr="00562B51">
        <w:rPr>
          <w:rFonts w:asciiTheme="minorHAnsi" w:hAnsiTheme="minorHAnsi"/>
          <w:b/>
          <w:sz w:val="22"/>
          <w:szCs w:val="22"/>
        </w:rPr>
        <w:t>SSRS</w:t>
      </w:r>
      <w:r w:rsidRPr="00562B51">
        <w:rPr>
          <w:rFonts w:asciiTheme="minorHAnsi" w:hAnsiTheme="minorHAnsi"/>
          <w:sz w:val="22"/>
          <w:szCs w:val="22"/>
        </w:rPr>
        <w:t>) and SQL Server Integration Services (</w:t>
      </w:r>
      <w:r w:rsidRPr="00562B51">
        <w:rPr>
          <w:rFonts w:asciiTheme="minorHAnsi" w:hAnsiTheme="minorHAnsi"/>
          <w:b/>
          <w:sz w:val="22"/>
          <w:szCs w:val="22"/>
        </w:rPr>
        <w:t>SSIS</w:t>
      </w:r>
      <w:r w:rsidRPr="00562B51">
        <w:rPr>
          <w:rFonts w:asciiTheme="minorHAnsi" w:hAnsiTheme="minorHAnsi"/>
          <w:sz w:val="22"/>
          <w:szCs w:val="22"/>
        </w:rPr>
        <w:t>).</w:t>
      </w:r>
    </w:p>
    <w:p w:rsidR="00131A71" w:rsidRPr="00562B51" w:rsidRDefault="00131A71" w:rsidP="00131A71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Experienced in Configuration Management, setting up company Version policies, build schedule using </w:t>
      </w:r>
      <w:r w:rsidRPr="00562B51">
        <w:rPr>
          <w:rFonts w:asciiTheme="minorHAnsi" w:hAnsiTheme="minorHAnsi"/>
          <w:b/>
          <w:sz w:val="22"/>
          <w:szCs w:val="22"/>
        </w:rPr>
        <w:t>(TFS)</w:t>
      </w:r>
      <w:r w:rsidRPr="00562B51">
        <w:rPr>
          <w:rFonts w:asciiTheme="minorHAnsi" w:hAnsiTheme="minorHAnsi"/>
          <w:sz w:val="22"/>
          <w:szCs w:val="22"/>
        </w:rPr>
        <w:t xml:space="preserve"> </w:t>
      </w:r>
      <w:r w:rsidRPr="00562B51">
        <w:rPr>
          <w:rFonts w:asciiTheme="minorHAnsi" w:hAnsiTheme="minorHAnsi"/>
          <w:b/>
          <w:sz w:val="22"/>
          <w:szCs w:val="22"/>
        </w:rPr>
        <w:t>Team Foundation Server</w:t>
      </w:r>
      <w:r w:rsidRPr="00562B51">
        <w:rPr>
          <w:rFonts w:asciiTheme="minorHAnsi" w:hAnsiTheme="minorHAnsi"/>
          <w:sz w:val="22"/>
          <w:szCs w:val="22"/>
        </w:rPr>
        <w:t xml:space="preserve"> 2010 and </w:t>
      </w:r>
      <w:r w:rsidRPr="00562B51">
        <w:rPr>
          <w:rFonts w:asciiTheme="minorHAnsi" w:hAnsiTheme="minorHAnsi"/>
          <w:b/>
          <w:sz w:val="22"/>
          <w:szCs w:val="22"/>
        </w:rPr>
        <w:t>Visual Source Safe</w:t>
      </w:r>
      <w:r w:rsidRPr="00562B51">
        <w:rPr>
          <w:rFonts w:asciiTheme="minorHAnsi" w:hAnsiTheme="minorHAnsi"/>
          <w:sz w:val="22"/>
          <w:szCs w:val="22"/>
        </w:rPr>
        <w:t xml:space="preserve"> </w:t>
      </w:r>
      <w:r w:rsidRPr="00562B51">
        <w:rPr>
          <w:rFonts w:asciiTheme="minorHAnsi" w:hAnsiTheme="minorHAnsi"/>
          <w:b/>
          <w:sz w:val="22"/>
          <w:szCs w:val="22"/>
        </w:rPr>
        <w:t>(VSS)</w:t>
      </w:r>
      <w:r w:rsidRPr="00562B51">
        <w:rPr>
          <w:rFonts w:asciiTheme="minorHAnsi" w:hAnsiTheme="minorHAnsi"/>
          <w:sz w:val="22"/>
          <w:szCs w:val="22"/>
        </w:rPr>
        <w:t>, Perforce.</w:t>
      </w:r>
    </w:p>
    <w:p w:rsidR="0028775A" w:rsidRPr="00562B51" w:rsidRDefault="0028775A" w:rsidP="0028775A">
      <w:pPr>
        <w:widowControl/>
        <w:numPr>
          <w:ilvl w:val="0"/>
          <w:numId w:val="15"/>
        </w:numPr>
        <w:shd w:val="clear" w:color="auto" w:fill="FFFFFF"/>
        <w:autoSpaceDE/>
        <w:autoSpaceDN/>
        <w:adjustRightInd/>
        <w:spacing w:after="75" w:line="320" w:lineRule="atLeast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Well-versed in using tools like </w:t>
      </w:r>
      <w:r w:rsidRPr="00562B51">
        <w:rPr>
          <w:rFonts w:asciiTheme="minorHAnsi" w:hAnsiTheme="minorHAnsi"/>
          <w:b/>
          <w:sz w:val="22"/>
          <w:szCs w:val="22"/>
        </w:rPr>
        <w:t xml:space="preserve">SQL*Plus, </w:t>
      </w:r>
      <w:r w:rsidRPr="00562B51">
        <w:rPr>
          <w:rFonts w:asciiTheme="minorHAnsi" w:hAnsiTheme="minorHAnsi" w:cs="Arial"/>
          <w:b/>
          <w:sz w:val="22"/>
          <w:szCs w:val="22"/>
        </w:rPr>
        <w:t xml:space="preserve">PL/SQL, </w:t>
      </w:r>
      <w:r w:rsidRPr="00562B51">
        <w:rPr>
          <w:rFonts w:asciiTheme="minorHAnsi" w:hAnsiTheme="minorHAnsi"/>
          <w:b/>
          <w:sz w:val="22"/>
          <w:szCs w:val="22"/>
        </w:rPr>
        <w:t>SQL Developer</w:t>
      </w:r>
      <w:r w:rsidRPr="00562B51">
        <w:rPr>
          <w:rFonts w:asciiTheme="minorHAnsi" w:hAnsiTheme="minorHAnsi"/>
          <w:sz w:val="22"/>
          <w:szCs w:val="22"/>
        </w:rPr>
        <w:t xml:space="preserve"> and </w:t>
      </w:r>
      <w:r w:rsidRPr="00562B51">
        <w:rPr>
          <w:rFonts w:asciiTheme="minorHAnsi" w:hAnsiTheme="minorHAnsi"/>
          <w:b/>
          <w:sz w:val="22"/>
          <w:szCs w:val="22"/>
        </w:rPr>
        <w:t>Toad</w:t>
      </w:r>
      <w:r w:rsidRPr="00562B51">
        <w:rPr>
          <w:rFonts w:asciiTheme="minorHAnsi" w:hAnsiTheme="minorHAnsi"/>
          <w:sz w:val="22"/>
          <w:szCs w:val="22"/>
        </w:rPr>
        <w:t>.</w:t>
      </w:r>
    </w:p>
    <w:p w:rsidR="00131A71" w:rsidRPr="00562B51" w:rsidRDefault="00131A71" w:rsidP="00131A71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Experience in database related work primarily creating complex stored procedure, DTS packages, Views, Triggers, Functions, using </w:t>
      </w:r>
      <w:r w:rsidRPr="00562B51">
        <w:rPr>
          <w:rFonts w:asciiTheme="minorHAnsi" w:hAnsiTheme="minorHAnsi"/>
          <w:b/>
          <w:sz w:val="22"/>
          <w:szCs w:val="22"/>
        </w:rPr>
        <w:t>PL/SQL, T-SQL.</w:t>
      </w:r>
    </w:p>
    <w:p w:rsidR="008A3841" w:rsidRPr="00562B51" w:rsidRDefault="008A3841" w:rsidP="008A3841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Proficient with Software Development Life </w:t>
      </w:r>
      <w:r w:rsidR="0028775A" w:rsidRPr="00562B51">
        <w:rPr>
          <w:rFonts w:asciiTheme="minorHAnsi" w:hAnsiTheme="minorHAnsi"/>
          <w:sz w:val="22"/>
          <w:szCs w:val="22"/>
        </w:rPr>
        <w:t>Cycle</w:t>
      </w:r>
      <w:r w:rsidR="0028775A" w:rsidRPr="00562B51">
        <w:rPr>
          <w:rFonts w:asciiTheme="minorHAnsi" w:hAnsiTheme="minorHAnsi"/>
          <w:b/>
          <w:sz w:val="22"/>
          <w:szCs w:val="22"/>
        </w:rPr>
        <w:t xml:space="preserve"> (</w:t>
      </w:r>
      <w:r w:rsidRPr="00562B51">
        <w:rPr>
          <w:rFonts w:asciiTheme="minorHAnsi" w:hAnsiTheme="minorHAnsi"/>
          <w:b/>
          <w:sz w:val="22"/>
          <w:szCs w:val="22"/>
        </w:rPr>
        <w:t>SDLC)</w:t>
      </w:r>
      <w:r w:rsidR="0028775A" w:rsidRPr="00562B51">
        <w:rPr>
          <w:rFonts w:asciiTheme="minorHAnsi" w:hAnsiTheme="minorHAnsi"/>
          <w:b/>
          <w:sz w:val="22"/>
          <w:szCs w:val="22"/>
        </w:rPr>
        <w:t xml:space="preserve"> </w:t>
      </w:r>
      <w:r w:rsidRPr="00562B51">
        <w:rPr>
          <w:rFonts w:asciiTheme="minorHAnsi" w:hAnsiTheme="minorHAnsi"/>
          <w:sz w:val="22"/>
          <w:szCs w:val="22"/>
        </w:rPr>
        <w:t xml:space="preserve">and </w:t>
      </w:r>
      <w:r w:rsidR="00E85390" w:rsidRPr="00562B51">
        <w:rPr>
          <w:rFonts w:asciiTheme="minorHAnsi" w:hAnsiTheme="minorHAnsi"/>
          <w:b/>
          <w:sz w:val="22"/>
          <w:szCs w:val="22"/>
        </w:rPr>
        <w:t>agile</w:t>
      </w:r>
      <w:r w:rsidR="0028775A" w:rsidRPr="00562B51">
        <w:rPr>
          <w:rFonts w:asciiTheme="minorHAnsi" w:hAnsiTheme="minorHAnsi"/>
          <w:b/>
          <w:sz w:val="22"/>
          <w:szCs w:val="22"/>
        </w:rPr>
        <w:t xml:space="preserve"> </w:t>
      </w:r>
      <w:r w:rsidRPr="00562B51">
        <w:rPr>
          <w:rFonts w:asciiTheme="minorHAnsi" w:hAnsiTheme="minorHAnsi"/>
          <w:b/>
          <w:sz w:val="22"/>
          <w:szCs w:val="22"/>
        </w:rPr>
        <w:t>methodologies</w:t>
      </w:r>
      <w:r w:rsidRPr="00562B51">
        <w:rPr>
          <w:rFonts w:asciiTheme="minorHAnsi" w:hAnsiTheme="minorHAnsi"/>
          <w:sz w:val="22"/>
          <w:szCs w:val="22"/>
        </w:rPr>
        <w:t xml:space="preserve"> of development process such as requirement analysis, design, prototyping, proof of concept, coding, testing and implementation.</w:t>
      </w:r>
    </w:p>
    <w:p w:rsidR="00662D32" w:rsidRPr="00562B51" w:rsidRDefault="008A3841" w:rsidP="00C31430">
      <w:pPr>
        <w:widowControl/>
        <w:numPr>
          <w:ilvl w:val="0"/>
          <w:numId w:val="15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Good team player and quick learner with excellent Analytical Skills, Written and Verbal Communication skills and can work independently in a fast paced environment. </w:t>
      </w:r>
    </w:p>
    <w:p w:rsidR="00662D32" w:rsidRPr="00562B51" w:rsidRDefault="00662D32" w:rsidP="00662D32">
      <w:pPr>
        <w:widowControl/>
        <w:autoSpaceDE/>
        <w:autoSpaceDN/>
        <w:adjustRightInd/>
        <w:ind w:left="360"/>
        <w:jc w:val="both"/>
        <w:rPr>
          <w:rFonts w:asciiTheme="minorHAnsi" w:hAnsiTheme="minorHAnsi"/>
          <w:sz w:val="22"/>
          <w:szCs w:val="22"/>
        </w:rPr>
      </w:pPr>
    </w:p>
    <w:p w:rsidR="00CE7165" w:rsidRPr="00562B51" w:rsidRDefault="008A3841" w:rsidP="00135DC2">
      <w:pPr>
        <w:widowControl/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lastRenderedPageBreak/>
        <w:t xml:space="preserve">        </w:t>
      </w:r>
      <w:r w:rsidR="00135DC2" w:rsidRPr="00562B51">
        <w:rPr>
          <w:rFonts w:asciiTheme="minorHAnsi" w:hAnsiTheme="minorHAnsi"/>
          <w:sz w:val="22"/>
          <w:szCs w:val="22"/>
        </w:rPr>
        <w:t xml:space="preserve">                      </w:t>
      </w:r>
    </w:p>
    <w:p w:rsidR="00A40E7D" w:rsidRPr="00562B51" w:rsidRDefault="00A40E7D" w:rsidP="00A40E7D">
      <w:pPr>
        <w:jc w:val="both"/>
        <w:rPr>
          <w:rFonts w:asciiTheme="minorHAnsi" w:hAnsiTheme="minorHAnsi" w:cs="Calibri"/>
          <w:b/>
          <w:bCs/>
          <w:sz w:val="22"/>
          <w:szCs w:val="22"/>
          <w:u w:val="single"/>
        </w:rPr>
      </w:pPr>
      <w:r w:rsidRPr="00562B51">
        <w:rPr>
          <w:rFonts w:asciiTheme="minorHAnsi" w:hAnsiTheme="minorHAnsi" w:cs="Calibri"/>
          <w:b/>
          <w:bCs/>
          <w:sz w:val="22"/>
          <w:szCs w:val="22"/>
          <w:u w:val="single"/>
        </w:rPr>
        <w:t>Institutional Accreditations:</w:t>
      </w:r>
    </w:p>
    <w:p w:rsidR="00A40E7D" w:rsidRPr="00562B51" w:rsidRDefault="00A40E7D" w:rsidP="00A40E7D">
      <w:pPr>
        <w:jc w:val="both"/>
        <w:rPr>
          <w:rFonts w:asciiTheme="minorHAnsi" w:hAnsiTheme="minorHAnsi" w:cs="Calibri"/>
          <w:b/>
          <w:bCs/>
          <w:sz w:val="22"/>
          <w:szCs w:val="22"/>
          <w:u w:val="single"/>
        </w:rPr>
      </w:pPr>
    </w:p>
    <w:p w:rsidR="002145C1" w:rsidRDefault="00A40E7D" w:rsidP="002145C1">
      <w:pPr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>Bachelor of Technology in Computer Science from JNTU, India</w:t>
      </w:r>
    </w:p>
    <w:p w:rsidR="00105047" w:rsidRDefault="00111B73" w:rsidP="002145C1">
      <w:pPr>
        <w:jc w:val="both"/>
        <w:rPr>
          <w:rFonts w:asciiTheme="minorHAnsi" w:hAnsiTheme="minorHAnsi"/>
          <w:b/>
          <w:sz w:val="22"/>
          <w:szCs w:val="22"/>
          <w:u w:val="single"/>
        </w:rPr>
      </w:pPr>
      <w:r w:rsidRPr="00562B51">
        <w:rPr>
          <w:rFonts w:asciiTheme="minorHAnsi" w:hAnsiTheme="minorHAnsi"/>
          <w:sz w:val="22"/>
          <w:szCs w:val="22"/>
          <w:shd w:val="clear" w:color="auto" w:fill="FFFFFF"/>
        </w:rPr>
        <w:t xml:space="preserve"> </w:t>
      </w:r>
      <w:r w:rsidR="00105047" w:rsidRPr="00562B51">
        <w:rPr>
          <w:rFonts w:asciiTheme="minorHAnsi" w:hAnsiTheme="minorHAnsi"/>
          <w:b/>
          <w:sz w:val="22"/>
          <w:szCs w:val="22"/>
          <w:u w:val="single"/>
        </w:rPr>
        <w:t>TECHNICAL SKILLS</w:t>
      </w:r>
    </w:p>
    <w:p w:rsidR="002145C1" w:rsidRPr="002145C1" w:rsidRDefault="002145C1" w:rsidP="002145C1">
      <w:pPr>
        <w:jc w:val="both"/>
        <w:rPr>
          <w:rFonts w:asciiTheme="minorHAnsi" w:hAnsiTheme="minorHAnsi"/>
          <w:sz w:val="22"/>
          <w:szCs w:val="22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28775A" w:rsidRPr="00562B51" w:rsidTr="0028775A">
        <w:tc>
          <w:tcPr>
            <w:tcW w:w="4788" w:type="dxa"/>
          </w:tcPr>
          <w:p w:rsidR="0028775A" w:rsidRPr="00562B51" w:rsidRDefault="0028775A" w:rsidP="0028775A">
            <w:pPr>
              <w:suppressAutoHyphens/>
              <w:jc w:val="both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62B51">
              <w:rPr>
                <w:rFonts w:asciiTheme="minorHAnsi" w:hAnsiTheme="minorHAnsi"/>
                <w:b/>
                <w:sz w:val="22"/>
                <w:szCs w:val="22"/>
              </w:rPr>
              <w:t>.</w:t>
            </w:r>
            <w:r w:rsidRPr="00562B51">
              <w:rPr>
                <w:rFonts w:asciiTheme="minorHAnsi" w:hAnsiTheme="minorHAnsi"/>
                <w:sz w:val="22"/>
                <w:szCs w:val="22"/>
              </w:rPr>
              <w:t>NET Framework</w:t>
            </w:r>
          </w:p>
        </w:tc>
        <w:tc>
          <w:tcPr>
            <w:tcW w:w="4788" w:type="dxa"/>
          </w:tcPr>
          <w:p w:rsidR="0028775A" w:rsidRPr="00562B51" w:rsidRDefault="0028775A" w:rsidP="00105047">
            <w:pPr>
              <w:suppressAutoHyphens/>
              <w:jc w:val="both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62B51">
              <w:rPr>
                <w:rFonts w:asciiTheme="minorHAnsi" w:hAnsiTheme="minorHAnsi"/>
                <w:bCs/>
                <w:sz w:val="22"/>
                <w:szCs w:val="22"/>
              </w:rPr>
              <w:t>.</w:t>
            </w:r>
            <w:r w:rsidRPr="00562B51">
              <w:rPr>
                <w:rFonts w:asciiTheme="minorHAnsi" w:eastAsia="Arial" w:hAnsiTheme="minorHAnsi"/>
                <w:bCs/>
                <w:sz w:val="22"/>
                <w:szCs w:val="22"/>
              </w:rPr>
              <w:t>NetFramework2.0/3.0/3.5/4.0/4.5</w:t>
            </w:r>
          </w:p>
        </w:tc>
      </w:tr>
      <w:tr w:rsidR="0028775A" w:rsidRPr="00562B51" w:rsidTr="0028775A">
        <w:tc>
          <w:tcPr>
            <w:tcW w:w="4788" w:type="dxa"/>
          </w:tcPr>
          <w:p w:rsidR="0028775A" w:rsidRPr="00562B51" w:rsidRDefault="000438BE" w:rsidP="00105047">
            <w:pPr>
              <w:suppressAutoHyphens/>
              <w:jc w:val="both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62B51">
              <w:rPr>
                <w:rFonts w:asciiTheme="minorHAnsi" w:eastAsia="Arial" w:hAnsiTheme="minorHAnsi"/>
                <w:bCs/>
                <w:sz w:val="22"/>
                <w:szCs w:val="22"/>
              </w:rPr>
              <w:t>Web Technologies</w:t>
            </w:r>
          </w:p>
        </w:tc>
        <w:tc>
          <w:tcPr>
            <w:tcW w:w="4788" w:type="dxa"/>
          </w:tcPr>
          <w:p w:rsidR="0028775A" w:rsidRPr="00562B51" w:rsidRDefault="000438BE" w:rsidP="000438BE">
            <w:pPr>
              <w:suppressAutoHyphens/>
              <w:jc w:val="both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62B51">
              <w:rPr>
                <w:rFonts w:asciiTheme="minorHAnsi" w:eastAsia="Arial" w:hAnsiTheme="minorHAnsi"/>
                <w:bCs/>
                <w:sz w:val="22"/>
                <w:szCs w:val="22"/>
              </w:rPr>
              <w:t>ASP.NET MVC, WebAPI, WCF, SharePoint</w:t>
            </w:r>
            <w:r w:rsidR="001E5A45">
              <w:rPr>
                <w:rFonts w:asciiTheme="minorHAnsi" w:hAnsiTheme="minorHAnsi"/>
                <w:sz w:val="22"/>
                <w:szCs w:val="22"/>
              </w:rPr>
              <w:t>,</w:t>
            </w:r>
            <w:r w:rsidRPr="00562B51">
              <w:rPr>
                <w:rFonts w:asciiTheme="minorHAnsi" w:hAnsiTheme="minorHAnsi"/>
                <w:sz w:val="22"/>
                <w:szCs w:val="22"/>
              </w:rPr>
              <w:t xml:space="preserve"> ASP and Web Services</w:t>
            </w:r>
          </w:p>
        </w:tc>
      </w:tr>
      <w:tr w:rsidR="000438BE" w:rsidRPr="00562B51" w:rsidTr="0028775A">
        <w:tc>
          <w:tcPr>
            <w:tcW w:w="4788" w:type="dxa"/>
          </w:tcPr>
          <w:p w:rsidR="000438BE" w:rsidRPr="00562B51" w:rsidRDefault="000438BE" w:rsidP="00105047">
            <w:pPr>
              <w:suppressAutoHyphens/>
              <w:jc w:val="both"/>
              <w:rPr>
                <w:rFonts w:asciiTheme="minorHAnsi" w:eastAsia="Arial" w:hAnsiTheme="minorHAnsi"/>
                <w:bCs/>
                <w:sz w:val="22"/>
                <w:szCs w:val="22"/>
              </w:rPr>
            </w:pPr>
            <w:r w:rsidRPr="00562B51">
              <w:rPr>
                <w:rFonts w:asciiTheme="minorHAnsi" w:eastAsia="Arial" w:hAnsiTheme="minorHAnsi"/>
                <w:bCs/>
                <w:sz w:val="22"/>
                <w:szCs w:val="22"/>
              </w:rPr>
              <w:t>Client Side Technologies</w:t>
            </w:r>
          </w:p>
        </w:tc>
        <w:tc>
          <w:tcPr>
            <w:tcW w:w="4788" w:type="dxa"/>
          </w:tcPr>
          <w:p w:rsidR="000438BE" w:rsidRPr="00562B51" w:rsidRDefault="000438BE" w:rsidP="00105047">
            <w:pPr>
              <w:suppressAutoHyphens/>
              <w:jc w:val="both"/>
              <w:rPr>
                <w:rFonts w:asciiTheme="minorHAnsi" w:eastAsia="Arial" w:hAnsiTheme="minorHAnsi"/>
                <w:bCs/>
                <w:sz w:val="22"/>
                <w:szCs w:val="22"/>
              </w:rPr>
            </w:pPr>
            <w:r w:rsidRPr="00562B51">
              <w:rPr>
                <w:rFonts w:asciiTheme="minorHAnsi" w:eastAsia="Arial" w:hAnsiTheme="minorHAnsi"/>
                <w:bCs/>
                <w:sz w:val="22"/>
                <w:szCs w:val="22"/>
              </w:rPr>
              <w:t xml:space="preserve">JavaScript, JQuery, AngularJS, </w:t>
            </w:r>
            <w:r w:rsidR="00E85390" w:rsidRPr="00562B51">
              <w:rPr>
                <w:rFonts w:asciiTheme="minorHAnsi" w:eastAsia="Arial" w:hAnsiTheme="minorHAnsi"/>
                <w:bCs/>
                <w:sz w:val="22"/>
                <w:szCs w:val="22"/>
              </w:rPr>
              <w:t>LESS,</w:t>
            </w:r>
            <w:r w:rsidRPr="00562B51">
              <w:rPr>
                <w:rFonts w:asciiTheme="minorHAnsi" w:eastAsia="Arial" w:hAnsiTheme="minorHAnsi"/>
                <w:bCs/>
                <w:sz w:val="22"/>
                <w:szCs w:val="22"/>
              </w:rPr>
              <w:t xml:space="preserve"> Bootstrap, HTML5 and CSS3</w:t>
            </w:r>
            <w:r w:rsidR="00E85390" w:rsidRPr="00562B51">
              <w:rPr>
                <w:rFonts w:asciiTheme="minorHAnsi" w:eastAsia="Arial" w:hAnsiTheme="minorHAnsi"/>
                <w:bCs/>
                <w:sz w:val="22"/>
                <w:szCs w:val="22"/>
              </w:rPr>
              <w:t>, Sitecore</w:t>
            </w:r>
            <w:r w:rsidR="0057337B" w:rsidRPr="00562B51">
              <w:rPr>
                <w:rFonts w:asciiTheme="minorHAnsi" w:eastAsia="Arial" w:hAnsiTheme="minorHAnsi"/>
                <w:bCs/>
                <w:sz w:val="22"/>
                <w:szCs w:val="22"/>
              </w:rPr>
              <w:t>,</w:t>
            </w:r>
            <w:r w:rsidR="0057337B" w:rsidRPr="00562B51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57337B" w:rsidRPr="00562B51">
              <w:rPr>
                <w:rFonts w:asciiTheme="minorHAnsi" w:hAnsiTheme="minorHAnsi"/>
                <w:sz w:val="22"/>
                <w:szCs w:val="22"/>
              </w:rPr>
              <w:t>TelerikUI</w:t>
            </w:r>
            <w:r w:rsidR="0013084E" w:rsidRPr="00562B51">
              <w:rPr>
                <w:rFonts w:asciiTheme="minorHAnsi" w:hAnsiTheme="minorHAnsi"/>
                <w:sz w:val="22"/>
                <w:szCs w:val="22"/>
              </w:rPr>
              <w:t>.</w:t>
            </w:r>
          </w:p>
        </w:tc>
      </w:tr>
      <w:tr w:rsidR="0028775A" w:rsidRPr="00562B51" w:rsidTr="0028775A">
        <w:tc>
          <w:tcPr>
            <w:tcW w:w="4788" w:type="dxa"/>
          </w:tcPr>
          <w:p w:rsidR="0028775A" w:rsidRPr="00562B51" w:rsidRDefault="000438BE" w:rsidP="00105047">
            <w:pPr>
              <w:suppressAutoHyphens/>
              <w:jc w:val="both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62B51">
              <w:rPr>
                <w:rFonts w:asciiTheme="minorHAnsi" w:hAnsiTheme="minorHAnsi"/>
                <w:sz w:val="22"/>
                <w:szCs w:val="22"/>
              </w:rPr>
              <w:t>ORM (Object Relation Mapping Tools)</w:t>
            </w:r>
          </w:p>
        </w:tc>
        <w:tc>
          <w:tcPr>
            <w:tcW w:w="4788" w:type="dxa"/>
          </w:tcPr>
          <w:p w:rsidR="0028775A" w:rsidRPr="00562B51" w:rsidRDefault="000438BE" w:rsidP="00105047">
            <w:pPr>
              <w:suppressAutoHyphens/>
              <w:jc w:val="both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62B51">
              <w:rPr>
                <w:rFonts w:asciiTheme="minorHAnsi" w:eastAsia="Arial" w:hAnsiTheme="minorHAnsi"/>
                <w:bCs/>
                <w:sz w:val="22"/>
                <w:szCs w:val="22"/>
              </w:rPr>
              <w:t>ADO.NET, Entity Framework and NHibernate</w:t>
            </w:r>
          </w:p>
        </w:tc>
      </w:tr>
      <w:tr w:rsidR="000438BE" w:rsidRPr="00562B51" w:rsidTr="0028775A">
        <w:tc>
          <w:tcPr>
            <w:tcW w:w="4788" w:type="dxa"/>
          </w:tcPr>
          <w:p w:rsidR="000438BE" w:rsidRPr="00562B51" w:rsidRDefault="000438BE" w:rsidP="00105047">
            <w:pPr>
              <w:suppressAutoHyphens/>
              <w:jc w:val="both"/>
              <w:rPr>
                <w:rFonts w:asciiTheme="minorHAnsi" w:hAnsiTheme="minorHAnsi"/>
                <w:bCs/>
                <w:sz w:val="22"/>
                <w:szCs w:val="22"/>
              </w:rPr>
            </w:pPr>
            <w:r w:rsidRPr="00562B51">
              <w:rPr>
                <w:rFonts w:asciiTheme="minorHAnsi" w:hAnsiTheme="minorHAnsi"/>
                <w:spacing w:val="-3"/>
                <w:sz w:val="22"/>
                <w:szCs w:val="22"/>
              </w:rPr>
              <w:t>Programming Languages</w:t>
            </w:r>
          </w:p>
        </w:tc>
        <w:tc>
          <w:tcPr>
            <w:tcW w:w="4788" w:type="dxa"/>
          </w:tcPr>
          <w:p w:rsidR="000438BE" w:rsidRPr="00562B51" w:rsidRDefault="000438BE" w:rsidP="000438BE">
            <w:pPr>
              <w:tabs>
                <w:tab w:val="left" w:pos="2160"/>
              </w:tabs>
              <w:ind w:left="2880" w:hanging="2880"/>
              <w:jc w:val="both"/>
              <w:rPr>
                <w:rFonts w:asciiTheme="minorHAnsi" w:hAnsiTheme="minorHAnsi"/>
                <w:spacing w:val="-3"/>
                <w:sz w:val="22"/>
                <w:szCs w:val="22"/>
              </w:rPr>
            </w:pPr>
            <w:r w:rsidRPr="00562B51">
              <w:rPr>
                <w:rFonts w:asciiTheme="minorHAnsi" w:hAnsiTheme="minorHAnsi"/>
                <w:sz w:val="22"/>
                <w:szCs w:val="22"/>
              </w:rPr>
              <w:t xml:space="preserve">C#, VB.Net, VB 6.0, </w:t>
            </w:r>
            <w:r w:rsidRPr="00562B51">
              <w:rPr>
                <w:rFonts w:asciiTheme="minorHAnsi" w:hAnsiTheme="minorHAnsi"/>
                <w:spacing w:val="-3"/>
                <w:sz w:val="22"/>
                <w:szCs w:val="22"/>
              </w:rPr>
              <w:t>SQL</w:t>
            </w:r>
            <w:r w:rsidR="00B427CD" w:rsidRPr="00562B51">
              <w:rPr>
                <w:rFonts w:asciiTheme="minorHAnsi" w:hAnsiTheme="minorHAnsi"/>
                <w:spacing w:val="-3"/>
                <w:sz w:val="22"/>
                <w:szCs w:val="22"/>
              </w:rPr>
              <w:t>,</w:t>
            </w:r>
            <w:r w:rsidR="005C662D" w:rsidRPr="00562B51">
              <w:rPr>
                <w:rFonts w:asciiTheme="minorHAnsi" w:hAnsiTheme="minorHAnsi"/>
                <w:spacing w:val="-3"/>
                <w:sz w:val="22"/>
                <w:szCs w:val="22"/>
              </w:rPr>
              <w:t>C,</w:t>
            </w:r>
            <w:r w:rsidR="00B427CD" w:rsidRPr="00562B51">
              <w:rPr>
                <w:rFonts w:asciiTheme="minorHAnsi" w:hAnsiTheme="minorHAnsi"/>
                <w:spacing w:val="-3"/>
                <w:sz w:val="22"/>
                <w:szCs w:val="22"/>
              </w:rPr>
              <w:t>C++</w:t>
            </w:r>
          </w:p>
        </w:tc>
      </w:tr>
      <w:tr w:rsidR="0028775A" w:rsidRPr="00562B51" w:rsidTr="0028775A">
        <w:tc>
          <w:tcPr>
            <w:tcW w:w="4788" w:type="dxa"/>
          </w:tcPr>
          <w:p w:rsidR="0028775A" w:rsidRPr="00562B51" w:rsidRDefault="000438BE" w:rsidP="00105047">
            <w:pPr>
              <w:suppressAutoHyphens/>
              <w:jc w:val="both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62B51">
              <w:rPr>
                <w:rFonts w:asciiTheme="minorHAnsi" w:hAnsiTheme="minorHAnsi"/>
                <w:bCs/>
                <w:sz w:val="22"/>
                <w:szCs w:val="22"/>
              </w:rPr>
              <w:t>Databases</w:t>
            </w:r>
          </w:p>
        </w:tc>
        <w:tc>
          <w:tcPr>
            <w:tcW w:w="4788" w:type="dxa"/>
          </w:tcPr>
          <w:p w:rsidR="0028775A" w:rsidRPr="00562B51" w:rsidRDefault="000438BE" w:rsidP="000438BE">
            <w:pPr>
              <w:tabs>
                <w:tab w:val="left" w:pos="2160"/>
              </w:tabs>
              <w:ind w:left="2880" w:hanging="2880"/>
              <w:jc w:val="both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62B51">
              <w:rPr>
                <w:rFonts w:asciiTheme="minorHAnsi" w:hAnsiTheme="minorHAnsi"/>
                <w:spacing w:val="-3"/>
                <w:sz w:val="22"/>
                <w:szCs w:val="22"/>
              </w:rPr>
              <w:t>MS SQL Server 2008/2012, Oracle 10/11G</w:t>
            </w:r>
          </w:p>
        </w:tc>
      </w:tr>
      <w:tr w:rsidR="0028775A" w:rsidRPr="00562B51" w:rsidTr="001D554F">
        <w:trPr>
          <w:trHeight w:val="818"/>
        </w:trPr>
        <w:tc>
          <w:tcPr>
            <w:tcW w:w="4788" w:type="dxa"/>
          </w:tcPr>
          <w:p w:rsidR="0028775A" w:rsidRPr="00562B51" w:rsidRDefault="000438BE" w:rsidP="00105047">
            <w:pPr>
              <w:suppressAutoHyphens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562B51">
              <w:rPr>
                <w:rFonts w:asciiTheme="minorHAnsi" w:hAnsiTheme="minorHAnsi"/>
                <w:sz w:val="22"/>
                <w:szCs w:val="22"/>
              </w:rPr>
              <w:t>Dev Tools</w:t>
            </w:r>
          </w:p>
        </w:tc>
        <w:tc>
          <w:tcPr>
            <w:tcW w:w="4788" w:type="dxa"/>
          </w:tcPr>
          <w:p w:rsidR="0028775A" w:rsidRPr="00562B51" w:rsidRDefault="000438BE" w:rsidP="00CB575B">
            <w:pPr>
              <w:suppressAutoHyphens/>
              <w:jc w:val="both"/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562B51">
              <w:rPr>
                <w:rFonts w:asciiTheme="minorHAnsi" w:hAnsiTheme="minorHAnsi"/>
                <w:sz w:val="22"/>
                <w:szCs w:val="22"/>
              </w:rPr>
              <w:t xml:space="preserve">Visual Studio .NET, Visual Source Safe, Microsoft Visio, </w:t>
            </w:r>
            <w:r w:rsidR="00CB575B" w:rsidRPr="00562B51">
              <w:rPr>
                <w:rFonts w:asciiTheme="minorHAnsi" w:hAnsiTheme="minorHAnsi"/>
                <w:sz w:val="22"/>
                <w:szCs w:val="22"/>
              </w:rPr>
              <w:t>s</w:t>
            </w:r>
            <w:r w:rsidRPr="00562B51">
              <w:rPr>
                <w:rFonts w:asciiTheme="minorHAnsi" w:hAnsiTheme="minorHAnsi"/>
                <w:sz w:val="22"/>
                <w:szCs w:val="22"/>
              </w:rPr>
              <w:t>, Microsoft Application Center Test, UML, Microsoft Office Visio and Toad</w:t>
            </w:r>
            <w:bookmarkStart w:id="0" w:name="_GoBack"/>
            <w:bookmarkEnd w:id="0"/>
          </w:p>
        </w:tc>
      </w:tr>
      <w:tr w:rsidR="0028775A" w:rsidRPr="00562B51" w:rsidTr="0028775A">
        <w:tc>
          <w:tcPr>
            <w:tcW w:w="4788" w:type="dxa"/>
          </w:tcPr>
          <w:p w:rsidR="0028775A" w:rsidRPr="00562B51" w:rsidRDefault="000438BE" w:rsidP="00105047">
            <w:pPr>
              <w:suppressAutoHyphens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562B51">
              <w:rPr>
                <w:rFonts w:asciiTheme="minorHAnsi" w:hAnsiTheme="minorHAnsi"/>
                <w:sz w:val="22"/>
                <w:szCs w:val="22"/>
              </w:rPr>
              <w:t>ETL</w:t>
            </w:r>
          </w:p>
        </w:tc>
        <w:tc>
          <w:tcPr>
            <w:tcW w:w="4788" w:type="dxa"/>
          </w:tcPr>
          <w:p w:rsidR="0028775A" w:rsidRPr="00562B51" w:rsidRDefault="000438BE" w:rsidP="00105047">
            <w:pPr>
              <w:suppressAutoHyphens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562B51">
              <w:rPr>
                <w:rFonts w:asciiTheme="minorHAnsi" w:hAnsiTheme="minorHAnsi"/>
                <w:sz w:val="22"/>
                <w:szCs w:val="22"/>
              </w:rPr>
              <w:t>SSIS</w:t>
            </w:r>
          </w:p>
        </w:tc>
      </w:tr>
      <w:tr w:rsidR="000438BE" w:rsidRPr="00562B51" w:rsidTr="0028775A">
        <w:tc>
          <w:tcPr>
            <w:tcW w:w="4788" w:type="dxa"/>
          </w:tcPr>
          <w:p w:rsidR="000438BE" w:rsidRPr="00562B51" w:rsidRDefault="000438BE" w:rsidP="00105047">
            <w:pPr>
              <w:suppressAutoHyphens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562B51">
              <w:rPr>
                <w:rFonts w:asciiTheme="minorHAnsi" w:hAnsiTheme="minorHAnsi"/>
                <w:sz w:val="22"/>
                <w:szCs w:val="22"/>
              </w:rPr>
              <w:t>Reporting Tools</w:t>
            </w:r>
          </w:p>
        </w:tc>
        <w:tc>
          <w:tcPr>
            <w:tcW w:w="4788" w:type="dxa"/>
          </w:tcPr>
          <w:p w:rsidR="000438BE" w:rsidRPr="00562B51" w:rsidRDefault="000438BE" w:rsidP="00105047">
            <w:pPr>
              <w:suppressAutoHyphens/>
              <w:jc w:val="both"/>
              <w:rPr>
                <w:rFonts w:asciiTheme="minorHAnsi" w:hAnsiTheme="minorHAnsi"/>
                <w:sz w:val="22"/>
                <w:szCs w:val="22"/>
              </w:rPr>
            </w:pPr>
            <w:r w:rsidRPr="00562B51">
              <w:rPr>
                <w:rFonts w:asciiTheme="minorHAnsi" w:hAnsiTheme="minorHAnsi"/>
                <w:sz w:val="22"/>
                <w:szCs w:val="22"/>
              </w:rPr>
              <w:t>SSRS</w:t>
            </w:r>
          </w:p>
        </w:tc>
      </w:tr>
    </w:tbl>
    <w:p w:rsidR="000438BE" w:rsidRPr="00562B51" w:rsidRDefault="000438BE" w:rsidP="00B15417">
      <w:pPr>
        <w:pStyle w:val="ListParagraph"/>
        <w:spacing w:line="276" w:lineRule="auto"/>
        <w:ind w:left="0"/>
        <w:outlineLvl w:val="0"/>
        <w:rPr>
          <w:rFonts w:asciiTheme="minorHAnsi" w:hAnsiTheme="minorHAnsi"/>
          <w:b/>
          <w:sz w:val="22"/>
          <w:szCs w:val="22"/>
        </w:rPr>
      </w:pPr>
    </w:p>
    <w:p w:rsidR="00B1650D" w:rsidRPr="00562B51" w:rsidRDefault="00B1650D" w:rsidP="00B1650D">
      <w:pPr>
        <w:pStyle w:val="ListParagraph"/>
        <w:spacing w:line="276" w:lineRule="auto"/>
        <w:ind w:left="0"/>
        <w:outlineLvl w:val="0"/>
        <w:rPr>
          <w:rFonts w:asciiTheme="minorHAnsi" w:hAnsiTheme="minorHAnsi"/>
          <w:b/>
          <w:bCs/>
          <w:sz w:val="22"/>
          <w:szCs w:val="22"/>
        </w:rPr>
      </w:pPr>
      <w:r w:rsidRPr="00562B51">
        <w:rPr>
          <w:rFonts w:asciiTheme="minorHAnsi" w:hAnsiTheme="minorHAnsi"/>
          <w:b/>
          <w:sz w:val="22"/>
          <w:szCs w:val="22"/>
        </w:rPr>
        <w:t>Client:</w:t>
      </w:r>
      <w:r w:rsidRPr="00562B51">
        <w:rPr>
          <w:rFonts w:asciiTheme="minorHAnsi" w:hAnsiTheme="minorHAnsi"/>
          <w:b/>
          <w:sz w:val="22"/>
          <w:szCs w:val="22"/>
        </w:rPr>
        <w:tab/>
      </w:r>
      <w:r w:rsidR="00B03DB5">
        <w:rPr>
          <w:rFonts w:asciiTheme="minorHAnsi" w:hAnsiTheme="minorHAnsi"/>
          <w:b/>
          <w:sz w:val="22"/>
          <w:szCs w:val="22"/>
          <w:shd w:val="clear" w:color="auto" w:fill="FFFFFF"/>
        </w:rPr>
        <w:t>At&amp;t, A</w:t>
      </w:r>
      <w:r w:rsidRPr="00562B51">
        <w:rPr>
          <w:rFonts w:asciiTheme="minorHAnsi" w:hAnsiTheme="minorHAnsi"/>
          <w:b/>
          <w:sz w:val="22"/>
          <w:szCs w:val="22"/>
          <w:shd w:val="clear" w:color="auto" w:fill="FFFFFF"/>
        </w:rPr>
        <w:t>tlanta, GA</w:t>
      </w:r>
      <w:r w:rsidRPr="00562B51">
        <w:rPr>
          <w:rFonts w:asciiTheme="minorHAnsi" w:hAnsiTheme="minorHAnsi"/>
          <w:b/>
          <w:sz w:val="22"/>
          <w:szCs w:val="22"/>
        </w:rPr>
        <w:tab/>
      </w:r>
      <w:r w:rsidRPr="00562B51">
        <w:rPr>
          <w:rFonts w:asciiTheme="minorHAnsi" w:hAnsiTheme="minorHAnsi"/>
          <w:b/>
          <w:sz w:val="22"/>
          <w:szCs w:val="22"/>
        </w:rPr>
        <w:tab/>
      </w:r>
      <w:r w:rsidRPr="00562B51">
        <w:rPr>
          <w:rFonts w:asciiTheme="minorHAnsi" w:hAnsiTheme="minorHAnsi"/>
          <w:b/>
          <w:sz w:val="22"/>
          <w:szCs w:val="22"/>
        </w:rPr>
        <w:tab/>
      </w:r>
      <w:r w:rsidRPr="00562B51">
        <w:rPr>
          <w:rFonts w:asciiTheme="minorHAnsi" w:hAnsiTheme="minorHAnsi"/>
          <w:b/>
          <w:sz w:val="22"/>
          <w:szCs w:val="22"/>
        </w:rPr>
        <w:tab/>
      </w:r>
      <w:r w:rsidRPr="00562B51">
        <w:rPr>
          <w:rFonts w:asciiTheme="minorHAnsi" w:hAnsiTheme="minorHAnsi"/>
          <w:b/>
          <w:sz w:val="22"/>
          <w:szCs w:val="22"/>
        </w:rPr>
        <w:tab/>
      </w:r>
      <w:r w:rsidRPr="00562B51">
        <w:rPr>
          <w:rFonts w:asciiTheme="minorHAnsi" w:hAnsiTheme="minorHAnsi"/>
          <w:b/>
          <w:sz w:val="22"/>
          <w:szCs w:val="22"/>
        </w:rPr>
        <w:tab/>
        <w:t xml:space="preserve">              </w:t>
      </w:r>
      <w:r w:rsidR="006E0543">
        <w:rPr>
          <w:rFonts w:asciiTheme="minorHAnsi" w:hAnsiTheme="minorHAnsi"/>
          <w:b/>
          <w:sz w:val="22"/>
          <w:szCs w:val="22"/>
        </w:rPr>
        <w:t xml:space="preserve">     </w:t>
      </w:r>
      <w:r w:rsidR="00E66B31">
        <w:rPr>
          <w:rFonts w:asciiTheme="minorHAnsi" w:hAnsiTheme="minorHAnsi"/>
          <w:b/>
          <w:bCs/>
          <w:sz w:val="22"/>
          <w:szCs w:val="22"/>
        </w:rPr>
        <w:t>April</w:t>
      </w:r>
      <w:r w:rsidR="006F4CDC">
        <w:rPr>
          <w:rFonts w:asciiTheme="minorHAnsi" w:hAnsiTheme="minorHAnsi"/>
          <w:b/>
          <w:bCs/>
          <w:sz w:val="22"/>
          <w:szCs w:val="22"/>
        </w:rPr>
        <w:t>’</w:t>
      </w:r>
      <w:r w:rsidRPr="00562B51">
        <w:rPr>
          <w:rFonts w:asciiTheme="minorHAnsi" w:hAnsiTheme="minorHAnsi"/>
          <w:b/>
          <w:bCs/>
          <w:sz w:val="22"/>
          <w:szCs w:val="22"/>
        </w:rPr>
        <w:t>2016 – Till</w:t>
      </w:r>
      <w:r w:rsidR="009B1C3A" w:rsidRPr="00562B51">
        <w:rPr>
          <w:rFonts w:asciiTheme="minorHAnsi" w:hAnsiTheme="minorHAnsi"/>
          <w:b/>
          <w:bCs/>
          <w:sz w:val="22"/>
          <w:szCs w:val="22"/>
        </w:rPr>
        <w:t xml:space="preserve"> D</w:t>
      </w:r>
      <w:r w:rsidRPr="00562B51">
        <w:rPr>
          <w:rFonts w:asciiTheme="minorHAnsi" w:hAnsiTheme="minorHAnsi"/>
          <w:b/>
          <w:bCs/>
          <w:sz w:val="22"/>
          <w:szCs w:val="22"/>
        </w:rPr>
        <w:t>ate</w:t>
      </w:r>
    </w:p>
    <w:p w:rsidR="00B1650D" w:rsidRPr="00562B51" w:rsidRDefault="00B1650D" w:rsidP="00B1650D">
      <w:pPr>
        <w:jc w:val="both"/>
        <w:rPr>
          <w:rFonts w:asciiTheme="minorHAnsi" w:hAnsiTheme="minorHAnsi"/>
          <w:b/>
          <w:sz w:val="22"/>
          <w:szCs w:val="22"/>
        </w:rPr>
      </w:pPr>
      <w:r w:rsidRPr="00562B51">
        <w:rPr>
          <w:rFonts w:asciiTheme="minorHAnsi" w:hAnsiTheme="minorHAnsi"/>
          <w:b/>
          <w:sz w:val="22"/>
          <w:szCs w:val="22"/>
        </w:rPr>
        <w:t>Title: Sr. .Net Developer</w:t>
      </w:r>
    </w:p>
    <w:p w:rsidR="00B1650D" w:rsidRPr="00562B51" w:rsidRDefault="00B1650D" w:rsidP="00B1650D">
      <w:pPr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b/>
          <w:sz w:val="22"/>
          <w:szCs w:val="22"/>
        </w:rPr>
        <w:t>Responsibilities</w:t>
      </w:r>
      <w:r w:rsidRPr="00562B51">
        <w:rPr>
          <w:rFonts w:asciiTheme="minorHAnsi" w:hAnsiTheme="minorHAnsi"/>
          <w:sz w:val="22"/>
          <w:szCs w:val="22"/>
        </w:rPr>
        <w:t>:</w:t>
      </w:r>
    </w:p>
    <w:p w:rsidR="009B1C3A" w:rsidRPr="00562B51" w:rsidRDefault="009B1C3A" w:rsidP="00B1650D">
      <w:pPr>
        <w:jc w:val="both"/>
        <w:rPr>
          <w:rFonts w:asciiTheme="minorHAnsi" w:hAnsiTheme="minorHAnsi"/>
          <w:sz w:val="22"/>
          <w:szCs w:val="22"/>
        </w:rPr>
      </w:pPr>
    </w:p>
    <w:p w:rsidR="009B1C3A" w:rsidRPr="00562B51" w:rsidRDefault="009B1C3A" w:rsidP="009B1C3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eastAsia="Calibri" w:hAnsiTheme="minorHAnsi" w:cs="Arial"/>
          <w:sz w:val="22"/>
          <w:szCs w:val="22"/>
        </w:rPr>
      </w:pPr>
      <w:r w:rsidRPr="00562B51">
        <w:rPr>
          <w:rFonts w:asciiTheme="minorHAnsi" w:eastAsia="Calibri" w:hAnsiTheme="minorHAnsi" w:cs="Arial"/>
          <w:sz w:val="22"/>
          <w:szCs w:val="22"/>
        </w:rPr>
        <w:t>All technical aspects of solution delivery including business requirements gathering, analysis, design, development, quality, documentation and support.</w:t>
      </w:r>
    </w:p>
    <w:p w:rsidR="009B1C3A" w:rsidRPr="00562B51" w:rsidRDefault="009B1C3A" w:rsidP="009B1C3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eastAsia="Calibri" w:hAnsiTheme="minorHAnsi" w:cs="Arial"/>
          <w:sz w:val="22"/>
          <w:szCs w:val="22"/>
        </w:rPr>
      </w:pPr>
      <w:r w:rsidRPr="00562B51">
        <w:rPr>
          <w:rFonts w:asciiTheme="minorHAnsi" w:eastAsia="Calibri" w:hAnsiTheme="minorHAnsi" w:cs="Arial"/>
          <w:sz w:val="22"/>
          <w:szCs w:val="22"/>
        </w:rPr>
        <w:t>Overall applications design and mapping the business requirements to technical specifications.</w:t>
      </w:r>
    </w:p>
    <w:p w:rsidR="009B1C3A" w:rsidRPr="00562B51" w:rsidRDefault="009B1C3A" w:rsidP="009B1C3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eastAsia="Calibri" w:hAnsiTheme="minorHAnsi" w:cs="Arial"/>
          <w:sz w:val="22"/>
          <w:szCs w:val="22"/>
        </w:rPr>
      </w:pPr>
      <w:r w:rsidRPr="00562B51">
        <w:rPr>
          <w:rFonts w:asciiTheme="minorHAnsi" w:eastAsia="Calibri" w:hAnsiTheme="minorHAnsi" w:cs="Arial"/>
          <w:sz w:val="22"/>
          <w:szCs w:val="22"/>
        </w:rPr>
        <w:t xml:space="preserve">Design, develop and implementing </w:t>
      </w:r>
      <w:r w:rsidRPr="00562B51">
        <w:rPr>
          <w:rFonts w:asciiTheme="minorHAnsi" w:eastAsia="Calibri" w:hAnsiTheme="minorHAnsi" w:cs="Arial"/>
          <w:b/>
          <w:sz w:val="22"/>
          <w:szCs w:val="22"/>
        </w:rPr>
        <w:t>ASP.NET MVC AngularJS SPA</w:t>
      </w:r>
      <w:r w:rsidRPr="00562B51">
        <w:rPr>
          <w:rFonts w:asciiTheme="minorHAnsi" w:eastAsia="Calibri" w:hAnsiTheme="minorHAnsi" w:cs="Arial"/>
          <w:sz w:val="22"/>
          <w:szCs w:val="22"/>
        </w:rPr>
        <w:t xml:space="preserve"> web solutions with industry best practices and design patterns.</w:t>
      </w:r>
    </w:p>
    <w:p w:rsidR="009B1C3A" w:rsidRPr="002145C1" w:rsidRDefault="009B1C3A" w:rsidP="002145C1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eastAsia="Calibri" w:hAnsiTheme="minorHAnsi" w:cs="Arial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Used N-tier architecture for </w:t>
      </w:r>
      <w:r w:rsidRPr="00562B51">
        <w:rPr>
          <w:rStyle w:val="Strong"/>
          <w:rFonts w:asciiTheme="minorHAnsi" w:hAnsiTheme="minorHAnsi"/>
          <w:sz w:val="22"/>
          <w:szCs w:val="22"/>
        </w:rPr>
        <w:t>presentation layer</w:t>
      </w:r>
      <w:r w:rsidRPr="00562B51">
        <w:rPr>
          <w:rFonts w:asciiTheme="minorHAnsi" w:hAnsiTheme="minorHAnsi"/>
          <w:sz w:val="22"/>
          <w:szCs w:val="22"/>
        </w:rPr>
        <w:t xml:space="preserve">, </w:t>
      </w:r>
      <w:r w:rsidRPr="00562B51">
        <w:rPr>
          <w:rStyle w:val="Strong"/>
          <w:rFonts w:asciiTheme="minorHAnsi" w:hAnsiTheme="minorHAnsi"/>
          <w:sz w:val="22"/>
          <w:szCs w:val="22"/>
        </w:rPr>
        <w:t>the Business and Data Access Layers</w:t>
      </w:r>
      <w:r w:rsidRPr="00562B51">
        <w:rPr>
          <w:rFonts w:asciiTheme="minorHAnsi" w:hAnsiTheme="minorHAnsi"/>
          <w:sz w:val="22"/>
          <w:szCs w:val="22"/>
        </w:rPr>
        <w:t xml:space="preserve"> and were Coded using C# also worked with </w:t>
      </w:r>
      <w:r w:rsidR="00E85390" w:rsidRPr="00562B51">
        <w:rPr>
          <w:rStyle w:val="Strong"/>
          <w:rFonts w:asciiTheme="minorHAnsi" w:hAnsiTheme="minorHAnsi"/>
          <w:sz w:val="22"/>
          <w:szCs w:val="22"/>
        </w:rPr>
        <w:t>agile</w:t>
      </w:r>
      <w:r w:rsidRPr="00562B51">
        <w:rPr>
          <w:rFonts w:asciiTheme="minorHAnsi" w:hAnsiTheme="minorHAnsi"/>
          <w:sz w:val="22"/>
          <w:szCs w:val="22"/>
        </w:rPr>
        <w:t xml:space="preserve"> methodology for Application Development. </w:t>
      </w:r>
    </w:p>
    <w:p w:rsidR="009B1C3A" w:rsidRPr="00562B51" w:rsidRDefault="009B1C3A" w:rsidP="009B1C3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eastAsia="Calibri" w:hAnsiTheme="minorHAnsi" w:cs="Arial"/>
          <w:sz w:val="22"/>
          <w:szCs w:val="22"/>
        </w:rPr>
      </w:pPr>
      <w:r w:rsidRPr="00562B51">
        <w:rPr>
          <w:rFonts w:asciiTheme="minorHAnsi" w:eastAsia="Calibri" w:hAnsiTheme="minorHAnsi" w:cs="Arial"/>
          <w:sz w:val="22"/>
          <w:szCs w:val="22"/>
        </w:rPr>
        <w:t xml:space="preserve">Developed </w:t>
      </w:r>
      <w:r w:rsidRPr="00562B51">
        <w:rPr>
          <w:rFonts w:asciiTheme="minorHAnsi" w:eastAsia="Calibri" w:hAnsiTheme="minorHAnsi" w:cs="Arial"/>
          <w:b/>
          <w:sz w:val="22"/>
          <w:szCs w:val="22"/>
        </w:rPr>
        <w:t>custom directives</w:t>
      </w:r>
      <w:r w:rsidRPr="00562B51">
        <w:rPr>
          <w:rFonts w:asciiTheme="minorHAnsi" w:eastAsia="Calibri" w:hAnsiTheme="minorHAnsi" w:cs="Arial"/>
          <w:sz w:val="22"/>
          <w:szCs w:val="22"/>
        </w:rPr>
        <w:t xml:space="preserve"> in AngularJS to reusable controls.</w:t>
      </w:r>
    </w:p>
    <w:p w:rsidR="009B1C3A" w:rsidRPr="00562B51" w:rsidRDefault="009B1C3A" w:rsidP="009B1C3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eastAsia="Calibri" w:hAnsiTheme="minorHAnsi" w:cs="Arial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Implemented web user interface using </w:t>
      </w:r>
      <w:r w:rsidRPr="00562B51">
        <w:rPr>
          <w:rStyle w:val="Strong"/>
          <w:rFonts w:asciiTheme="minorHAnsi" w:hAnsiTheme="minorHAnsi"/>
          <w:sz w:val="22"/>
          <w:szCs w:val="22"/>
        </w:rPr>
        <w:t>ASP.Net 4.5, HTML, and JavaScript</w:t>
      </w:r>
      <w:r w:rsidRPr="00562B51">
        <w:rPr>
          <w:rFonts w:asciiTheme="minorHAnsi" w:hAnsiTheme="minorHAnsi"/>
          <w:sz w:val="22"/>
          <w:szCs w:val="22"/>
        </w:rPr>
        <w:t xml:space="preserve">. Involved in </w:t>
      </w:r>
      <w:r w:rsidRPr="00562B51">
        <w:rPr>
          <w:rStyle w:val="Strong"/>
          <w:rFonts w:asciiTheme="minorHAnsi" w:hAnsiTheme="minorHAnsi"/>
          <w:sz w:val="22"/>
          <w:szCs w:val="22"/>
        </w:rPr>
        <w:t>Design</w:t>
      </w:r>
      <w:r w:rsidRPr="00562B51">
        <w:rPr>
          <w:rFonts w:asciiTheme="minorHAnsi" w:hAnsiTheme="minorHAnsi"/>
          <w:sz w:val="22"/>
          <w:szCs w:val="22"/>
        </w:rPr>
        <w:t xml:space="preserve">, </w:t>
      </w:r>
      <w:r w:rsidRPr="00562B51">
        <w:rPr>
          <w:rStyle w:val="Strong"/>
          <w:rFonts w:asciiTheme="minorHAnsi" w:hAnsiTheme="minorHAnsi"/>
          <w:sz w:val="22"/>
          <w:szCs w:val="22"/>
        </w:rPr>
        <w:t xml:space="preserve">Developing </w:t>
      </w:r>
      <w:r w:rsidRPr="00562B51">
        <w:rPr>
          <w:rFonts w:asciiTheme="minorHAnsi" w:hAnsiTheme="minorHAnsi"/>
          <w:sz w:val="22"/>
          <w:szCs w:val="22"/>
        </w:rPr>
        <w:t xml:space="preserve">and </w:t>
      </w:r>
      <w:r w:rsidRPr="00562B51">
        <w:rPr>
          <w:rStyle w:val="Strong"/>
          <w:rFonts w:asciiTheme="minorHAnsi" w:hAnsiTheme="minorHAnsi"/>
          <w:sz w:val="22"/>
          <w:szCs w:val="22"/>
        </w:rPr>
        <w:t xml:space="preserve">Testing </w:t>
      </w:r>
      <w:r w:rsidRPr="00562B51">
        <w:rPr>
          <w:rFonts w:asciiTheme="minorHAnsi" w:hAnsiTheme="minorHAnsi"/>
          <w:sz w:val="22"/>
          <w:szCs w:val="22"/>
        </w:rPr>
        <w:t>of Application.</w:t>
      </w:r>
    </w:p>
    <w:p w:rsidR="009B1C3A" w:rsidRPr="00562B51" w:rsidRDefault="009B1C3A" w:rsidP="009B1C3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eastAsia="Calibri" w:hAnsiTheme="minorHAnsi" w:cs="Arial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Involved in the development of the </w:t>
      </w:r>
      <w:r w:rsidRPr="00562B51">
        <w:rPr>
          <w:rStyle w:val="Strong"/>
          <w:rFonts w:asciiTheme="minorHAnsi" w:hAnsiTheme="minorHAnsi"/>
          <w:sz w:val="22"/>
          <w:szCs w:val="22"/>
        </w:rPr>
        <w:t xml:space="preserve">Web Forms </w:t>
      </w:r>
      <w:r w:rsidRPr="00562B51">
        <w:rPr>
          <w:rFonts w:asciiTheme="minorHAnsi" w:hAnsiTheme="minorHAnsi"/>
          <w:sz w:val="22"/>
          <w:szCs w:val="22"/>
        </w:rPr>
        <w:t>and</w:t>
      </w:r>
      <w:r w:rsidRPr="00562B51">
        <w:rPr>
          <w:rStyle w:val="Strong"/>
          <w:rFonts w:asciiTheme="minorHAnsi" w:hAnsiTheme="minorHAnsi"/>
          <w:sz w:val="22"/>
          <w:szCs w:val="22"/>
        </w:rPr>
        <w:t xml:space="preserve"> web pages</w:t>
      </w:r>
      <w:r w:rsidRPr="00562B51">
        <w:rPr>
          <w:rFonts w:asciiTheme="minorHAnsi" w:hAnsiTheme="minorHAnsi"/>
          <w:sz w:val="22"/>
          <w:szCs w:val="22"/>
        </w:rPr>
        <w:t xml:space="preserve"> according to the specifications. Extensive experience on </w:t>
      </w:r>
      <w:r w:rsidRPr="00562B51">
        <w:rPr>
          <w:rStyle w:val="Strong"/>
          <w:rFonts w:asciiTheme="minorHAnsi" w:hAnsiTheme="minorHAnsi"/>
          <w:sz w:val="22"/>
          <w:szCs w:val="22"/>
        </w:rPr>
        <w:t>AJAX, HTML</w:t>
      </w:r>
      <w:r w:rsidRPr="00562B51">
        <w:rPr>
          <w:rFonts w:asciiTheme="minorHAnsi" w:hAnsiTheme="minorHAnsi"/>
          <w:sz w:val="22"/>
          <w:szCs w:val="22"/>
        </w:rPr>
        <w:t xml:space="preserve">, </w:t>
      </w:r>
      <w:r w:rsidRPr="00562B51">
        <w:rPr>
          <w:rStyle w:val="Strong"/>
          <w:rFonts w:asciiTheme="minorHAnsi" w:hAnsiTheme="minorHAnsi"/>
          <w:sz w:val="22"/>
          <w:szCs w:val="22"/>
        </w:rPr>
        <w:t>XHTML</w:t>
      </w:r>
      <w:r w:rsidRPr="00562B51">
        <w:rPr>
          <w:rFonts w:asciiTheme="minorHAnsi" w:hAnsiTheme="minorHAnsi"/>
          <w:sz w:val="22"/>
          <w:szCs w:val="22"/>
        </w:rPr>
        <w:t>.</w:t>
      </w:r>
    </w:p>
    <w:p w:rsidR="009B1C3A" w:rsidRPr="00562B51" w:rsidRDefault="009B1C3A" w:rsidP="009B1C3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eastAsia="Calibri" w:hAnsiTheme="minorHAnsi" w:cs="Arial"/>
          <w:sz w:val="22"/>
          <w:szCs w:val="22"/>
        </w:rPr>
      </w:pPr>
      <w:r w:rsidRPr="00562B51">
        <w:rPr>
          <w:rFonts w:asciiTheme="minorHAnsi" w:eastAsia="Calibri" w:hAnsiTheme="minorHAnsi" w:cs="Arial"/>
          <w:sz w:val="22"/>
          <w:szCs w:val="22"/>
        </w:rPr>
        <w:t>Developed the web based software using computer prog</w:t>
      </w:r>
      <w:r w:rsidR="008E221A">
        <w:rPr>
          <w:rFonts w:asciiTheme="minorHAnsi" w:eastAsia="Calibri" w:hAnsiTheme="minorHAnsi" w:cs="Arial"/>
          <w:sz w:val="22"/>
          <w:szCs w:val="22"/>
        </w:rPr>
        <w:t xml:space="preserve">ramming languages such </w:t>
      </w:r>
      <w:r w:rsidR="00E85390">
        <w:rPr>
          <w:rFonts w:asciiTheme="minorHAnsi" w:eastAsia="Calibri" w:hAnsiTheme="minorHAnsi" w:cs="Arial"/>
          <w:sz w:val="22"/>
          <w:szCs w:val="22"/>
        </w:rPr>
        <w:t>as,</w:t>
      </w:r>
      <w:r w:rsidRPr="00562B51">
        <w:rPr>
          <w:rFonts w:asciiTheme="minorHAnsi" w:eastAsia="Calibri" w:hAnsiTheme="minorHAnsi" w:cs="Arial"/>
          <w:sz w:val="22"/>
          <w:szCs w:val="22"/>
        </w:rPr>
        <w:t xml:space="preserve"> </w:t>
      </w:r>
      <w:r w:rsidRPr="002145C1">
        <w:rPr>
          <w:rFonts w:asciiTheme="minorHAnsi" w:eastAsia="Calibri" w:hAnsiTheme="minorHAnsi" w:cs="Arial"/>
          <w:b/>
          <w:sz w:val="22"/>
          <w:szCs w:val="22"/>
        </w:rPr>
        <w:t>C#</w:t>
      </w:r>
      <w:r w:rsidRPr="00562B51">
        <w:rPr>
          <w:rFonts w:asciiTheme="minorHAnsi" w:eastAsia="Calibri" w:hAnsiTheme="minorHAnsi" w:cs="Arial"/>
          <w:sz w:val="22"/>
          <w:szCs w:val="22"/>
        </w:rPr>
        <w:t xml:space="preserve"> and </w:t>
      </w:r>
      <w:r w:rsidRPr="002145C1">
        <w:rPr>
          <w:rFonts w:asciiTheme="minorHAnsi" w:eastAsia="Calibri" w:hAnsiTheme="minorHAnsi" w:cs="Arial"/>
          <w:b/>
          <w:sz w:val="22"/>
          <w:szCs w:val="22"/>
        </w:rPr>
        <w:t>MSSQL</w:t>
      </w:r>
      <w:r w:rsidRPr="00562B51">
        <w:rPr>
          <w:rFonts w:asciiTheme="minorHAnsi" w:eastAsia="Calibri" w:hAnsiTheme="minorHAnsi" w:cs="Arial"/>
          <w:sz w:val="22"/>
          <w:szCs w:val="22"/>
        </w:rPr>
        <w:t>.</w:t>
      </w:r>
    </w:p>
    <w:p w:rsidR="009B1C3A" w:rsidRPr="00562B51" w:rsidRDefault="009B1C3A" w:rsidP="009B1C3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eastAsia="Calibri" w:hAnsiTheme="minorHAnsi" w:cs="Arial"/>
          <w:sz w:val="22"/>
          <w:szCs w:val="22"/>
        </w:rPr>
      </w:pPr>
      <w:r w:rsidRPr="00562B51">
        <w:rPr>
          <w:rFonts w:asciiTheme="minorHAnsi" w:eastAsia="Calibri" w:hAnsiTheme="minorHAnsi" w:cs="Arial"/>
          <w:sz w:val="22"/>
          <w:szCs w:val="22"/>
        </w:rPr>
        <w:t xml:space="preserve">Created </w:t>
      </w:r>
      <w:r w:rsidRPr="00562B51">
        <w:rPr>
          <w:rFonts w:asciiTheme="minorHAnsi" w:eastAsia="Calibri" w:hAnsiTheme="minorHAnsi" w:cs="Arial"/>
          <w:b/>
          <w:sz w:val="22"/>
          <w:szCs w:val="22"/>
        </w:rPr>
        <w:t>AngularJS</w:t>
      </w:r>
      <w:r w:rsidR="00E85390">
        <w:rPr>
          <w:rFonts w:asciiTheme="minorHAnsi" w:eastAsia="Calibri" w:hAnsiTheme="minorHAnsi" w:cs="Arial"/>
          <w:b/>
          <w:sz w:val="22"/>
          <w:szCs w:val="22"/>
        </w:rPr>
        <w:t xml:space="preserve"> </w:t>
      </w:r>
      <w:r w:rsidRPr="00562B51">
        <w:rPr>
          <w:rFonts w:asciiTheme="minorHAnsi" w:eastAsia="Calibri" w:hAnsiTheme="minorHAnsi" w:cs="Arial"/>
          <w:b/>
          <w:sz w:val="22"/>
          <w:szCs w:val="22"/>
        </w:rPr>
        <w:t xml:space="preserve"> Services</w:t>
      </w:r>
      <w:r w:rsidRPr="00562B51">
        <w:rPr>
          <w:rFonts w:asciiTheme="minorHAnsi" w:eastAsia="Calibri" w:hAnsiTheme="minorHAnsi" w:cs="Arial"/>
          <w:sz w:val="22"/>
          <w:szCs w:val="22"/>
        </w:rPr>
        <w:t xml:space="preserve"> and </w:t>
      </w:r>
      <w:r w:rsidRPr="00562B51">
        <w:rPr>
          <w:rFonts w:asciiTheme="minorHAnsi" w:eastAsia="Calibri" w:hAnsiTheme="minorHAnsi" w:cs="Arial"/>
          <w:b/>
          <w:sz w:val="22"/>
          <w:szCs w:val="22"/>
        </w:rPr>
        <w:t>Controllers</w:t>
      </w:r>
      <w:r w:rsidRPr="00562B51">
        <w:rPr>
          <w:rFonts w:asciiTheme="minorHAnsi" w:eastAsia="Calibri" w:hAnsiTheme="minorHAnsi" w:cs="Arial"/>
          <w:sz w:val="22"/>
          <w:szCs w:val="22"/>
        </w:rPr>
        <w:t xml:space="preserve"> to communicate back n forth with </w:t>
      </w:r>
      <w:r w:rsidRPr="00562B51">
        <w:rPr>
          <w:rFonts w:asciiTheme="minorHAnsi" w:eastAsia="Calibri" w:hAnsiTheme="minorHAnsi" w:cs="Arial"/>
          <w:b/>
          <w:sz w:val="22"/>
          <w:szCs w:val="22"/>
        </w:rPr>
        <w:t>WebAPI</w:t>
      </w:r>
      <w:r w:rsidRPr="00562B51">
        <w:rPr>
          <w:rFonts w:asciiTheme="minorHAnsi" w:eastAsia="Calibri" w:hAnsiTheme="minorHAnsi" w:cs="Arial"/>
          <w:sz w:val="22"/>
          <w:szCs w:val="22"/>
        </w:rPr>
        <w:t>s created in Asp.net</w:t>
      </w:r>
    </w:p>
    <w:p w:rsidR="009B1C3A" w:rsidRPr="00562B51" w:rsidRDefault="009B1C3A" w:rsidP="009B1C3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eastAsia="Calibri" w:hAnsiTheme="minorHAnsi" w:cs="Arial"/>
          <w:sz w:val="22"/>
          <w:szCs w:val="22"/>
        </w:rPr>
      </w:pPr>
      <w:r w:rsidRPr="00562B51">
        <w:rPr>
          <w:rFonts w:asciiTheme="minorHAnsi" w:eastAsia="Calibri" w:hAnsiTheme="minorHAnsi" w:cs="Arial"/>
          <w:sz w:val="22"/>
          <w:szCs w:val="22"/>
        </w:rPr>
        <w:t xml:space="preserve">Used </w:t>
      </w:r>
      <w:r w:rsidRPr="00562B51">
        <w:rPr>
          <w:rFonts w:asciiTheme="minorHAnsi" w:eastAsia="Calibri" w:hAnsiTheme="minorHAnsi" w:cs="Arial"/>
          <w:b/>
          <w:sz w:val="22"/>
          <w:szCs w:val="22"/>
        </w:rPr>
        <w:t>Data Annotations</w:t>
      </w:r>
      <w:r w:rsidRPr="00562B51">
        <w:rPr>
          <w:rFonts w:asciiTheme="minorHAnsi" w:eastAsia="Calibri" w:hAnsiTheme="minorHAnsi" w:cs="Arial"/>
          <w:sz w:val="22"/>
          <w:szCs w:val="22"/>
        </w:rPr>
        <w:t xml:space="preserve"> to validate data on server side and AngularJS validation on client side.</w:t>
      </w:r>
    </w:p>
    <w:p w:rsidR="009B1C3A" w:rsidRPr="008E221A" w:rsidRDefault="009B1C3A" w:rsidP="008E221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eastAsia="Calibri" w:hAnsiTheme="minorHAnsi" w:cs="Arial"/>
          <w:sz w:val="22"/>
          <w:szCs w:val="22"/>
        </w:rPr>
      </w:pPr>
      <w:r w:rsidRPr="00562B51">
        <w:rPr>
          <w:rFonts w:asciiTheme="minorHAnsi" w:eastAsia="Calibri" w:hAnsiTheme="minorHAnsi" w:cs="Arial"/>
          <w:sz w:val="22"/>
          <w:szCs w:val="22"/>
        </w:rPr>
        <w:t xml:space="preserve">Created Data model using </w:t>
      </w:r>
      <w:r w:rsidRPr="00562B51">
        <w:rPr>
          <w:rFonts w:asciiTheme="minorHAnsi" w:eastAsia="Calibri" w:hAnsiTheme="minorHAnsi" w:cs="Arial"/>
          <w:b/>
          <w:sz w:val="22"/>
          <w:szCs w:val="22"/>
        </w:rPr>
        <w:t>Entity Framework in C#.</w:t>
      </w:r>
      <w:r w:rsidR="008E221A">
        <w:rPr>
          <w:rFonts w:asciiTheme="minorHAnsi" w:eastAsia="Calibri" w:hAnsiTheme="minorHAnsi" w:cs="Arial"/>
          <w:b/>
          <w:sz w:val="22"/>
          <w:szCs w:val="22"/>
        </w:rPr>
        <w:t xml:space="preserve"> </w:t>
      </w:r>
      <w:r w:rsidR="008E221A" w:rsidRPr="00562B51">
        <w:rPr>
          <w:rFonts w:asciiTheme="minorHAnsi" w:eastAsia="Calibri" w:hAnsiTheme="minorHAnsi" w:cs="Arial"/>
          <w:sz w:val="22"/>
          <w:szCs w:val="22"/>
        </w:rPr>
        <w:t>Agile project planning and management in Team Foundation Server 2013.</w:t>
      </w:r>
    </w:p>
    <w:p w:rsidR="009B1C3A" w:rsidRPr="00562B51" w:rsidRDefault="009B1C3A" w:rsidP="009B1C3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eastAsia="Calibri" w:hAnsiTheme="minorHAnsi" w:cs="Arial"/>
          <w:sz w:val="22"/>
          <w:szCs w:val="22"/>
        </w:rPr>
      </w:pPr>
      <w:r w:rsidRPr="00562B51">
        <w:rPr>
          <w:rFonts w:asciiTheme="minorHAnsi" w:eastAsia="Calibri" w:hAnsiTheme="minorHAnsi" w:cs="Arial"/>
          <w:sz w:val="22"/>
          <w:szCs w:val="22"/>
        </w:rPr>
        <w:t>Creating and maintaining the ASP.NET based websites and their web applications as per the initial guidelines of the client.</w:t>
      </w:r>
    </w:p>
    <w:p w:rsidR="009B1C3A" w:rsidRPr="00562B51" w:rsidRDefault="009B1C3A" w:rsidP="009B1C3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eastAsia="Calibri" w:hAnsiTheme="minorHAnsi" w:cs="Arial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Extensively used </w:t>
      </w:r>
      <w:r w:rsidRPr="00562B51">
        <w:rPr>
          <w:rStyle w:val="Strong"/>
          <w:rFonts w:asciiTheme="minorHAnsi" w:hAnsiTheme="minorHAnsi"/>
          <w:sz w:val="22"/>
          <w:szCs w:val="22"/>
        </w:rPr>
        <w:t xml:space="preserve">Exception Handling Application block </w:t>
      </w:r>
      <w:r w:rsidRPr="00562B51">
        <w:rPr>
          <w:rFonts w:asciiTheme="minorHAnsi" w:hAnsiTheme="minorHAnsi"/>
          <w:sz w:val="22"/>
          <w:szCs w:val="22"/>
        </w:rPr>
        <w:t xml:space="preserve">for exception handling. </w:t>
      </w:r>
    </w:p>
    <w:p w:rsidR="009B1C3A" w:rsidRPr="00562B51" w:rsidRDefault="009B1C3A" w:rsidP="009B1C3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eastAsia="Calibri" w:hAnsiTheme="minorHAnsi" w:cs="Arial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lastRenderedPageBreak/>
        <w:t xml:space="preserve">Extensively worked with </w:t>
      </w:r>
      <w:r w:rsidRPr="00562B51">
        <w:rPr>
          <w:rStyle w:val="Strong"/>
          <w:rFonts w:asciiTheme="minorHAnsi" w:hAnsiTheme="minorHAnsi"/>
          <w:sz w:val="22"/>
          <w:szCs w:val="22"/>
        </w:rPr>
        <w:t>C#. NET, VB.NET, Microsoft framewor</w:t>
      </w:r>
      <w:r w:rsidR="008E221A">
        <w:rPr>
          <w:rStyle w:val="Strong"/>
          <w:rFonts w:asciiTheme="minorHAnsi" w:hAnsiTheme="minorHAnsi"/>
          <w:sz w:val="22"/>
          <w:szCs w:val="22"/>
        </w:rPr>
        <w:t>k 4.5, WCF, ISS, SQL Server 2012</w:t>
      </w:r>
      <w:r w:rsidRPr="00562B51">
        <w:rPr>
          <w:rStyle w:val="Strong"/>
          <w:rFonts w:asciiTheme="minorHAnsi" w:hAnsiTheme="minorHAnsi"/>
          <w:sz w:val="22"/>
          <w:szCs w:val="22"/>
        </w:rPr>
        <w:t>.</w:t>
      </w:r>
    </w:p>
    <w:p w:rsidR="009B1C3A" w:rsidRPr="00562B51" w:rsidRDefault="009B1C3A" w:rsidP="009B1C3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hAnsiTheme="minorHAnsi" w:cs="Arial"/>
          <w:b/>
          <w:sz w:val="22"/>
          <w:szCs w:val="22"/>
        </w:rPr>
      </w:pPr>
      <w:r w:rsidRPr="00562B51">
        <w:rPr>
          <w:rFonts w:asciiTheme="minorHAnsi" w:hAnsiTheme="minorHAnsi" w:cs="Arial"/>
          <w:sz w:val="22"/>
          <w:szCs w:val="22"/>
        </w:rPr>
        <w:t>Worked in a Test Driven Development using both</w:t>
      </w:r>
      <w:r w:rsidRPr="00562B51">
        <w:rPr>
          <w:rFonts w:asciiTheme="minorHAnsi" w:hAnsiTheme="minorHAnsi" w:cs="Arial"/>
          <w:b/>
          <w:sz w:val="22"/>
          <w:szCs w:val="22"/>
        </w:rPr>
        <w:t xml:space="preserve"> unit test and automated UI test frameworks.</w:t>
      </w:r>
    </w:p>
    <w:p w:rsidR="009B1C3A" w:rsidRPr="00562B51" w:rsidRDefault="009B1C3A" w:rsidP="009B1C3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hAnsiTheme="minorHAnsi" w:cs="Arial"/>
          <w:sz w:val="22"/>
          <w:szCs w:val="22"/>
        </w:rPr>
      </w:pPr>
      <w:r w:rsidRPr="00562B51">
        <w:rPr>
          <w:rFonts w:asciiTheme="minorHAnsi" w:hAnsiTheme="minorHAnsi" w:cs="Arial"/>
          <w:sz w:val="22"/>
          <w:szCs w:val="22"/>
        </w:rPr>
        <w:t xml:space="preserve">Effectively utilized network and HTTP analyzers like fiddler, </w:t>
      </w:r>
      <w:r w:rsidRPr="00562B51">
        <w:rPr>
          <w:rFonts w:asciiTheme="minorHAnsi" w:hAnsiTheme="minorHAnsi" w:cs="Arial"/>
          <w:b/>
          <w:sz w:val="22"/>
          <w:szCs w:val="22"/>
        </w:rPr>
        <w:t>HTTP fox, HTTP Watch</w:t>
      </w:r>
      <w:r w:rsidRPr="00562B51">
        <w:rPr>
          <w:rFonts w:asciiTheme="minorHAnsi" w:hAnsiTheme="minorHAnsi" w:cs="Arial"/>
          <w:sz w:val="22"/>
          <w:szCs w:val="22"/>
        </w:rPr>
        <w:t>, Eternity for developing complex scripts and also to analyze response time metrics for transactions.</w:t>
      </w:r>
    </w:p>
    <w:p w:rsidR="009B1C3A" w:rsidRPr="00562B51" w:rsidRDefault="009B1C3A" w:rsidP="009B1C3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eastAsia="Calibri" w:hAnsiTheme="minorHAnsi" w:cs="Arial"/>
          <w:sz w:val="22"/>
          <w:szCs w:val="22"/>
        </w:rPr>
      </w:pPr>
      <w:r w:rsidRPr="00562B51">
        <w:rPr>
          <w:rFonts w:asciiTheme="minorHAnsi" w:eastAsia="Calibri" w:hAnsiTheme="minorHAnsi" w:cs="Arial"/>
          <w:sz w:val="22"/>
          <w:szCs w:val="22"/>
        </w:rPr>
        <w:t>Modeling data, design and implementing relation databases in SQL Server 2012.</w:t>
      </w:r>
    </w:p>
    <w:p w:rsidR="009B1C3A" w:rsidRPr="00562B51" w:rsidRDefault="009B1C3A" w:rsidP="009B1C3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eastAsia="Calibri" w:hAnsiTheme="minorHAnsi" w:cs="Arial"/>
          <w:sz w:val="22"/>
          <w:szCs w:val="22"/>
        </w:rPr>
      </w:pPr>
      <w:r w:rsidRPr="00562B51">
        <w:rPr>
          <w:rFonts w:asciiTheme="minorHAnsi" w:eastAsia="Calibri" w:hAnsiTheme="minorHAnsi" w:cs="Arial"/>
          <w:sz w:val="22"/>
          <w:szCs w:val="22"/>
        </w:rPr>
        <w:t>Tested the applications and websites on different web browsers to ensure a standard user experience for the clients across all platforms.</w:t>
      </w:r>
    </w:p>
    <w:p w:rsidR="009B1C3A" w:rsidRPr="00562B51" w:rsidRDefault="009B1C3A" w:rsidP="009B1C3A">
      <w:pPr>
        <w:widowControl/>
        <w:numPr>
          <w:ilvl w:val="0"/>
          <w:numId w:val="36"/>
        </w:numPr>
        <w:autoSpaceDE/>
        <w:autoSpaceDN/>
        <w:adjustRightInd/>
        <w:jc w:val="both"/>
        <w:rPr>
          <w:rFonts w:asciiTheme="minorHAnsi" w:eastAsia="Calibri" w:hAnsiTheme="minorHAnsi" w:cs="Arial"/>
          <w:sz w:val="22"/>
          <w:szCs w:val="22"/>
        </w:rPr>
      </w:pPr>
      <w:r w:rsidRPr="00562B51">
        <w:rPr>
          <w:rFonts w:asciiTheme="minorHAnsi" w:eastAsia="Calibri" w:hAnsiTheme="minorHAnsi" w:cs="Arial"/>
          <w:sz w:val="22"/>
          <w:szCs w:val="22"/>
        </w:rPr>
        <w:t xml:space="preserve">Guiding and supervising developers accurately and completely transfer no-relational data from FoxPro files to </w:t>
      </w:r>
      <w:r w:rsidRPr="00562B51">
        <w:rPr>
          <w:rFonts w:asciiTheme="minorHAnsi" w:eastAsia="Calibri" w:hAnsiTheme="minorHAnsi" w:cs="Arial"/>
          <w:b/>
          <w:sz w:val="22"/>
          <w:szCs w:val="22"/>
        </w:rPr>
        <w:t>SQL Server</w:t>
      </w:r>
      <w:r w:rsidRPr="00562B51">
        <w:rPr>
          <w:rFonts w:asciiTheme="minorHAnsi" w:eastAsia="Calibri" w:hAnsiTheme="minorHAnsi" w:cs="Arial"/>
          <w:sz w:val="22"/>
          <w:szCs w:val="22"/>
        </w:rPr>
        <w:t xml:space="preserve"> relational database. </w:t>
      </w:r>
    </w:p>
    <w:p w:rsidR="009B1C3A" w:rsidRPr="00830729" w:rsidRDefault="009B1C3A" w:rsidP="009B1C3A">
      <w:pPr>
        <w:rPr>
          <w:rFonts w:asciiTheme="minorHAnsi" w:hAnsiTheme="minorHAnsi" w:cs="Arial"/>
          <w:b/>
          <w:sz w:val="22"/>
          <w:szCs w:val="22"/>
        </w:rPr>
      </w:pPr>
      <w:r w:rsidRPr="00830729">
        <w:rPr>
          <w:rFonts w:asciiTheme="minorHAnsi" w:hAnsiTheme="minorHAnsi" w:cs="Arial"/>
          <w:b/>
          <w:sz w:val="22"/>
          <w:szCs w:val="22"/>
        </w:rPr>
        <w:t>Environment: AngularJS, CSS3,HTML5,JQuery , ASP.NET MVC, C#.NET, AJAX, LINQ,</w:t>
      </w:r>
      <w:r w:rsidR="006671AD" w:rsidRPr="006671AD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 </w:t>
      </w:r>
      <w:r w:rsidRPr="00830729">
        <w:rPr>
          <w:rFonts w:asciiTheme="minorHAnsi" w:hAnsiTheme="minorHAnsi" w:cs="Arial"/>
          <w:b/>
          <w:sz w:val="22"/>
          <w:szCs w:val="22"/>
        </w:rPr>
        <w:t>Visual Studio 2012/2013, .NET 4.5,  SQL Server 2012 and Windows Server 2008.</w:t>
      </w:r>
    </w:p>
    <w:p w:rsidR="00927B61" w:rsidRDefault="00927B61" w:rsidP="00B15417">
      <w:pPr>
        <w:pStyle w:val="ListParagraph"/>
        <w:spacing w:line="276" w:lineRule="auto"/>
        <w:ind w:left="0"/>
        <w:outlineLvl w:val="0"/>
        <w:rPr>
          <w:rFonts w:asciiTheme="minorHAnsi" w:hAnsiTheme="minorHAnsi"/>
          <w:b/>
          <w:sz w:val="22"/>
          <w:szCs w:val="22"/>
        </w:rPr>
      </w:pPr>
    </w:p>
    <w:p w:rsidR="00927B61" w:rsidRDefault="00927B61" w:rsidP="00B15417">
      <w:pPr>
        <w:pStyle w:val="ListParagraph"/>
        <w:spacing w:line="276" w:lineRule="auto"/>
        <w:ind w:left="0"/>
        <w:outlineLvl w:val="0"/>
        <w:rPr>
          <w:rFonts w:asciiTheme="minorHAnsi" w:hAnsiTheme="minorHAnsi"/>
          <w:b/>
          <w:sz w:val="22"/>
          <w:szCs w:val="22"/>
        </w:rPr>
      </w:pPr>
    </w:p>
    <w:p w:rsidR="000438BE" w:rsidRPr="00562B51" w:rsidRDefault="0010031D" w:rsidP="00B15417">
      <w:pPr>
        <w:pStyle w:val="ListParagraph"/>
        <w:spacing w:line="276" w:lineRule="auto"/>
        <w:ind w:left="0"/>
        <w:outlineLvl w:val="0"/>
        <w:rPr>
          <w:rFonts w:asciiTheme="minorHAnsi" w:hAnsiTheme="minorHAnsi"/>
          <w:b/>
          <w:bCs/>
          <w:sz w:val="22"/>
          <w:szCs w:val="22"/>
        </w:rPr>
      </w:pPr>
      <w:r w:rsidRPr="00562B51">
        <w:rPr>
          <w:rFonts w:asciiTheme="minorHAnsi" w:hAnsiTheme="minorHAnsi"/>
          <w:b/>
          <w:sz w:val="22"/>
          <w:szCs w:val="22"/>
        </w:rPr>
        <w:t>Client:</w:t>
      </w:r>
      <w:r w:rsidRPr="00562B51">
        <w:rPr>
          <w:rFonts w:asciiTheme="minorHAnsi" w:hAnsiTheme="minorHAnsi"/>
          <w:b/>
          <w:sz w:val="22"/>
          <w:szCs w:val="22"/>
        </w:rPr>
        <w:tab/>
      </w:r>
      <w:r w:rsidRPr="00562B51">
        <w:rPr>
          <w:rFonts w:asciiTheme="minorHAnsi" w:hAnsiTheme="minorHAnsi"/>
          <w:b/>
          <w:sz w:val="22"/>
          <w:szCs w:val="22"/>
          <w:shd w:val="clear" w:color="auto" w:fill="FFFFFF"/>
        </w:rPr>
        <w:t>Office Depot, Boca Raton, FL</w:t>
      </w:r>
      <w:r w:rsidRPr="00562B51">
        <w:rPr>
          <w:rFonts w:asciiTheme="minorHAnsi" w:hAnsiTheme="minorHAnsi"/>
          <w:b/>
          <w:sz w:val="22"/>
          <w:szCs w:val="22"/>
        </w:rPr>
        <w:tab/>
      </w:r>
      <w:r w:rsidR="00B15417" w:rsidRPr="00562B51">
        <w:rPr>
          <w:rFonts w:asciiTheme="minorHAnsi" w:hAnsiTheme="minorHAnsi"/>
          <w:b/>
          <w:sz w:val="22"/>
          <w:szCs w:val="22"/>
        </w:rPr>
        <w:tab/>
      </w:r>
      <w:r w:rsidR="00B15417" w:rsidRPr="00562B51">
        <w:rPr>
          <w:rFonts w:asciiTheme="minorHAnsi" w:hAnsiTheme="minorHAnsi"/>
          <w:b/>
          <w:sz w:val="22"/>
          <w:szCs w:val="22"/>
        </w:rPr>
        <w:tab/>
      </w:r>
      <w:r w:rsidR="00B15417" w:rsidRPr="00562B51">
        <w:rPr>
          <w:rFonts w:asciiTheme="minorHAnsi" w:hAnsiTheme="minorHAnsi"/>
          <w:b/>
          <w:sz w:val="22"/>
          <w:szCs w:val="22"/>
        </w:rPr>
        <w:tab/>
      </w:r>
      <w:r w:rsidR="00B15417" w:rsidRPr="00562B51">
        <w:rPr>
          <w:rFonts w:asciiTheme="minorHAnsi" w:hAnsiTheme="minorHAnsi"/>
          <w:b/>
          <w:sz w:val="22"/>
          <w:szCs w:val="22"/>
        </w:rPr>
        <w:tab/>
      </w:r>
      <w:r w:rsidR="00B15417" w:rsidRPr="00562B51">
        <w:rPr>
          <w:rFonts w:asciiTheme="minorHAnsi" w:hAnsiTheme="minorHAnsi"/>
          <w:b/>
          <w:sz w:val="22"/>
          <w:szCs w:val="22"/>
        </w:rPr>
        <w:tab/>
      </w:r>
      <w:r w:rsidR="00D25B8A" w:rsidRPr="00562B51">
        <w:rPr>
          <w:rFonts w:asciiTheme="minorHAnsi" w:hAnsiTheme="minorHAnsi"/>
          <w:b/>
          <w:sz w:val="22"/>
          <w:szCs w:val="22"/>
        </w:rPr>
        <w:t xml:space="preserve">    </w:t>
      </w:r>
      <w:r w:rsidR="00D8312E" w:rsidRPr="00562B51">
        <w:rPr>
          <w:rFonts w:asciiTheme="minorHAnsi" w:hAnsiTheme="minorHAnsi"/>
          <w:b/>
          <w:bCs/>
          <w:sz w:val="22"/>
          <w:szCs w:val="22"/>
        </w:rPr>
        <w:t>Jan</w:t>
      </w:r>
      <w:r w:rsidR="00C32873" w:rsidRPr="00562B51">
        <w:rPr>
          <w:rFonts w:asciiTheme="minorHAnsi" w:hAnsiTheme="minorHAnsi"/>
          <w:b/>
          <w:bCs/>
          <w:sz w:val="22"/>
          <w:szCs w:val="22"/>
        </w:rPr>
        <w:t>’</w:t>
      </w:r>
      <w:r w:rsidR="00E66B31">
        <w:rPr>
          <w:rFonts w:asciiTheme="minorHAnsi" w:hAnsiTheme="minorHAnsi"/>
          <w:b/>
          <w:bCs/>
          <w:sz w:val="22"/>
          <w:szCs w:val="22"/>
        </w:rPr>
        <w:t>2014 – April</w:t>
      </w:r>
      <w:r w:rsidR="00D25B8A" w:rsidRPr="00562B51">
        <w:rPr>
          <w:rFonts w:asciiTheme="minorHAnsi" w:hAnsiTheme="minorHAnsi"/>
          <w:b/>
          <w:bCs/>
          <w:sz w:val="22"/>
          <w:szCs w:val="22"/>
        </w:rPr>
        <w:t>’2016</w:t>
      </w:r>
    </w:p>
    <w:p w:rsidR="00B15417" w:rsidRPr="00562B51" w:rsidRDefault="0010031D" w:rsidP="0010031D">
      <w:pPr>
        <w:jc w:val="both"/>
        <w:rPr>
          <w:rFonts w:asciiTheme="minorHAnsi" w:hAnsiTheme="minorHAnsi"/>
          <w:b/>
          <w:sz w:val="22"/>
          <w:szCs w:val="22"/>
        </w:rPr>
      </w:pPr>
      <w:r w:rsidRPr="00562B51">
        <w:rPr>
          <w:rFonts w:asciiTheme="minorHAnsi" w:hAnsiTheme="minorHAnsi"/>
          <w:b/>
          <w:sz w:val="22"/>
          <w:szCs w:val="22"/>
        </w:rPr>
        <w:t>Title: Sr. .Net Developer</w:t>
      </w:r>
    </w:p>
    <w:p w:rsidR="00E8632F" w:rsidRPr="00562B51" w:rsidRDefault="0010031D" w:rsidP="00C97701">
      <w:pPr>
        <w:jc w:val="both"/>
        <w:rPr>
          <w:rFonts w:asciiTheme="minorHAnsi" w:hAnsiTheme="minorHAnsi"/>
          <w:sz w:val="22"/>
          <w:szCs w:val="22"/>
          <w:u w:val="single"/>
        </w:rPr>
      </w:pPr>
      <w:r w:rsidRPr="00562B51">
        <w:rPr>
          <w:rFonts w:asciiTheme="minorHAnsi" w:hAnsiTheme="minorHAnsi"/>
          <w:b/>
          <w:sz w:val="22"/>
          <w:szCs w:val="22"/>
        </w:rPr>
        <w:t>Responsibilities</w:t>
      </w:r>
      <w:r w:rsidRPr="00562B51">
        <w:rPr>
          <w:rFonts w:asciiTheme="minorHAnsi" w:hAnsiTheme="minorHAnsi"/>
          <w:sz w:val="22"/>
          <w:szCs w:val="22"/>
        </w:rPr>
        <w:t>:</w:t>
      </w:r>
    </w:p>
    <w:p w:rsidR="00FB13DB" w:rsidRPr="00562B51" w:rsidRDefault="00FB13DB" w:rsidP="00FB13DB">
      <w:pPr>
        <w:widowControl/>
        <w:numPr>
          <w:ilvl w:val="0"/>
          <w:numId w:val="44"/>
        </w:numPr>
        <w:autoSpaceDE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Translate requirements to design, architect and document systems, and write code that </w:t>
      </w:r>
      <w:r w:rsidR="00E85390" w:rsidRPr="00562B51">
        <w:rPr>
          <w:rFonts w:asciiTheme="minorHAnsi" w:hAnsiTheme="minorHAnsi"/>
          <w:sz w:val="22"/>
          <w:szCs w:val="22"/>
        </w:rPr>
        <w:t>are</w:t>
      </w:r>
      <w:r w:rsidRPr="00562B51">
        <w:rPr>
          <w:rFonts w:asciiTheme="minorHAnsi" w:hAnsiTheme="minorHAnsi"/>
          <w:sz w:val="22"/>
          <w:szCs w:val="22"/>
        </w:rPr>
        <w:t xml:space="preserve"> stable, reusable, scalable and simple.</w:t>
      </w:r>
    </w:p>
    <w:p w:rsidR="00FB13DB" w:rsidRPr="00562B51" w:rsidRDefault="00FB13DB" w:rsidP="00FB13DB">
      <w:pPr>
        <w:widowControl/>
        <w:numPr>
          <w:ilvl w:val="0"/>
          <w:numId w:val="44"/>
        </w:numPr>
        <w:shd w:val="clear" w:color="auto" w:fill="FFFFFF"/>
        <w:autoSpaceDE/>
        <w:adjustRightInd/>
        <w:spacing w:line="225" w:lineRule="atLeast"/>
        <w:rPr>
          <w:rFonts w:asciiTheme="minorHAnsi" w:hAnsiTheme="minorHAnsi" w:cs="Arial"/>
          <w:sz w:val="22"/>
          <w:szCs w:val="22"/>
        </w:rPr>
      </w:pPr>
      <w:r w:rsidRPr="00562B51">
        <w:rPr>
          <w:rFonts w:asciiTheme="minorHAnsi" w:hAnsiTheme="minorHAnsi" w:cs="Arial"/>
          <w:sz w:val="22"/>
          <w:szCs w:val="22"/>
        </w:rPr>
        <w:t xml:space="preserve">Working with an Agile, Scrum methodology to ensure delivery of high quality work with every </w:t>
      </w:r>
      <w:r w:rsidR="00E85390" w:rsidRPr="00562B51">
        <w:rPr>
          <w:rFonts w:asciiTheme="minorHAnsi" w:hAnsiTheme="minorHAnsi" w:cs="Arial"/>
          <w:sz w:val="22"/>
          <w:szCs w:val="22"/>
        </w:rPr>
        <w:t>monthly iteration</w:t>
      </w:r>
      <w:r w:rsidRPr="00562B51">
        <w:rPr>
          <w:rFonts w:asciiTheme="minorHAnsi" w:hAnsiTheme="minorHAnsi" w:cs="Arial"/>
          <w:sz w:val="22"/>
          <w:szCs w:val="22"/>
        </w:rPr>
        <w:t>.</w:t>
      </w:r>
    </w:p>
    <w:p w:rsidR="00FB13DB" w:rsidRPr="00562B51" w:rsidRDefault="00FB13DB" w:rsidP="00FB13DB">
      <w:pPr>
        <w:widowControl/>
        <w:numPr>
          <w:ilvl w:val="0"/>
          <w:numId w:val="44"/>
        </w:numPr>
        <w:shd w:val="clear" w:color="auto" w:fill="FFFFFF"/>
        <w:autoSpaceDE/>
        <w:adjustRightInd/>
        <w:spacing w:line="225" w:lineRule="atLeast"/>
        <w:rPr>
          <w:rFonts w:asciiTheme="minorHAnsi" w:hAnsiTheme="minorHAnsi" w:cs="Arial"/>
          <w:sz w:val="22"/>
          <w:szCs w:val="22"/>
        </w:rPr>
      </w:pPr>
      <w:r w:rsidRPr="00562B51">
        <w:rPr>
          <w:rFonts w:asciiTheme="minorHAnsi" w:hAnsiTheme="minorHAnsi" w:cs="Arial"/>
          <w:sz w:val="22"/>
          <w:szCs w:val="22"/>
        </w:rPr>
        <w:t>Support activity and data modeling, development of modern business methods, identification of best practices, and creating and assessing performance measurements.</w:t>
      </w:r>
    </w:p>
    <w:p w:rsidR="00FB13DB" w:rsidRPr="00562B51" w:rsidRDefault="00FB13DB" w:rsidP="00FB13DB">
      <w:pPr>
        <w:widowControl/>
        <w:numPr>
          <w:ilvl w:val="0"/>
          <w:numId w:val="44"/>
        </w:numPr>
        <w:autoSpaceDE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Worked as developer in the team for design and development of application using Microsoft Visual studio with the </w:t>
      </w:r>
      <w:r w:rsidRPr="00562B51">
        <w:rPr>
          <w:rFonts w:asciiTheme="minorHAnsi" w:hAnsiTheme="minorHAnsi"/>
          <w:b/>
          <w:sz w:val="22"/>
          <w:szCs w:val="22"/>
        </w:rPr>
        <w:t>ASP.Net 4.0</w:t>
      </w:r>
      <w:r w:rsidRPr="00562B51">
        <w:rPr>
          <w:rFonts w:asciiTheme="minorHAnsi" w:hAnsiTheme="minorHAnsi"/>
          <w:sz w:val="22"/>
          <w:szCs w:val="22"/>
        </w:rPr>
        <w:t xml:space="preserve">, </w:t>
      </w:r>
      <w:r w:rsidRPr="00562B51">
        <w:rPr>
          <w:rFonts w:asciiTheme="minorHAnsi" w:hAnsiTheme="minorHAnsi"/>
          <w:b/>
          <w:sz w:val="22"/>
          <w:szCs w:val="22"/>
        </w:rPr>
        <w:t>SQL Server 2008</w:t>
      </w:r>
      <w:r w:rsidRPr="00562B51">
        <w:rPr>
          <w:rFonts w:asciiTheme="minorHAnsi" w:hAnsiTheme="minorHAnsi"/>
          <w:sz w:val="22"/>
          <w:szCs w:val="22"/>
        </w:rPr>
        <w:t>.</w:t>
      </w:r>
    </w:p>
    <w:p w:rsidR="00FB13DB" w:rsidRPr="00562B51" w:rsidRDefault="00FB13DB" w:rsidP="00FB13DB">
      <w:pPr>
        <w:widowControl/>
        <w:numPr>
          <w:ilvl w:val="0"/>
          <w:numId w:val="44"/>
        </w:numPr>
        <w:autoSpaceDE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Designed and developed the </w:t>
      </w:r>
      <w:r w:rsidRPr="00562B51">
        <w:rPr>
          <w:rFonts w:asciiTheme="minorHAnsi" w:hAnsiTheme="minorHAnsi"/>
          <w:b/>
          <w:sz w:val="22"/>
          <w:szCs w:val="22"/>
        </w:rPr>
        <w:t>Razor views in ASP.NET MVC using C#</w:t>
      </w:r>
      <w:r w:rsidRPr="00562B51">
        <w:rPr>
          <w:rFonts w:asciiTheme="minorHAnsi" w:hAnsiTheme="minorHAnsi"/>
          <w:sz w:val="22"/>
          <w:szCs w:val="22"/>
        </w:rPr>
        <w:t xml:space="preserve"> as the code-behind language and LINQ as the SQL data consumer.</w:t>
      </w:r>
    </w:p>
    <w:p w:rsidR="00FB13DB" w:rsidRPr="00562B51" w:rsidRDefault="00FB13DB" w:rsidP="00FB13DB">
      <w:pPr>
        <w:pStyle w:val="ListParagraph"/>
        <w:widowControl/>
        <w:numPr>
          <w:ilvl w:val="0"/>
          <w:numId w:val="44"/>
        </w:numPr>
        <w:spacing w:line="276" w:lineRule="auto"/>
        <w:ind w:right="720"/>
        <w:jc w:val="both"/>
        <w:textAlignment w:val="baseline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Extensively used </w:t>
      </w:r>
      <w:r w:rsidRPr="00562B51">
        <w:rPr>
          <w:rFonts w:asciiTheme="minorHAnsi" w:hAnsiTheme="minorHAnsi"/>
          <w:b/>
          <w:sz w:val="22"/>
          <w:szCs w:val="22"/>
        </w:rPr>
        <w:t>Jq grid</w:t>
      </w:r>
      <w:r w:rsidRPr="00562B51">
        <w:rPr>
          <w:rFonts w:asciiTheme="minorHAnsi" w:hAnsiTheme="minorHAnsi"/>
          <w:sz w:val="22"/>
          <w:szCs w:val="22"/>
        </w:rPr>
        <w:t xml:space="preserve"> and</w:t>
      </w:r>
      <w:r w:rsidRPr="00562B51">
        <w:rPr>
          <w:rFonts w:asciiTheme="minorHAnsi" w:hAnsiTheme="minorHAnsi"/>
          <w:b/>
          <w:sz w:val="22"/>
          <w:szCs w:val="22"/>
        </w:rPr>
        <w:t xml:space="preserve"> J Query</w:t>
      </w:r>
      <w:r w:rsidRPr="00562B51">
        <w:rPr>
          <w:rFonts w:asciiTheme="minorHAnsi" w:hAnsiTheme="minorHAnsi"/>
          <w:sz w:val="22"/>
          <w:szCs w:val="22"/>
        </w:rPr>
        <w:t xml:space="preserve"> functions in </w:t>
      </w:r>
      <w:r w:rsidRPr="00562B51">
        <w:rPr>
          <w:rFonts w:asciiTheme="minorHAnsi" w:hAnsiTheme="minorHAnsi"/>
          <w:b/>
          <w:sz w:val="22"/>
          <w:szCs w:val="22"/>
        </w:rPr>
        <w:t>Model View Controller Pattern</w:t>
      </w:r>
      <w:r w:rsidRPr="00562B51">
        <w:rPr>
          <w:rFonts w:asciiTheme="minorHAnsi" w:hAnsiTheme="minorHAnsi"/>
          <w:sz w:val="22"/>
          <w:szCs w:val="22"/>
        </w:rPr>
        <w:t>.</w:t>
      </w:r>
    </w:p>
    <w:p w:rsidR="00FB13DB" w:rsidRPr="00562B51" w:rsidRDefault="00FB13DB" w:rsidP="00FB13DB">
      <w:pPr>
        <w:widowControl/>
        <w:numPr>
          <w:ilvl w:val="0"/>
          <w:numId w:val="44"/>
        </w:numPr>
        <w:shd w:val="clear" w:color="auto" w:fill="FFFFFF"/>
        <w:autoSpaceDE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Responsible for setting up </w:t>
      </w:r>
      <w:r w:rsidRPr="00562B51">
        <w:rPr>
          <w:rFonts w:asciiTheme="minorHAnsi" w:hAnsiTheme="minorHAnsi"/>
          <w:b/>
          <w:sz w:val="22"/>
          <w:szCs w:val="22"/>
        </w:rPr>
        <w:t>AngularJS</w:t>
      </w:r>
      <w:r w:rsidRPr="00562B51">
        <w:rPr>
          <w:rFonts w:asciiTheme="minorHAnsi" w:hAnsiTheme="minorHAnsi"/>
          <w:sz w:val="22"/>
          <w:szCs w:val="22"/>
        </w:rPr>
        <w:t xml:space="preserve"> framework to achieve data binding between HTML and JavaScript objects with </w:t>
      </w:r>
      <w:r w:rsidRPr="00562B51">
        <w:rPr>
          <w:rFonts w:asciiTheme="minorHAnsi" w:hAnsiTheme="minorHAnsi"/>
          <w:b/>
          <w:sz w:val="22"/>
          <w:szCs w:val="22"/>
        </w:rPr>
        <w:t>JQuery</w:t>
      </w:r>
      <w:r w:rsidRPr="00562B51">
        <w:rPr>
          <w:rFonts w:asciiTheme="minorHAnsi" w:hAnsiTheme="minorHAnsi"/>
          <w:sz w:val="22"/>
          <w:szCs w:val="22"/>
        </w:rPr>
        <w:t>.</w:t>
      </w:r>
    </w:p>
    <w:p w:rsidR="00FB13DB" w:rsidRPr="00562B51" w:rsidRDefault="00FB13DB" w:rsidP="00FB13DB">
      <w:pPr>
        <w:widowControl/>
        <w:numPr>
          <w:ilvl w:val="0"/>
          <w:numId w:val="44"/>
        </w:numPr>
        <w:autoSpaceDE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>Developed and Enhanced Master Pages, User Controls, Custom Controls, User Interface by using</w:t>
      </w:r>
      <w:r w:rsidRPr="00562B51">
        <w:rPr>
          <w:rFonts w:asciiTheme="minorHAnsi" w:hAnsiTheme="minorHAnsi"/>
          <w:b/>
          <w:sz w:val="22"/>
          <w:szCs w:val="22"/>
        </w:rPr>
        <w:t xml:space="preserve"> HTML, CSS, Asp.Net Controls, Telerik .NET UI Controls.</w:t>
      </w:r>
    </w:p>
    <w:p w:rsidR="00FB13DB" w:rsidRPr="00562B51" w:rsidRDefault="00FB13DB" w:rsidP="00FB13DB">
      <w:pPr>
        <w:widowControl/>
        <w:numPr>
          <w:ilvl w:val="0"/>
          <w:numId w:val="44"/>
        </w:numPr>
        <w:autoSpaceDE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Response UI and website layout is achieved using Bootstrap framework. </w:t>
      </w:r>
      <w:r w:rsidRPr="00562B51">
        <w:rPr>
          <w:rFonts w:asciiTheme="minorHAnsi" w:hAnsiTheme="minorHAnsi" w:cs="Arial"/>
          <w:b/>
          <w:sz w:val="22"/>
          <w:szCs w:val="22"/>
          <w:shd w:val="clear" w:color="auto" w:fill="FFFFFF"/>
        </w:rPr>
        <w:t xml:space="preserve">AngularJS </w:t>
      </w:r>
      <w:r w:rsidRPr="00562B51">
        <w:rPr>
          <w:rFonts w:asciiTheme="minorHAnsi" w:hAnsiTheme="minorHAnsi" w:cs="Arial"/>
          <w:sz w:val="22"/>
          <w:szCs w:val="22"/>
          <w:shd w:val="clear" w:color="auto" w:fill="FFFFFF"/>
        </w:rPr>
        <w:t>helped in bootstrapping web application efficiently without registering call backs which helped in code debugging. </w:t>
      </w:r>
    </w:p>
    <w:p w:rsidR="00FB13DB" w:rsidRPr="00562B51" w:rsidRDefault="00FB13DB" w:rsidP="00FB13DB">
      <w:pPr>
        <w:widowControl/>
        <w:numPr>
          <w:ilvl w:val="0"/>
          <w:numId w:val="44"/>
        </w:numPr>
        <w:autoSpaceDE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Demonstrated experience with </w:t>
      </w:r>
      <w:r w:rsidRPr="00562B51">
        <w:rPr>
          <w:rFonts w:asciiTheme="minorHAnsi" w:hAnsiTheme="minorHAnsi"/>
          <w:b/>
          <w:sz w:val="22"/>
          <w:szCs w:val="22"/>
        </w:rPr>
        <w:t>REST full services</w:t>
      </w:r>
      <w:r w:rsidRPr="00562B51">
        <w:rPr>
          <w:rFonts w:asciiTheme="minorHAnsi" w:hAnsiTheme="minorHAnsi"/>
          <w:sz w:val="22"/>
          <w:szCs w:val="22"/>
        </w:rPr>
        <w:t>,</w:t>
      </w:r>
      <w:r w:rsidRPr="00562B51">
        <w:rPr>
          <w:rFonts w:asciiTheme="minorHAnsi" w:hAnsiTheme="minorHAnsi"/>
          <w:b/>
          <w:sz w:val="22"/>
          <w:szCs w:val="22"/>
        </w:rPr>
        <w:t xml:space="preserve"> WCF</w:t>
      </w:r>
      <w:r w:rsidRPr="00562B51">
        <w:rPr>
          <w:rFonts w:asciiTheme="minorHAnsi" w:hAnsiTheme="minorHAnsi"/>
          <w:sz w:val="22"/>
          <w:szCs w:val="22"/>
        </w:rPr>
        <w:t xml:space="preserve"> and other Web Services technologies (WSDL, SOAP, etc.), </w:t>
      </w:r>
      <w:r w:rsidRPr="00562B51">
        <w:rPr>
          <w:rFonts w:asciiTheme="minorHAnsi" w:hAnsiTheme="minorHAnsi"/>
          <w:b/>
          <w:sz w:val="22"/>
          <w:szCs w:val="22"/>
        </w:rPr>
        <w:t>JSON, XML, XSL,</w:t>
      </w:r>
      <w:r w:rsidRPr="00562B51">
        <w:rPr>
          <w:rFonts w:asciiTheme="minorHAnsi" w:hAnsiTheme="minorHAnsi"/>
          <w:sz w:val="22"/>
          <w:szCs w:val="22"/>
        </w:rPr>
        <w:t xml:space="preserve"> and serialization.</w:t>
      </w:r>
    </w:p>
    <w:p w:rsidR="00FB13DB" w:rsidRPr="00562B51" w:rsidRDefault="00FB13DB" w:rsidP="00FB13DB">
      <w:pPr>
        <w:widowControl/>
        <w:numPr>
          <w:ilvl w:val="0"/>
          <w:numId w:val="44"/>
        </w:numPr>
        <w:autoSpaceDE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Worked on the </w:t>
      </w:r>
      <w:r w:rsidRPr="00562B51">
        <w:rPr>
          <w:rFonts w:asciiTheme="minorHAnsi" w:hAnsiTheme="minorHAnsi"/>
          <w:b/>
          <w:sz w:val="22"/>
          <w:szCs w:val="22"/>
        </w:rPr>
        <w:t>Web API</w:t>
      </w:r>
      <w:r w:rsidRPr="00562B51">
        <w:rPr>
          <w:rFonts w:asciiTheme="minorHAnsi" w:hAnsiTheme="minorHAnsi"/>
          <w:sz w:val="22"/>
          <w:szCs w:val="22"/>
        </w:rPr>
        <w:t xml:space="preserve"> to create the services and tested on postman/fiddler and used </w:t>
      </w:r>
      <w:r w:rsidRPr="00562B51">
        <w:rPr>
          <w:rFonts w:asciiTheme="minorHAnsi" w:hAnsiTheme="minorHAnsi"/>
          <w:b/>
          <w:sz w:val="22"/>
          <w:szCs w:val="22"/>
        </w:rPr>
        <w:t>Angularjs</w:t>
      </w:r>
      <w:r w:rsidRPr="00562B51">
        <w:rPr>
          <w:rFonts w:asciiTheme="minorHAnsi" w:hAnsiTheme="minorHAnsi"/>
          <w:sz w:val="22"/>
          <w:szCs w:val="22"/>
        </w:rPr>
        <w:t xml:space="preserve"> to create the data in the table using ng-repeat attributes.</w:t>
      </w:r>
    </w:p>
    <w:p w:rsidR="00FB13DB" w:rsidRPr="00562B51" w:rsidRDefault="00FB13DB" w:rsidP="00FB13DB">
      <w:pPr>
        <w:widowControl/>
        <w:numPr>
          <w:ilvl w:val="0"/>
          <w:numId w:val="44"/>
        </w:numPr>
        <w:autoSpaceDE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Used </w:t>
      </w:r>
      <w:r w:rsidRPr="00562B51">
        <w:rPr>
          <w:rFonts w:asciiTheme="minorHAnsi" w:hAnsiTheme="minorHAnsi"/>
          <w:b/>
          <w:sz w:val="22"/>
          <w:szCs w:val="22"/>
        </w:rPr>
        <w:t>ADO.NET</w:t>
      </w:r>
      <w:r w:rsidRPr="00562B51">
        <w:rPr>
          <w:rFonts w:asciiTheme="minorHAnsi" w:hAnsiTheme="minorHAnsi"/>
          <w:sz w:val="22"/>
          <w:szCs w:val="22"/>
        </w:rPr>
        <w:t xml:space="preserve"> objects such as Data Adapter, Data Reader, Dataset and Data List for reading/updating records in the database.</w:t>
      </w:r>
    </w:p>
    <w:p w:rsidR="00FB13DB" w:rsidRPr="00562B51" w:rsidRDefault="00FB13DB" w:rsidP="00FB13DB">
      <w:pPr>
        <w:widowControl/>
        <w:numPr>
          <w:ilvl w:val="0"/>
          <w:numId w:val="44"/>
        </w:numPr>
        <w:autoSpaceDE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Responsible in developing Stored Procedures, Views, Indexes, Scripts for database transaction </w:t>
      </w:r>
      <w:r w:rsidRPr="00562B51">
        <w:rPr>
          <w:rFonts w:asciiTheme="minorHAnsi" w:hAnsiTheme="minorHAnsi"/>
          <w:b/>
          <w:sz w:val="22"/>
          <w:szCs w:val="22"/>
        </w:rPr>
        <w:t>SQL server 2008</w:t>
      </w:r>
      <w:r w:rsidRPr="00562B51">
        <w:rPr>
          <w:rFonts w:asciiTheme="minorHAnsi" w:hAnsiTheme="minorHAnsi"/>
          <w:sz w:val="22"/>
          <w:szCs w:val="22"/>
        </w:rPr>
        <w:t>.</w:t>
      </w:r>
    </w:p>
    <w:p w:rsidR="00FB13DB" w:rsidRPr="00562B51" w:rsidRDefault="00FB13DB" w:rsidP="00FB13DB">
      <w:pPr>
        <w:widowControl/>
        <w:numPr>
          <w:ilvl w:val="0"/>
          <w:numId w:val="44"/>
        </w:numPr>
        <w:autoSpaceDE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Involved in deployment of application across various environments like </w:t>
      </w:r>
      <w:r w:rsidRPr="00562B51">
        <w:rPr>
          <w:rFonts w:asciiTheme="minorHAnsi" w:hAnsiTheme="minorHAnsi"/>
          <w:b/>
          <w:sz w:val="22"/>
          <w:szCs w:val="22"/>
        </w:rPr>
        <w:t>dev/st/uat</w:t>
      </w:r>
      <w:r w:rsidRPr="00562B51">
        <w:rPr>
          <w:rFonts w:asciiTheme="minorHAnsi" w:hAnsiTheme="minorHAnsi"/>
          <w:sz w:val="22"/>
          <w:szCs w:val="22"/>
        </w:rPr>
        <w:t xml:space="preserve"> and production.</w:t>
      </w:r>
    </w:p>
    <w:p w:rsidR="00FB13DB" w:rsidRPr="00562B51" w:rsidRDefault="00FB13DB" w:rsidP="00FB13DB">
      <w:pPr>
        <w:widowControl/>
        <w:numPr>
          <w:ilvl w:val="0"/>
          <w:numId w:val="44"/>
        </w:numPr>
        <w:autoSpaceDE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lastRenderedPageBreak/>
        <w:t>Involved in analyzing various graphs for the client side and server side metrics like Transaction Response Time, Hits per second graph, Pages download per second, Throughput, Memory &amp; CPU utilization and trace logs.</w:t>
      </w:r>
    </w:p>
    <w:p w:rsidR="0010031D" w:rsidRPr="00562B51" w:rsidRDefault="0010031D" w:rsidP="0010031D">
      <w:pPr>
        <w:jc w:val="both"/>
        <w:rPr>
          <w:rFonts w:asciiTheme="minorHAnsi" w:hAnsiTheme="minorHAnsi"/>
          <w:b/>
          <w:sz w:val="22"/>
          <w:szCs w:val="22"/>
        </w:rPr>
      </w:pPr>
      <w:r w:rsidRPr="00562B51">
        <w:rPr>
          <w:rFonts w:asciiTheme="minorHAnsi" w:hAnsiTheme="minorHAnsi"/>
          <w:b/>
          <w:sz w:val="22"/>
          <w:szCs w:val="22"/>
        </w:rPr>
        <w:t>Environment:</w:t>
      </w:r>
      <w:r w:rsidR="007B194A" w:rsidRPr="00562B51">
        <w:rPr>
          <w:rFonts w:asciiTheme="minorHAnsi" w:hAnsiTheme="minorHAnsi"/>
          <w:b/>
          <w:sz w:val="22"/>
          <w:szCs w:val="22"/>
        </w:rPr>
        <w:t xml:space="preserve"> Visual Studio 2013</w:t>
      </w:r>
      <w:r w:rsidRPr="00562B51">
        <w:rPr>
          <w:rFonts w:asciiTheme="minorHAnsi" w:hAnsiTheme="minorHAnsi"/>
          <w:b/>
          <w:sz w:val="22"/>
          <w:szCs w:val="22"/>
        </w:rPr>
        <w:t>, .Net Framework 4.0, C#, XML, HTML, CSS3, ADO.NET, AJAX,</w:t>
      </w:r>
      <w:r w:rsidR="00B120F2" w:rsidRPr="00562B51">
        <w:rPr>
          <w:rFonts w:asciiTheme="minorHAnsi" w:hAnsiTheme="minorHAnsi"/>
          <w:b/>
          <w:sz w:val="22"/>
          <w:szCs w:val="22"/>
        </w:rPr>
        <w:t xml:space="preserve"> </w:t>
      </w:r>
      <w:r w:rsidR="00317A46" w:rsidRPr="00562B51">
        <w:rPr>
          <w:rFonts w:asciiTheme="minorHAnsi" w:hAnsiTheme="minorHAnsi"/>
          <w:b/>
          <w:sz w:val="22"/>
          <w:szCs w:val="22"/>
        </w:rPr>
        <w:t>Bootstrap 3, Web API 2.</w:t>
      </w:r>
      <w:r w:rsidR="00FA2D1F" w:rsidRPr="00562B51">
        <w:rPr>
          <w:rFonts w:asciiTheme="minorHAnsi" w:hAnsiTheme="minorHAnsi"/>
          <w:b/>
          <w:sz w:val="22"/>
          <w:szCs w:val="22"/>
        </w:rPr>
        <w:t>0</w:t>
      </w:r>
      <w:r w:rsidR="00317A46" w:rsidRPr="00562B51">
        <w:rPr>
          <w:rFonts w:asciiTheme="minorHAnsi" w:hAnsiTheme="minorHAnsi"/>
          <w:b/>
          <w:sz w:val="22"/>
          <w:szCs w:val="22"/>
        </w:rPr>
        <w:t>,</w:t>
      </w:r>
      <w:r w:rsidR="00A612AB" w:rsidRPr="00562B51">
        <w:rPr>
          <w:rFonts w:asciiTheme="minorHAnsi" w:hAnsiTheme="minorHAnsi"/>
          <w:b/>
          <w:sz w:val="22"/>
          <w:szCs w:val="22"/>
        </w:rPr>
        <w:t xml:space="preserve"> </w:t>
      </w:r>
      <w:r w:rsidR="00FA2D1F" w:rsidRPr="00562B51">
        <w:rPr>
          <w:rFonts w:asciiTheme="minorHAnsi" w:hAnsiTheme="minorHAnsi"/>
          <w:b/>
          <w:sz w:val="22"/>
          <w:szCs w:val="22"/>
        </w:rPr>
        <w:t>AngularJS,</w:t>
      </w:r>
      <w:r w:rsidRPr="00562B51">
        <w:rPr>
          <w:rFonts w:asciiTheme="minorHAnsi" w:hAnsiTheme="minorHAnsi"/>
          <w:b/>
          <w:sz w:val="22"/>
          <w:szCs w:val="22"/>
        </w:rPr>
        <w:t xml:space="preserve"> SOA</w:t>
      </w:r>
      <w:r w:rsidR="00FA2D1F" w:rsidRPr="00562B51">
        <w:rPr>
          <w:rFonts w:asciiTheme="minorHAnsi" w:hAnsiTheme="minorHAnsi"/>
          <w:b/>
          <w:sz w:val="22"/>
          <w:szCs w:val="22"/>
        </w:rPr>
        <w:t>,</w:t>
      </w:r>
      <w:r w:rsidR="00957DBC" w:rsidRPr="00957DBC">
        <w:t xml:space="preserve"> </w:t>
      </w:r>
      <w:r w:rsidR="00957DBC" w:rsidRPr="00957DBC">
        <w:rPr>
          <w:rFonts w:asciiTheme="minorHAnsi" w:hAnsiTheme="minorHAnsi"/>
          <w:b/>
          <w:sz w:val="22"/>
          <w:szCs w:val="22"/>
        </w:rPr>
        <w:t>Rally</w:t>
      </w:r>
      <w:r w:rsidR="00957DBC">
        <w:rPr>
          <w:rFonts w:asciiTheme="minorHAnsi" w:hAnsiTheme="minorHAnsi"/>
          <w:b/>
          <w:sz w:val="22"/>
          <w:szCs w:val="22"/>
        </w:rPr>
        <w:t>,</w:t>
      </w:r>
      <w:r w:rsidRPr="00562B51">
        <w:rPr>
          <w:rFonts w:asciiTheme="minorHAnsi" w:hAnsiTheme="minorHAnsi"/>
          <w:b/>
          <w:sz w:val="22"/>
          <w:szCs w:val="22"/>
        </w:rPr>
        <w:t xml:space="preserve"> SQL Server 2008</w:t>
      </w:r>
      <w:r w:rsidR="00E708AE" w:rsidRPr="00562B51">
        <w:rPr>
          <w:rFonts w:asciiTheme="minorHAnsi" w:hAnsiTheme="minorHAnsi"/>
          <w:b/>
          <w:sz w:val="22"/>
          <w:szCs w:val="22"/>
        </w:rPr>
        <w:t>/2012</w:t>
      </w:r>
      <w:r w:rsidR="009D3C96" w:rsidRPr="00562B51">
        <w:rPr>
          <w:rFonts w:asciiTheme="minorHAnsi" w:hAnsiTheme="minorHAnsi"/>
          <w:b/>
          <w:sz w:val="22"/>
          <w:szCs w:val="22"/>
        </w:rPr>
        <w:t>,WPF,</w:t>
      </w:r>
      <w:r w:rsidR="00E74171" w:rsidRPr="00562B51">
        <w:rPr>
          <w:rFonts w:asciiTheme="minorHAnsi" w:hAnsiTheme="minorHAnsi"/>
          <w:b/>
          <w:sz w:val="22"/>
          <w:szCs w:val="22"/>
        </w:rPr>
        <w:t>WCF Services,</w:t>
      </w:r>
      <w:r w:rsidR="006671AD" w:rsidRPr="006671AD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 </w:t>
      </w:r>
      <w:r w:rsidRPr="00562B51">
        <w:rPr>
          <w:rFonts w:asciiTheme="minorHAnsi" w:hAnsiTheme="minorHAnsi"/>
          <w:b/>
          <w:sz w:val="22"/>
          <w:szCs w:val="22"/>
        </w:rPr>
        <w:t>MVC</w:t>
      </w:r>
      <w:r w:rsidR="00774EB9" w:rsidRPr="00562B51">
        <w:rPr>
          <w:rFonts w:asciiTheme="minorHAnsi" w:hAnsiTheme="minorHAnsi"/>
          <w:b/>
          <w:sz w:val="22"/>
          <w:szCs w:val="22"/>
        </w:rPr>
        <w:t xml:space="preserve"> 5</w:t>
      </w:r>
      <w:r w:rsidRPr="00562B51">
        <w:rPr>
          <w:rFonts w:asciiTheme="minorHAnsi" w:hAnsiTheme="minorHAnsi"/>
          <w:b/>
          <w:sz w:val="22"/>
          <w:szCs w:val="22"/>
        </w:rPr>
        <w:t>.</w:t>
      </w:r>
    </w:p>
    <w:p w:rsidR="0078046A" w:rsidRPr="00562B51" w:rsidRDefault="0078046A" w:rsidP="0010031D">
      <w:pPr>
        <w:jc w:val="both"/>
        <w:rPr>
          <w:rFonts w:asciiTheme="minorHAnsi" w:hAnsiTheme="minorHAnsi"/>
          <w:b/>
          <w:sz w:val="22"/>
          <w:szCs w:val="22"/>
        </w:rPr>
      </w:pPr>
    </w:p>
    <w:p w:rsidR="00B15417" w:rsidRPr="00562B51" w:rsidRDefault="00FD3EBA" w:rsidP="00FD3EBA">
      <w:pPr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b/>
          <w:sz w:val="22"/>
          <w:szCs w:val="22"/>
        </w:rPr>
        <w:t>Client:</w:t>
      </w:r>
      <w:r w:rsidRPr="00562B51">
        <w:rPr>
          <w:rFonts w:asciiTheme="minorHAnsi" w:hAnsiTheme="minorHAnsi"/>
          <w:b/>
          <w:sz w:val="22"/>
          <w:szCs w:val="22"/>
        </w:rPr>
        <w:tab/>
      </w:r>
      <w:r w:rsidRPr="00562B51">
        <w:rPr>
          <w:rFonts w:asciiTheme="minorHAnsi" w:hAnsiTheme="minorHAnsi"/>
          <w:b/>
          <w:sz w:val="22"/>
          <w:szCs w:val="22"/>
          <w:shd w:val="clear" w:color="auto" w:fill="FFFFFF"/>
        </w:rPr>
        <w:t>Caterpillar, Chicago, IL</w:t>
      </w:r>
      <w:r w:rsidR="00B15417" w:rsidRPr="00562B51">
        <w:rPr>
          <w:rFonts w:asciiTheme="minorHAnsi" w:hAnsiTheme="minorHAnsi"/>
          <w:b/>
          <w:sz w:val="22"/>
          <w:szCs w:val="22"/>
          <w:shd w:val="clear" w:color="auto" w:fill="FFFFFF"/>
        </w:rPr>
        <w:tab/>
      </w:r>
      <w:r w:rsidR="00B15417" w:rsidRPr="00562B51">
        <w:rPr>
          <w:rFonts w:asciiTheme="minorHAnsi" w:hAnsiTheme="minorHAnsi"/>
          <w:b/>
          <w:sz w:val="22"/>
          <w:szCs w:val="22"/>
          <w:shd w:val="clear" w:color="auto" w:fill="FFFFFF"/>
        </w:rPr>
        <w:tab/>
      </w:r>
      <w:r w:rsidR="00B15417" w:rsidRPr="00562B51">
        <w:rPr>
          <w:rFonts w:asciiTheme="minorHAnsi" w:hAnsiTheme="minorHAnsi"/>
          <w:b/>
          <w:sz w:val="22"/>
          <w:szCs w:val="22"/>
          <w:shd w:val="clear" w:color="auto" w:fill="FFFFFF"/>
        </w:rPr>
        <w:tab/>
      </w:r>
      <w:r w:rsidR="00B15417" w:rsidRPr="00562B51">
        <w:rPr>
          <w:rFonts w:asciiTheme="minorHAnsi" w:hAnsiTheme="minorHAnsi"/>
          <w:b/>
          <w:sz w:val="22"/>
          <w:szCs w:val="22"/>
          <w:shd w:val="clear" w:color="auto" w:fill="FFFFFF"/>
        </w:rPr>
        <w:tab/>
      </w:r>
      <w:r w:rsidR="00B15417" w:rsidRPr="00562B51">
        <w:rPr>
          <w:rFonts w:asciiTheme="minorHAnsi" w:hAnsiTheme="minorHAnsi"/>
          <w:b/>
          <w:sz w:val="22"/>
          <w:szCs w:val="22"/>
          <w:shd w:val="clear" w:color="auto" w:fill="FFFFFF"/>
        </w:rPr>
        <w:tab/>
      </w:r>
      <w:r w:rsidR="00B15417" w:rsidRPr="00562B51">
        <w:rPr>
          <w:rFonts w:asciiTheme="minorHAnsi" w:hAnsiTheme="minorHAnsi"/>
          <w:b/>
          <w:sz w:val="22"/>
          <w:szCs w:val="22"/>
          <w:shd w:val="clear" w:color="auto" w:fill="FFFFFF"/>
        </w:rPr>
        <w:tab/>
      </w:r>
      <w:r w:rsidR="0042796C" w:rsidRPr="00562B51">
        <w:rPr>
          <w:rFonts w:asciiTheme="minorHAnsi" w:hAnsiTheme="minorHAnsi"/>
          <w:b/>
          <w:sz w:val="22"/>
          <w:szCs w:val="22"/>
          <w:shd w:val="clear" w:color="auto" w:fill="FFFFFF"/>
        </w:rPr>
        <w:t xml:space="preserve">                      </w:t>
      </w:r>
      <w:r w:rsidR="00D8312E" w:rsidRPr="00562B51">
        <w:rPr>
          <w:rFonts w:asciiTheme="minorHAnsi" w:hAnsiTheme="minorHAnsi"/>
          <w:b/>
          <w:bCs/>
          <w:sz w:val="22"/>
          <w:szCs w:val="22"/>
        </w:rPr>
        <w:t>Jan</w:t>
      </w:r>
      <w:r w:rsidR="00C32873" w:rsidRPr="00562B51">
        <w:rPr>
          <w:rFonts w:asciiTheme="minorHAnsi" w:hAnsiTheme="minorHAnsi"/>
          <w:b/>
          <w:bCs/>
          <w:sz w:val="22"/>
          <w:szCs w:val="22"/>
        </w:rPr>
        <w:t>’</w:t>
      </w:r>
      <w:r w:rsidR="00D8312E" w:rsidRPr="00562B51">
        <w:rPr>
          <w:rFonts w:asciiTheme="minorHAnsi" w:hAnsiTheme="minorHAnsi"/>
          <w:b/>
          <w:bCs/>
          <w:sz w:val="22"/>
          <w:szCs w:val="22"/>
        </w:rPr>
        <w:t>2012</w:t>
      </w:r>
      <w:r w:rsidR="0042796C" w:rsidRPr="00562B51">
        <w:rPr>
          <w:rFonts w:asciiTheme="minorHAnsi" w:hAnsiTheme="minorHAnsi"/>
          <w:b/>
          <w:bCs/>
          <w:sz w:val="22"/>
          <w:szCs w:val="22"/>
        </w:rPr>
        <w:t>–</w:t>
      </w:r>
      <w:r w:rsidR="00C32873" w:rsidRPr="00562B51">
        <w:rPr>
          <w:rFonts w:asciiTheme="minorHAnsi" w:hAnsiTheme="minorHAnsi"/>
          <w:b/>
          <w:bCs/>
          <w:sz w:val="22"/>
          <w:szCs w:val="22"/>
        </w:rPr>
        <w:t>Nov’</w:t>
      </w:r>
      <w:r w:rsidR="00D8312E" w:rsidRPr="00562B51">
        <w:rPr>
          <w:rFonts w:asciiTheme="minorHAnsi" w:hAnsiTheme="minorHAnsi"/>
          <w:b/>
          <w:bCs/>
          <w:sz w:val="22"/>
          <w:szCs w:val="22"/>
        </w:rPr>
        <w:t>2013</w:t>
      </w:r>
      <w:r w:rsidR="00B15417" w:rsidRPr="00562B51">
        <w:rPr>
          <w:rFonts w:asciiTheme="minorHAnsi" w:hAnsiTheme="minorHAnsi"/>
          <w:b/>
          <w:sz w:val="22"/>
          <w:szCs w:val="22"/>
        </w:rPr>
        <w:br/>
      </w:r>
      <w:r w:rsidRPr="00562B51">
        <w:rPr>
          <w:rFonts w:asciiTheme="minorHAnsi" w:hAnsiTheme="minorHAnsi"/>
          <w:b/>
          <w:sz w:val="22"/>
          <w:szCs w:val="22"/>
        </w:rPr>
        <w:t>Title: Sr. Net Developer</w:t>
      </w:r>
    </w:p>
    <w:p w:rsidR="00FD3EBA" w:rsidRPr="00562B51" w:rsidRDefault="00FD3EBA" w:rsidP="00FD3EBA">
      <w:pPr>
        <w:jc w:val="both"/>
        <w:rPr>
          <w:rFonts w:asciiTheme="minorHAnsi" w:hAnsiTheme="minorHAnsi"/>
          <w:b/>
          <w:sz w:val="22"/>
          <w:szCs w:val="22"/>
        </w:rPr>
      </w:pPr>
      <w:r w:rsidRPr="00562B51">
        <w:rPr>
          <w:rFonts w:asciiTheme="minorHAnsi" w:hAnsiTheme="minorHAnsi"/>
          <w:b/>
          <w:sz w:val="22"/>
          <w:szCs w:val="22"/>
        </w:rPr>
        <w:t>Responsibilities:</w:t>
      </w:r>
    </w:p>
    <w:p w:rsidR="00195268" w:rsidRPr="00562B51" w:rsidRDefault="00195268" w:rsidP="00195268">
      <w:pPr>
        <w:widowControl/>
        <w:numPr>
          <w:ilvl w:val="0"/>
          <w:numId w:val="1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>Attended weekly call to go over open business requirements, project clarifications, project status and open defects.</w:t>
      </w:r>
    </w:p>
    <w:p w:rsidR="00195268" w:rsidRPr="00562B51" w:rsidRDefault="00195268" w:rsidP="00195268">
      <w:pPr>
        <w:widowControl/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</w:p>
    <w:p w:rsidR="00607E63" w:rsidRPr="00562B51" w:rsidRDefault="00607E63" w:rsidP="00607E63">
      <w:pPr>
        <w:widowControl/>
        <w:numPr>
          <w:ilvl w:val="0"/>
          <w:numId w:val="3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Working with Iterative </w:t>
      </w:r>
      <w:r w:rsidRPr="00562B51">
        <w:rPr>
          <w:rFonts w:asciiTheme="minorHAnsi" w:hAnsiTheme="minorHAnsi"/>
          <w:b/>
          <w:sz w:val="22"/>
          <w:szCs w:val="22"/>
        </w:rPr>
        <w:t>Agile</w:t>
      </w:r>
      <w:r w:rsidRPr="00562B51">
        <w:rPr>
          <w:rFonts w:asciiTheme="minorHAnsi" w:hAnsiTheme="minorHAnsi"/>
          <w:sz w:val="22"/>
          <w:szCs w:val="22"/>
        </w:rPr>
        <w:t xml:space="preserve"> Programming Methodologies, </w:t>
      </w:r>
      <w:r w:rsidRPr="00562B51">
        <w:rPr>
          <w:rFonts w:asciiTheme="minorHAnsi" w:hAnsiTheme="minorHAnsi"/>
          <w:b/>
          <w:sz w:val="22"/>
          <w:szCs w:val="22"/>
        </w:rPr>
        <w:t>Scrum</w:t>
      </w:r>
      <w:r w:rsidRPr="00562B51">
        <w:rPr>
          <w:rFonts w:asciiTheme="minorHAnsi" w:hAnsiTheme="minorHAnsi"/>
          <w:sz w:val="22"/>
          <w:szCs w:val="22"/>
        </w:rPr>
        <w:t xml:space="preserve"> and Test-driven development </w:t>
      </w:r>
      <w:r w:rsidRPr="00562B51">
        <w:rPr>
          <w:rFonts w:asciiTheme="minorHAnsi" w:hAnsiTheme="minorHAnsi"/>
          <w:b/>
          <w:sz w:val="22"/>
          <w:szCs w:val="22"/>
        </w:rPr>
        <w:t>(TDD).</w:t>
      </w:r>
    </w:p>
    <w:p w:rsidR="00F92D86" w:rsidRPr="00562B51" w:rsidRDefault="00F92D86" w:rsidP="00F92D86">
      <w:pPr>
        <w:widowControl/>
        <w:numPr>
          <w:ilvl w:val="0"/>
          <w:numId w:val="3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Used </w:t>
      </w:r>
      <w:r w:rsidRPr="00562B51">
        <w:rPr>
          <w:rFonts w:asciiTheme="minorHAnsi" w:hAnsiTheme="minorHAnsi"/>
          <w:b/>
          <w:sz w:val="22"/>
          <w:szCs w:val="22"/>
        </w:rPr>
        <w:t>C#, ASP.NET, AJAX</w:t>
      </w:r>
      <w:r w:rsidRPr="00562B51">
        <w:rPr>
          <w:rFonts w:asciiTheme="minorHAnsi" w:hAnsiTheme="minorHAnsi"/>
          <w:sz w:val="22"/>
          <w:szCs w:val="22"/>
        </w:rPr>
        <w:t xml:space="preserve"> Toolkit controls like Script Manager, Update Panel and Modal Popup Extender within some web pages.</w:t>
      </w:r>
    </w:p>
    <w:p w:rsidR="00FA3180" w:rsidRPr="00562B51" w:rsidRDefault="00FA3180" w:rsidP="00FA3180">
      <w:pPr>
        <w:widowControl/>
        <w:numPr>
          <w:ilvl w:val="0"/>
          <w:numId w:val="3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Used </w:t>
      </w:r>
      <w:r w:rsidRPr="00562B51">
        <w:rPr>
          <w:rFonts w:asciiTheme="minorHAnsi" w:hAnsiTheme="minorHAnsi"/>
          <w:b/>
          <w:sz w:val="22"/>
          <w:szCs w:val="22"/>
        </w:rPr>
        <w:t>ADO.NET</w:t>
      </w:r>
      <w:r w:rsidRPr="00562B51">
        <w:rPr>
          <w:rFonts w:asciiTheme="minorHAnsi" w:hAnsiTheme="minorHAnsi"/>
          <w:sz w:val="22"/>
          <w:szCs w:val="22"/>
        </w:rPr>
        <w:t xml:space="preserve"> and </w:t>
      </w:r>
      <w:r w:rsidRPr="00562B51">
        <w:rPr>
          <w:rFonts w:asciiTheme="minorHAnsi" w:hAnsiTheme="minorHAnsi"/>
          <w:b/>
          <w:sz w:val="22"/>
          <w:szCs w:val="22"/>
        </w:rPr>
        <w:t xml:space="preserve">LINQ </w:t>
      </w:r>
      <w:r w:rsidRPr="00562B51">
        <w:rPr>
          <w:rFonts w:asciiTheme="minorHAnsi" w:hAnsiTheme="minorHAnsi"/>
          <w:sz w:val="22"/>
          <w:szCs w:val="22"/>
        </w:rPr>
        <w:t>for Consistent access to SQL data source.</w:t>
      </w:r>
    </w:p>
    <w:p w:rsidR="00195268" w:rsidRPr="00562B51" w:rsidRDefault="00195268" w:rsidP="00195268">
      <w:pPr>
        <w:widowControl/>
        <w:numPr>
          <w:ilvl w:val="0"/>
          <w:numId w:val="37"/>
        </w:numPr>
        <w:autoSpaceDE/>
        <w:autoSpaceDN/>
        <w:adjustRightInd/>
        <w:jc w:val="both"/>
        <w:rPr>
          <w:rFonts w:asciiTheme="minorHAnsi" w:hAnsiTheme="minorHAnsi"/>
          <w:b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Used </w:t>
      </w:r>
      <w:r w:rsidRPr="00562B51">
        <w:rPr>
          <w:rFonts w:asciiTheme="minorHAnsi" w:hAnsiTheme="minorHAnsi"/>
          <w:b/>
          <w:sz w:val="22"/>
          <w:szCs w:val="22"/>
        </w:rPr>
        <w:t>Entity Framework</w:t>
      </w:r>
      <w:r w:rsidRPr="00562B51">
        <w:rPr>
          <w:rFonts w:asciiTheme="minorHAnsi" w:hAnsiTheme="minorHAnsi"/>
          <w:sz w:val="22"/>
          <w:szCs w:val="22"/>
        </w:rPr>
        <w:t xml:space="preserve"> Code First approach for the Data Access Layer for the</w:t>
      </w:r>
      <w:r w:rsidR="00774EB9" w:rsidRPr="00562B51">
        <w:rPr>
          <w:rFonts w:asciiTheme="minorHAnsi" w:hAnsiTheme="minorHAnsi"/>
          <w:b/>
          <w:sz w:val="22"/>
          <w:szCs w:val="22"/>
        </w:rPr>
        <w:t xml:space="preserve"> ASP.NET MVC 5</w:t>
      </w:r>
      <w:r w:rsidRPr="00562B51">
        <w:rPr>
          <w:rFonts w:asciiTheme="minorHAnsi" w:hAnsiTheme="minorHAnsi"/>
          <w:b/>
          <w:sz w:val="22"/>
          <w:szCs w:val="22"/>
        </w:rPr>
        <w:t xml:space="preserve">.0 </w:t>
      </w:r>
      <w:r w:rsidRPr="00562B51">
        <w:rPr>
          <w:rFonts w:asciiTheme="minorHAnsi" w:hAnsiTheme="minorHAnsi"/>
          <w:sz w:val="22"/>
          <w:szCs w:val="22"/>
        </w:rPr>
        <w:t>application using</w:t>
      </w:r>
      <w:r w:rsidRPr="00562B51">
        <w:rPr>
          <w:rFonts w:asciiTheme="minorHAnsi" w:hAnsiTheme="minorHAnsi"/>
          <w:b/>
          <w:sz w:val="22"/>
          <w:szCs w:val="22"/>
        </w:rPr>
        <w:t xml:space="preserve"> HTML5 </w:t>
      </w:r>
      <w:r w:rsidRPr="00562B51">
        <w:rPr>
          <w:rFonts w:asciiTheme="minorHAnsi" w:hAnsiTheme="minorHAnsi"/>
          <w:sz w:val="22"/>
          <w:szCs w:val="22"/>
        </w:rPr>
        <w:t xml:space="preserve">and </w:t>
      </w:r>
      <w:r w:rsidRPr="00562B51">
        <w:rPr>
          <w:rFonts w:asciiTheme="minorHAnsi" w:hAnsiTheme="minorHAnsi"/>
          <w:b/>
          <w:sz w:val="22"/>
          <w:szCs w:val="22"/>
        </w:rPr>
        <w:t>Angular JS</w:t>
      </w:r>
      <w:r w:rsidRPr="00562B51">
        <w:rPr>
          <w:rFonts w:asciiTheme="minorHAnsi" w:hAnsiTheme="minorHAnsi"/>
          <w:sz w:val="22"/>
          <w:szCs w:val="22"/>
        </w:rPr>
        <w:t>.</w:t>
      </w:r>
    </w:p>
    <w:p w:rsidR="00195268" w:rsidRPr="00562B51" w:rsidRDefault="00FA3180" w:rsidP="00195268">
      <w:pPr>
        <w:widowControl/>
        <w:numPr>
          <w:ilvl w:val="0"/>
          <w:numId w:val="3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Used </w:t>
      </w:r>
      <w:r w:rsidRPr="00562B51">
        <w:rPr>
          <w:rFonts w:asciiTheme="minorHAnsi" w:hAnsiTheme="minorHAnsi" w:cs="Arial"/>
          <w:b/>
          <w:sz w:val="22"/>
          <w:szCs w:val="22"/>
          <w:shd w:val="clear" w:color="auto" w:fill="FFFFFF"/>
        </w:rPr>
        <w:t>AngularJS</w:t>
      </w:r>
      <w:r w:rsidRPr="00562B51">
        <w:rPr>
          <w:rFonts w:asciiTheme="minorHAnsi" w:hAnsiTheme="minorHAnsi" w:cs="Arial"/>
          <w:sz w:val="22"/>
          <w:szCs w:val="22"/>
          <w:shd w:val="clear" w:color="auto" w:fill="FFFFFF"/>
        </w:rPr>
        <w:t xml:space="preserve"> as framework to create a Single Page Application (SPA) which can bind data to specific views and synchronize data with server.</w:t>
      </w:r>
    </w:p>
    <w:p w:rsidR="00FD3EBA" w:rsidRPr="00562B51" w:rsidRDefault="00FD3EBA" w:rsidP="00FD3EBA">
      <w:pPr>
        <w:widowControl/>
        <w:numPr>
          <w:ilvl w:val="0"/>
          <w:numId w:val="1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Created </w:t>
      </w:r>
      <w:r w:rsidRPr="00562B51">
        <w:rPr>
          <w:rFonts w:asciiTheme="minorHAnsi" w:hAnsiTheme="minorHAnsi"/>
          <w:b/>
          <w:sz w:val="22"/>
          <w:szCs w:val="22"/>
        </w:rPr>
        <w:t>WCF</w:t>
      </w:r>
      <w:r w:rsidRPr="00562B51">
        <w:rPr>
          <w:rFonts w:asciiTheme="minorHAnsi" w:hAnsiTheme="minorHAnsi"/>
          <w:sz w:val="22"/>
          <w:szCs w:val="22"/>
        </w:rPr>
        <w:t xml:space="preserve"> service to validate customer data using standard data annotations (</w:t>
      </w:r>
      <w:r w:rsidR="00B3139E" w:rsidRPr="00562B51">
        <w:rPr>
          <w:rFonts w:asciiTheme="minorHAnsi" w:hAnsiTheme="minorHAnsi"/>
          <w:sz w:val="22"/>
          <w:szCs w:val="22"/>
        </w:rPr>
        <w:t>string length</w:t>
      </w:r>
      <w:r w:rsidRPr="00562B51">
        <w:rPr>
          <w:rFonts w:asciiTheme="minorHAnsi" w:hAnsiTheme="minorHAnsi"/>
          <w:sz w:val="22"/>
          <w:szCs w:val="22"/>
        </w:rPr>
        <w:t xml:space="preserve">, </w:t>
      </w:r>
      <w:r w:rsidR="00B3139E" w:rsidRPr="00562B51">
        <w:rPr>
          <w:rFonts w:asciiTheme="minorHAnsi" w:hAnsiTheme="minorHAnsi"/>
          <w:sz w:val="22"/>
          <w:szCs w:val="22"/>
        </w:rPr>
        <w:t>not null</w:t>
      </w:r>
      <w:r w:rsidRPr="00562B51">
        <w:rPr>
          <w:rFonts w:asciiTheme="minorHAnsi" w:hAnsiTheme="minorHAnsi"/>
          <w:sz w:val="22"/>
          <w:szCs w:val="22"/>
        </w:rPr>
        <w:t>, object, object</w:t>
      </w:r>
      <w:r w:rsidR="00E85390">
        <w:rPr>
          <w:rFonts w:asciiTheme="minorHAnsi" w:hAnsiTheme="minorHAnsi"/>
          <w:sz w:val="22"/>
          <w:szCs w:val="22"/>
        </w:rPr>
        <w:t xml:space="preserve"> </w:t>
      </w:r>
      <w:r w:rsidRPr="00562B51">
        <w:rPr>
          <w:rFonts w:asciiTheme="minorHAnsi" w:hAnsiTheme="minorHAnsi"/>
          <w:sz w:val="22"/>
          <w:szCs w:val="22"/>
        </w:rPr>
        <w:t>collection and regex) and custom validators (date</w:t>
      </w:r>
      <w:r w:rsidR="006E0FEE" w:rsidRPr="00562B51">
        <w:rPr>
          <w:rFonts w:asciiTheme="minorHAnsi" w:hAnsiTheme="minorHAnsi"/>
          <w:sz w:val="22"/>
          <w:szCs w:val="22"/>
        </w:rPr>
        <w:t xml:space="preserve"> </w:t>
      </w:r>
      <w:r w:rsidRPr="00562B51">
        <w:rPr>
          <w:rFonts w:asciiTheme="minorHAnsi" w:hAnsiTheme="minorHAnsi"/>
          <w:sz w:val="22"/>
          <w:szCs w:val="22"/>
        </w:rPr>
        <w:t>time, enumeration and dependency).</w:t>
      </w:r>
    </w:p>
    <w:p w:rsidR="00FD3EBA" w:rsidRPr="00562B51" w:rsidRDefault="00FD3EBA" w:rsidP="00FA3180">
      <w:pPr>
        <w:widowControl/>
        <w:numPr>
          <w:ilvl w:val="0"/>
          <w:numId w:val="1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Validated </w:t>
      </w:r>
      <w:r w:rsidRPr="00562B51">
        <w:rPr>
          <w:rFonts w:asciiTheme="minorHAnsi" w:hAnsiTheme="minorHAnsi"/>
          <w:b/>
          <w:sz w:val="22"/>
          <w:szCs w:val="22"/>
        </w:rPr>
        <w:t>WCF Services using C#.NET</w:t>
      </w:r>
      <w:r w:rsidRPr="00562B51">
        <w:rPr>
          <w:rFonts w:asciiTheme="minorHAnsi" w:hAnsiTheme="minorHAnsi"/>
          <w:sz w:val="22"/>
          <w:szCs w:val="22"/>
        </w:rPr>
        <w:t xml:space="preserve"> with multiple data sets (unit test cases).</w:t>
      </w:r>
    </w:p>
    <w:p w:rsidR="00FA3180" w:rsidRPr="00562B51" w:rsidRDefault="00FA3180" w:rsidP="00FA3180">
      <w:pPr>
        <w:widowControl/>
        <w:numPr>
          <w:ilvl w:val="0"/>
          <w:numId w:val="17"/>
        </w:numPr>
        <w:autoSpaceDE/>
        <w:autoSpaceDN/>
        <w:adjustRightInd/>
        <w:jc w:val="both"/>
        <w:rPr>
          <w:rFonts w:asciiTheme="minorHAnsi" w:hAnsiTheme="minorHAnsi"/>
          <w:b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Implemented </w:t>
      </w:r>
      <w:r w:rsidRPr="00562B51">
        <w:rPr>
          <w:rFonts w:asciiTheme="minorHAnsi" w:hAnsiTheme="minorHAnsi"/>
          <w:b/>
          <w:sz w:val="22"/>
          <w:szCs w:val="22"/>
        </w:rPr>
        <w:t>Service Oriented Architecture using C#.NET</w:t>
      </w:r>
      <w:r w:rsidRPr="00562B51">
        <w:rPr>
          <w:rFonts w:asciiTheme="minorHAnsi" w:hAnsiTheme="minorHAnsi"/>
          <w:sz w:val="22"/>
          <w:szCs w:val="22"/>
        </w:rPr>
        <w:t xml:space="preserve">, </w:t>
      </w:r>
      <w:r w:rsidRPr="00562B51">
        <w:rPr>
          <w:rFonts w:asciiTheme="minorHAnsi" w:hAnsiTheme="minorHAnsi"/>
          <w:b/>
          <w:sz w:val="22"/>
          <w:szCs w:val="22"/>
        </w:rPr>
        <w:t>Web services, WCF</w:t>
      </w:r>
      <w:r w:rsidRPr="00562B51">
        <w:rPr>
          <w:rFonts w:asciiTheme="minorHAnsi" w:hAnsiTheme="minorHAnsi"/>
          <w:sz w:val="22"/>
          <w:szCs w:val="22"/>
        </w:rPr>
        <w:t>.</w:t>
      </w:r>
    </w:p>
    <w:p w:rsidR="00FA3180" w:rsidRPr="00562B51" w:rsidRDefault="00C318C6" w:rsidP="00C318C6">
      <w:pPr>
        <w:widowControl/>
        <w:numPr>
          <w:ilvl w:val="0"/>
          <w:numId w:val="1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Developed web pages using </w:t>
      </w:r>
      <w:r w:rsidRPr="00562B51">
        <w:rPr>
          <w:rFonts w:asciiTheme="minorHAnsi" w:hAnsiTheme="minorHAnsi"/>
          <w:b/>
          <w:sz w:val="22"/>
          <w:szCs w:val="22"/>
        </w:rPr>
        <w:t>ASP.NET, C#.NET</w:t>
      </w:r>
      <w:r w:rsidRPr="00562B51">
        <w:rPr>
          <w:rFonts w:asciiTheme="minorHAnsi" w:hAnsiTheme="minorHAnsi"/>
          <w:sz w:val="22"/>
          <w:szCs w:val="22"/>
        </w:rPr>
        <w:t xml:space="preserve"> and </w:t>
      </w:r>
      <w:r w:rsidRPr="00562B51">
        <w:rPr>
          <w:rFonts w:asciiTheme="minorHAnsi" w:hAnsiTheme="minorHAnsi"/>
          <w:b/>
          <w:sz w:val="22"/>
          <w:szCs w:val="22"/>
        </w:rPr>
        <w:t>ADO.Net</w:t>
      </w:r>
      <w:r w:rsidRPr="00562B51">
        <w:rPr>
          <w:rFonts w:asciiTheme="minorHAnsi" w:hAnsiTheme="minorHAnsi"/>
          <w:sz w:val="22"/>
          <w:szCs w:val="22"/>
        </w:rPr>
        <w:t>.</w:t>
      </w:r>
    </w:p>
    <w:p w:rsidR="00FD3EBA" w:rsidRPr="00562B51" w:rsidRDefault="00FD3EBA" w:rsidP="00C318C6">
      <w:pPr>
        <w:widowControl/>
        <w:numPr>
          <w:ilvl w:val="0"/>
          <w:numId w:val="1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Written </w:t>
      </w:r>
      <w:r w:rsidRPr="00562B51">
        <w:rPr>
          <w:rFonts w:asciiTheme="minorHAnsi" w:hAnsiTheme="minorHAnsi"/>
          <w:b/>
          <w:sz w:val="22"/>
          <w:szCs w:val="22"/>
        </w:rPr>
        <w:t>stored procedures</w:t>
      </w:r>
      <w:r w:rsidRPr="00562B51">
        <w:rPr>
          <w:rFonts w:asciiTheme="minorHAnsi" w:hAnsiTheme="minorHAnsi"/>
          <w:sz w:val="22"/>
          <w:szCs w:val="22"/>
        </w:rPr>
        <w:t xml:space="preserve"> to store </w:t>
      </w:r>
      <w:r w:rsidRPr="00562B51">
        <w:rPr>
          <w:rFonts w:asciiTheme="minorHAnsi" w:hAnsiTheme="minorHAnsi"/>
          <w:b/>
          <w:sz w:val="22"/>
          <w:szCs w:val="22"/>
        </w:rPr>
        <w:t>trillium data</w:t>
      </w:r>
      <w:r w:rsidRPr="00562B51">
        <w:rPr>
          <w:rFonts w:asciiTheme="minorHAnsi" w:hAnsiTheme="minorHAnsi"/>
          <w:sz w:val="22"/>
          <w:szCs w:val="22"/>
        </w:rPr>
        <w:t xml:space="preserve"> into SQL Server database.</w:t>
      </w:r>
    </w:p>
    <w:p w:rsidR="00FD3EBA" w:rsidRPr="00562B51" w:rsidRDefault="00FD3EBA" w:rsidP="00FD3EBA">
      <w:pPr>
        <w:widowControl/>
        <w:numPr>
          <w:ilvl w:val="0"/>
          <w:numId w:val="1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Used Vault for configuration management. Integrated Vault with </w:t>
      </w:r>
      <w:r w:rsidRPr="00562B51">
        <w:rPr>
          <w:rFonts w:asciiTheme="minorHAnsi" w:hAnsiTheme="minorHAnsi"/>
          <w:b/>
          <w:sz w:val="22"/>
          <w:szCs w:val="22"/>
        </w:rPr>
        <w:t>Visual Studio 2010</w:t>
      </w:r>
      <w:r w:rsidRPr="00562B51">
        <w:rPr>
          <w:rFonts w:asciiTheme="minorHAnsi" w:hAnsiTheme="minorHAnsi"/>
          <w:sz w:val="22"/>
          <w:szCs w:val="22"/>
        </w:rPr>
        <w:t>.</w:t>
      </w:r>
    </w:p>
    <w:p w:rsidR="00FD3EBA" w:rsidRPr="00562B51" w:rsidRDefault="00FD3EBA" w:rsidP="00C318C6">
      <w:pPr>
        <w:widowControl/>
        <w:numPr>
          <w:ilvl w:val="0"/>
          <w:numId w:val="1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Developed </w:t>
      </w:r>
      <w:r w:rsidRPr="00562B51">
        <w:rPr>
          <w:rFonts w:asciiTheme="minorHAnsi" w:hAnsiTheme="minorHAnsi"/>
          <w:b/>
          <w:sz w:val="22"/>
          <w:szCs w:val="22"/>
        </w:rPr>
        <w:t>ASP.NET web applications</w:t>
      </w:r>
      <w:r w:rsidRPr="00562B51">
        <w:rPr>
          <w:rFonts w:asciiTheme="minorHAnsi" w:hAnsiTheme="minorHAnsi"/>
          <w:sz w:val="22"/>
          <w:szCs w:val="22"/>
        </w:rPr>
        <w:t xml:space="preserve"> to test WCF Service and web service.</w:t>
      </w:r>
    </w:p>
    <w:p w:rsidR="00C318C6" w:rsidRPr="00562B51" w:rsidRDefault="00FA3180" w:rsidP="00C318C6">
      <w:pPr>
        <w:widowControl/>
        <w:numPr>
          <w:ilvl w:val="0"/>
          <w:numId w:val="1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Inserted validated customer data into oracle tables using </w:t>
      </w:r>
      <w:r w:rsidRPr="00562B51">
        <w:rPr>
          <w:rFonts w:asciiTheme="minorHAnsi" w:hAnsiTheme="minorHAnsi"/>
          <w:b/>
          <w:sz w:val="22"/>
          <w:szCs w:val="22"/>
        </w:rPr>
        <w:t>PL/SQL</w:t>
      </w:r>
      <w:r w:rsidRPr="00562B51">
        <w:rPr>
          <w:rFonts w:asciiTheme="minorHAnsi" w:hAnsiTheme="minorHAnsi"/>
          <w:sz w:val="22"/>
          <w:szCs w:val="22"/>
        </w:rPr>
        <w:t xml:space="preserve"> stored procedures.</w:t>
      </w:r>
    </w:p>
    <w:p w:rsidR="00FA3180" w:rsidRPr="00562B51" w:rsidRDefault="00C318C6" w:rsidP="00FA3180">
      <w:pPr>
        <w:widowControl/>
        <w:numPr>
          <w:ilvl w:val="0"/>
          <w:numId w:val="1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Worked with </w:t>
      </w:r>
      <w:r w:rsidRPr="00562B51">
        <w:rPr>
          <w:rFonts w:asciiTheme="minorHAnsi" w:hAnsiTheme="minorHAnsi"/>
          <w:b/>
          <w:sz w:val="22"/>
          <w:szCs w:val="22"/>
        </w:rPr>
        <w:t>Oracle 11g</w:t>
      </w:r>
      <w:r w:rsidRPr="00562B51">
        <w:rPr>
          <w:rFonts w:asciiTheme="minorHAnsi" w:hAnsiTheme="minorHAnsi"/>
          <w:sz w:val="22"/>
          <w:szCs w:val="22"/>
        </w:rPr>
        <w:t xml:space="preserve"> Stored Procedures.</w:t>
      </w:r>
    </w:p>
    <w:p w:rsidR="00D34058" w:rsidRPr="00562B51" w:rsidRDefault="00D34058" w:rsidP="00D34058">
      <w:pPr>
        <w:widowControl/>
        <w:numPr>
          <w:ilvl w:val="0"/>
          <w:numId w:val="1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We used </w:t>
      </w:r>
      <w:r w:rsidRPr="00562B51">
        <w:rPr>
          <w:rFonts w:asciiTheme="minorHAnsi" w:hAnsiTheme="minorHAnsi"/>
          <w:b/>
          <w:sz w:val="22"/>
          <w:szCs w:val="22"/>
        </w:rPr>
        <w:t>TFS (Team Foundation Server)</w:t>
      </w:r>
      <w:r w:rsidRPr="00562B51">
        <w:rPr>
          <w:rFonts w:asciiTheme="minorHAnsi" w:hAnsiTheme="minorHAnsi"/>
          <w:sz w:val="22"/>
          <w:szCs w:val="22"/>
        </w:rPr>
        <w:t xml:space="preserve"> for all the source code maintenance among the whole team members.</w:t>
      </w:r>
    </w:p>
    <w:p w:rsidR="00D34058" w:rsidRPr="00562B51" w:rsidRDefault="00D34058" w:rsidP="00167F94">
      <w:pPr>
        <w:widowControl/>
        <w:numPr>
          <w:ilvl w:val="0"/>
          <w:numId w:val="1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Created scripts to create new tables, views, queries for new enhancement in the application using </w:t>
      </w:r>
      <w:r w:rsidRPr="00562B51">
        <w:rPr>
          <w:rFonts w:asciiTheme="minorHAnsi" w:hAnsiTheme="minorHAnsi"/>
          <w:b/>
          <w:sz w:val="22"/>
          <w:szCs w:val="22"/>
        </w:rPr>
        <w:t>TOAD</w:t>
      </w:r>
      <w:r w:rsidR="00957DBC">
        <w:rPr>
          <w:rFonts w:asciiTheme="minorHAnsi" w:hAnsiTheme="minorHAnsi"/>
          <w:sz w:val="22"/>
          <w:szCs w:val="22"/>
        </w:rPr>
        <w:t>,</w:t>
      </w:r>
      <w:r w:rsidR="00957DBC" w:rsidRPr="00957DBC">
        <w:t xml:space="preserve"> </w:t>
      </w:r>
      <w:r w:rsidR="00957DBC" w:rsidRPr="00957DBC">
        <w:rPr>
          <w:rFonts w:asciiTheme="minorHAnsi" w:hAnsiTheme="minorHAnsi"/>
          <w:b/>
          <w:sz w:val="22"/>
          <w:szCs w:val="22"/>
        </w:rPr>
        <w:t>Jenkins</w:t>
      </w:r>
      <w:r w:rsidR="00957DBC">
        <w:rPr>
          <w:rFonts w:asciiTheme="minorHAnsi" w:hAnsiTheme="minorHAnsi"/>
          <w:b/>
          <w:sz w:val="22"/>
          <w:szCs w:val="22"/>
        </w:rPr>
        <w:t>.</w:t>
      </w:r>
    </w:p>
    <w:p w:rsidR="00D34058" w:rsidRPr="00562B51" w:rsidRDefault="00D34058" w:rsidP="00CB47AD">
      <w:pPr>
        <w:widowControl/>
        <w:numPr>
          <w:ilvl w:val="0"/>
          <w:numId w:val="1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Creation of database objects like tables, views, materialized views, procedures and packages using oracle tools like </w:t>
      </w:r>
      <w:r w:rsidRPr="00562B51">
        <w:rPr>
          <w:rFonts w:asciiTheme="minorHAnsi" w:hAnsiTheme="minorHAnsi"/>
          <w:b/>
          <w:sz w:val="22"/>
          <w:szCs w:val="22"/>
        </w:rPr>
        <w:t>Toad, PL/SQL</w:t>
      </w:r>
      <w:r w:rsidRPr="00562B51">
        <w:rPr>
          <w:rFonts w:asciiTheme="minorHAnsi" w:hAnsiTheme="minorHAnsi"/>
          <w:sz w:val="22"/>
          <w:szCs w:val="22"/>
        </w:rPr>
        <w:t xml:space="preserve"> Developer and </w:t>
      </w:r>
      <w:r w:rsidRPr="00562B51">
        <w:rPr>
          <w:rFonts w:asciiTheme="minorHAnsi" w:hAnsiTheme="minorHAnsi"/>
          <w:b/>
          <w:sz w:val="22"/>
          <w:szCs w:val="22"/>
        </w:rPr>
        <w:t>SQL* plus</w:t>
      </w:r>
      <w:r w:rsidRPr="00562B51">
        <w:rPr>
          <w:rFonts w:asciiTheme="minorHAnsi" w:hAnsiTheme="minorHAnsi"/>
          <w:sz w:val="22"/>
          <w:szCs w:val="22"/>
        </w:rPr>
        <w:t>.</w:t>
      </w:r>
    </w:p>
    <w:p w:rsidR="00F92D86" w:rsidRPr="00562B51" w:rsidRDefault="00F92D86" w:rsidP="00F92D86">
      <w:pPr>
        <w:widowControl/>
        <w:numPr>
          <w:ilvl w:val="0"/>
          <w:numId w:val="1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Involved in all the stages of </w:t>
      </w:r>
      <w:r w:rsidRPr="00562B51">
        <w:rPr>
          <w:rFonts w:asciiTheme="minorHAnsi" w:hAnsiTheme="minorHAnsi"/>
          <w:b/>
          <w:sz w:val="22"/>
          <w:szCs w:val="22"/>
        </w:rPr>
        <w:t>SDLC</w:t>
      </w:r>
      <w:r w:rsidRPr="00562B51">
        <w:rPr>
          <w:rFonts w:asciiTheme="minorHAnsi" w:hAnsiTheme="minorHAnsi"/>
          <w:sz w:val="22"/>
          <w:szCs w:val="22"/>
        </w:rPr>
        <w:t>. Completely understand the importance of Quality of work in deliverables given to client.</w:t>
      </w:r>
    </w:p>
    <w:p w:rsidR="00F92D86" w:rsidRPr="00562B51" w:rsidRDefault="00F92D86" w:rsidP="00F92D86">
      <w:pPr>
        <w:widowControl/>
        <w:numPr>
          <w:ilvl w:val="0"/>
          <w:numId w:val="1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>Migrated code across all 3 environments Development, Test and Production.</w:t>
      </w:r>
    </w:p>
    <w:p w:rsidR="00F92D86" w:rsidRPr="00562B51" w:rsidRDefault="00F92D86" w:rsidP="00F92D86">
      <w:pPr>
        <w:widowControl/>
        <w:numPr>
          <w:ilvl w:val="0"/>
          <w:numId w:val="1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>Responsible for manual testing, Unit testing, Integration testing, System testing for modules coded.</w:t>
      </w:r>
    </w:p>
    <w:p w:rsidR="00FA3180" w:rsidRPr="00562B51" w:rsidRDefault="00FA3180" w:rsidP="00FA3180">
      <w:pPr>
        <w:widowControl/>
        <w:numPr>
          <w:ilvl w:val="0"/>
          <w:numId w:val="17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>Reviewed test cases and defects with testing team. Performed unit testing in development environment</w:t>
      </w:r>
    </w:p>
    <w:p w:rsidR="006E0543" w:rsidRDefault="00FD3EBA" w:rsidP="006E0543">
      <w:pPr>
        <w:jc w:val="both"/>
        <w:rPr>
          <w:rFonts w:asciiTheme="minorHAnsi" w:hAnsiTheme="minorHAnsi"/>
          <w:b/>
          <w:sz w:val="22"/>
          <w:szCs w:val="22"/>
        </w:rPr>
      </w:pPr>
      <w:r w:rsidRPr="00562B51">
        <w:rPr>
          <w:rFonts w:asciiTheme="minorHAnsi" w:hAnsiTheme="minorHAnsi"/>
          <w:b/>
          <w:sz w:val="22"/>
          <w:szCs w:val="22"/>
        </w:rPr>
        <w:t xml:space="preserve">Environment: VS.NET 2010, .NET 3.5, ASP.NET, C#.NET, ASP.NET, Web Services, Windows </w:t>
      </w:r>
      <w:r w:rsidR="00756DDE" w:rsidRPr="00562B51">
        <w:rPr>
          <w:rFonts w:asciiTheme="minorHAnsi" w:hAnsiTheme="minorHAnsi"/>
          <w:b/>
          <w:sz w:val="22"/>
          <w:szCs w:val="22"/>
        </w:rPr>
        <w:t>Services, WCF, AJAX, LINQ, IIS 7</w:t>
      </w:r>
      <w:r w:rsidRPr="00562B51">
        <w:rPr>
          <w:rFonts w:asciiTheme="minorHAnsi" w:hAnsiTheme="minorHAnsi"/>
          <w:b/>
          <w:sz w:val="22"/>
          <w:szCs w:val="22"/>
        </w:rPr>
        <w:t>.0,</w:t>
      </w:r>
      <w:r w:rsidR="00957DBC" w:rsidRPr="00957DBC">
        <w:t xml:space="preserve"> </w:t>
      </w:r>
      <w:r w:rsidR="00957DBC" w:rsidRPr="00957DBC">
        <w:rPr>
          <w:rFonts w:asciiTheme="minorHAnsi" w:hAnsiTheme="minorHAnsi"/>
          <w:b/>
          <w:sz w:val="22"/>
          <w:szCs w:val="22"/>
        </w:rPr>
        <w:t>Rally</w:t>
      </w:r>
      <w:r w:rsidR="00957DBC">
        <w:rPr>
          <w:rFonts w:asciiTheme="minorHAnsi" w:hAnsiTheme="minorHAnsi"/>
          <w:b/>
          <w:sz w:val="22"/>
          <w:szCs w:val="22"/>
        </w:rPr>
        <w:t>,</w:t>
      </w:r>
      <w:r w:rsidR="00FA2D1F" w:rsidRPr="00562B51">
        <w:rPr>
          <w:rFonts w:asciiTheme="minorHAnsi" w:hAnsiTheme="minorHAnsi"/>
          <w:b/>
          <w:sz w:val="22"/>
          <w:szCs w:val="22"/>
        </w:rPr>
        <w:t xml:space="preserve"> Oracle 11g,</w:t>
      </w:r>
      <w:r w:rsidR="00A612AB" w:rsidRPr="00562B51">
        <w:rPr>
          <w:rFonts w:asciiTheme="minorHAnsi" w:hAnsiTheme="minorHAnsi"/>
          <w:b/>
          <w:sz w:val="22"/>
          <w:szCs w:val="22"/>
        </w:rPr>
        <w:t xml:space="preserve"> AngularJS,</w:t>
      </w:r>
      <w:r w:rsidR="00E45E02" w:rsidRPr="00562B51">
        <w:rPr>
          <w:rFonts w:asciiTheme="minorHAnsi" w:hAnsiTheme="minorHAnsi"/>
          <w:b/>
          <w:sz w:val="22"/>
          <w:szCs w:val="22"/>
        </w:rPr>
        <w:t>Toad</w:t>
      </w:r>
      <w:r w:rsidR="00F103C9" w:rsidRPr="00562B51">
        <w:rPr>
          <w:rFonts w:asciiTheme="minorHAnsi" w:hAnsiTheme="minorHAnsi"/>
          <w:b/>
          <w:sz w:val="22"/>
          <w:szCs w:val="22"/>
        </w:rPr>
        <w:t>9.4</w:t>
      </w:r>
      <w:r w:rsidR="00756DDE" w:rsidRPr="00562B51">
        <w:rPr>
          <w:rFonts w:asciiTheme="minorHAnsi" w:hAnsiTheme="minorHAnsi"/>
          <w:b/>
          <w:sz w:val="22"/>
          <w:szCs w:val="22"/>
        </w:rPr>
        <w:t>,</w:t>
      </w:r>
      <w:r w:rsidR="003E0AF8" w:rsidRPr="003E0AF8">
        <w:rPr>
          <w:rFonts w:asciiTheme="minorHAnsi" w:hAnsiTheme="minorHAnsi"/>
          <w:b/>
          <w:sz w:val="22"/>
          <w:szCs w:val="22"/>
        </w:rPr>
        <w:t xml:space="preserve"> </w:t>
      </w:r>
      <w:r w:rsidR="003E0AF8">
        <w:rPr>
          <w:rFonts w:asciiTheme="minorHAnsi" w:hAnsiTheme="minorHAnsi"/>
          <w:b/>
          <w:sz w:val="22"/>
          <w:szCs w:val="22"/>
        </w:rPr>
        <w:t>Nunit</w:t>
      </w:r>
      <w:r w:rsidR="003E0AF8" w:rsidRPr="00562B51">
        <w:rPr>
          <w:rFonts w:asciiTheme="minorHAnsi" w:hAnsiTheme="minorHAnsi"/>
          <w:b/>
          <w:sz w:val="22"/>
          <w:szCs w:val="22"/>
        </w:rPr>
        <w:t xml:space="preserve"> </w:t>
      </w:r>
      <w:r w:rsidR="003E0AF8">
        <w:rPr>
          <w:rFonts w:asciiTheme="minorHAnsi" w:hAnsiTheme="minorHAnsi"/>
          <w:b/>
          <w:sz w:val="22"/>
          <w:szCs w:val="22"/>
        </w:rPr>
        <w:t>,</w:t>
      </w:r>
      <w:r w:rsidR="009D3C96" w:rsidRPr="00562B51">
        <w:rPr>
          <w:rFonts w:asciiTheme="minorHAnsi" w:hAnsiTheme="minorHAnsi"/>
          <w:b/>
          <w:sz w:val="22"/>
          <w:szCs w:val="22"/>
        </w:rPr>
        <w:t>WPF,</w:t>
      </w:r>
      <w:r w:rsidRPr="00562B51">
        <w:rPr>
          <w:rFonts w:asciiTheme="minorHAnsi" w:hAnsiTheme="minorHAnsi"/>
          <w:b/>
          <w:sz w:val="22"/>
          <w:szCs w:val="22"/>
        </w:rPr>
        <w:t xml:space="preserve"> Windows Server 2008</w:t>
      </w:r>
      <w:r w:rsidR="00FA2D1F" w:rsidRPr="00562B51">
        <w:rPr>
          <w:rFonts w:asciiTheme="minorHAnsi" w:hAnsiTheme="minorHAnsi"/>
          <w:b/>
          <w:sz w:val="22"/>
          <w:szCs w:val="22"/>
        </w:rPr>
        <w:t>.</w:t>
      </w:r>
    </w:p>
    <w:p w:rsidR="008C06C7" w:rsidRPr="006E0543" w:rsidRDefault="008C06C7" w:rsidP="006E0543">
      <w:pPr>
        <w:jc w:val="both"/>
        <w:rPr>
          <w:rFonts w:asciiTheme="minorHAnsi" w:hAnsiTheme="minorHAnsi"/>
          <w:b/>
          <w:sz w:val="22"/>
          <w:szCs w:val="22"/>
        </w:rPr>
      </w:pPr>
      <w:r w:rsidRPr="00562B51">
        <w:rPr>
          <w:rFonts w:asciiTheme="minorHAnsi" w:hAnsiTheme="minorHAnsi"/>
          <w:b/>
          <w:sz w:val="22"/>
          <w:szCs w:val="22"/>
        </w:rPr>
        <w:lastRenderedPageBreak/>
        <w:t>Client:</w:t>
      </w:r>
      <w:r w:rsidR="00B15417" w:rsidRPr="00562B51">
        <w:rPr>
          <w:rFonts w:asciiTheme="minorHAnsi" w:hAnsiTheme="minorHAnsi"/>
          <w:b/>
          <w:sz w:val="22"/>
          <w:szCs w:val="22"/>
        </w:rPr>
        <w:t xml:space="preserve"> Reddy Labs, Hyderabad, India</w:t>
      </w:r>
      <w:r w:rsidR="00B15417" w:rsidRPr="00562B51">
        <w:rPr>
          <w:rFonts w:asciiTheme="minorHAnsi" w:hAnsiTheme="minorHAnsi"/>
          <w:b/>
          <w:sz w:val="22"/>
          <w:szCs w:val="22"/>
        </w:rPr>
        <w:tab/>
      </w:r>
      <w:r w:rsidR="00B15417" w:rsidRPr="00562B51">
        <w:rPr>
          <w:rFonts w:asciiTheme="minorHAnsi" w:hAnsiTheme="minorHAnsi"/>
          <w:b/>
          <w:sz w:val="22"/>
          <w:szCs w:val="22"/>
        </w:rPr>
        <w:tab/>
      </w:r>
      <w:r w:rsidR="00B15417" w:rsidRPr="00562B51">
        <w:rPr>
          <w:rFonts w:asciiTheme="minorHAnsi" w:hAnsiTheme="minorHAnsi"/>
          <w:b/>
          <w:sz w:val="22"/>
          <w:szCs w:val="22"/>
        </w:rPr>
        <w:tab/>
      </w:r>
      <w:r w:rsidR="00B15417" w:rsidRPr="00562B51">
        <w:rPr>
          <w:rFonts w:asciiTheme="minorHAnsi" w:hAnsiTheme="minorHAnsi"/>
          <w:b/>
          <w:sz w:val="22"/>
          <w:szCs w:val="22"/>
        </w:rPr>
        <w:tab/>
      </w:r>
      <w:r w:rsidR="00B15417" w:rsidRPr="00562B51">
        <w:rPr>
          <w:rFonts w:asciiTheme="minorHAnsi" w:hAnsiTheme="minorHAnsi"/>
          <w:b/>
          <w:sz w:val="22"/>
          <w:szCs w:val="22"/>
        </w:rPr>
        <w:tab/>
      </w:r>
      <w:r w:rsidR="0042796C" w:rsidRPr="00562B51">
        <w:rPr>
          <w:rFonts w:asciiTheme="minorHAnsi" w:hAnsiTheme="minorHAnsi"/>
          <w:b/>
          <w:sz w:val="22"/>
          <w:szCs w:val="22"/>
        </w:rPr>
        <w:t xml:space="preserve">                   </w:t>
      </w:r>
      <w:r w:rsidR="00C32873" w:rsidRPr="00562B51">
        <w:rPr>
          <w:rFonts w:asciiTheme="minorHAnsi" w:hAnsiTheme="minorHAnsi"/>
          <w:b/>
          <w:bCs/>
          <w:sz w:val="22"/>
          <w:szCs w:val="22"/>
        </w:rPr>
        <w:t>Aug’</w:t>
      </w:r>
      <w:r w:rsidR="00296D27" w:rsidRPr="00562B51">
        <w:rPr>
          <w:rFonts w:asciiTheme="minorHAnsi" w:hAnsiTheme="minorHAnsi"/>
          <w:b/>
          <w:bCs/>
          <w:sz w:val="22"/>
          <w:szCs w:val="22"/>
        </w:rPr>
        <w:t>2010</w:t>
      </w:r>
      <w:r w:rsidR="00C32873" w:rsidRPr="00562B51">
        <w:rPr>
          <w:rFonts w:asciiTheme="minorHAnsi" w:hAnsiTheme="minorHAnsi"/>
          <w:b/>
          <w:bCs/>
          <w:sz w:val="22"/>
          <w:szCs w:val="22"/>
        </w:rPr>
        <w:t xml:space="preserve"> – Sep’</w:t>
      </w:r>
      <w:r w:rsidR="003D3394" w:rsidRPr="00562B51">
        <w:rPr>
          <w:rFonts w:asciiTheme="minorHAnsi" w:hAnsiTheme="minorHAnsi"/>
          <w:b/>
          <w:bCs/>
          <w:sz w:val="22"/>
          <w:szCs w:val="22"/>
        </w:rPr>
        <w:t>2011</w:t>
      </w:r>
    </w:p>
    <w:p w:rsidR="00B15417" w:rsidRPr="00562B51" w:rsidRDefault="007A5599" w:rsidP="008C06C7">
      <w:pPr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b/>
          <w:sz w:val="22"/>
          <w:szCs w:val="22"/>
        </w:rPr>
        <w:t>Title:</w:t>
      </w:r>
      <w:r w:rsidR="005859DA" w:rsidRPr="00562B51">
        <w:rPr>
          <w:rFonts w:asciiTheme="minorHAnsi" w:hAnsiTheme="minorHAnsi"/>
          <w:b/>
          <w:sz w:val="22"/>
          <w:szCs w:val="22"/>
        </w:rPr>
        <w:t xml:space="preserve"> </w:t>
      </w:r>
      <w:r w:rsidR="00FD7A32" w:rsidRPr="00562B51">
        <w:rPr>
          <w:rFonts w:asciiTheme="minorHAnsi" w:hAnsiTheme="minorHAnsi" w:cs="Arial"/>
          <w:b/>
          <w:sz w:val="22"/>
          <w:szCs w:val="22"/>
        </w:rPr>
        <w:t xml:space="preserve">  </w:t>
      </w:r>
      <w:r w:rsidR="002C2E8A" w:rsidRPr="00562B51">
        <w:rPr>
          <w:rFonts w:asciiTheme="minorHAnsi" w:hAnsiTheme="minorHAnsi" w:cs="Arial"/>
          <w:b/>
          <w:sz w:val="22"/>
          <w:szCs w:val="22"/>
        </w:rPr>
        <w:t xml:space="preserve"> .NET Developer</w:t>
      </w:r>
    </w:p>
    <w:p w:rsidR="008C06C7" w:rsidRPr="00562B51" w:rsidRDefault="008C06C7" w:rsidP="008C06C7">
      <w:pPr>
        <w:jc w:val="both"/>
        <w:rPr>
          <w:rFonts w:asciiTheme="minorHAnsi" w:hAnsiTheme="minorHAnsi"/>
          <w:b/>
          <w:sz w:val="22"/>
          <w:szCs w:val="22"/>
        </w:rPr>
      </w:pPr>
      <w:r w:rsidRPr="00562B51">
        <w:rPr>
          <w:rFonts w:asciiTheme="minorHAnsi" w:hAnsiTheme="minorHAnsi"/>
          <w:b/>
          <w:sz w:val="22"/>
          <w:szCs w:val="22"/>
        </w:rPr>
        <w:t>Responsibilities:</w:t>
      </w:r>
    </w:p>
    <w:p w:rsidR="008C06C7" w:rsidRPr="00562B51" w:rsidRDefault="008C06C7" w:rsidP="008C06C7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Designed and implemented a 3-Tier application architecture including the </w:t>
      </w:r>
      <w:r w:rsidRPr="00562B51">
        <w:rPr>
          <w:rFonts w:asciiTheme="minorHAnsi" w:hAnsiTheme="minorHAnsi"/>
          <w:b/>
          <w:sz w:val="22"/>
          <w:szCs w:val="22"/>
        </w:rPr>
        <w:t>Presentation</w:t>
      </w:r>
      <w:r w:rsidRPr="00562B51">
        <w:rPr>
          <w:rFonts w:asciiTheme="minorHAnsi" w:hAnsiTheme="minorHAnsi"/>
          <w:sz w:val="22"/>
          <w:szCs w:val="22"/>
        </w:rPr>
        <w:t xml:space="preserve">, </w:t>
      </w:r>
      <w:r w:rsidRPr="00562B51">
        <w:rPr>
          <w:rFonts w:asciiTheme="minorHAnsi" w:hAnsiTheme="minorHAnsi"/>
          <w:b/>
          <w:sz w:val="22"/>
          <w:szCs w:val="22"/>
        </w:rPr>
        <w:t xml:space="preserve">Business </w:t>
      </w:r>
      <w:r w:rsidRPr="00562B51">
        <w:rPr>
          <w:rFonts w:asciiTheme="minorHAnsi" w:hAnsiTheme="minorHAnsi"/>
          <w:sz w:val="22"/>
          <w:szCs w:val="22"/>
        </w:rPr>
        <w:t xml:space="preserve">and </w:t>
      </w:r>
      <w:r w:rsidRPr="00562B51">
        <w:rPr>
          <w:rFonts w:asciiTheme="minorHAnsi" w:hAnsiTheme="minorHAnsi"/>
          <w:b/>
          <w:sz w:val="22"/>
          <w:szCs w:val="22"/>
        </w:rPr>
        <w:t>Data Access Layer</w:t>
      </w:r>
      <w:r w:rsidRPr="00562B51">
        <w:rPr>
          <w:rFonts w:asciiTheme="minorHAnsi" w:hAnsiTheme="minorHAnsi"/>
          <w:sz w:val="22"/>
          <w:szCs w:val="22"/>
        </w:rPr>
        <w:t>.</w:t>
      </w:r>
      <w:r w:rsidRPr="00562B51">
        <w:rPr>
          <w:rFonts w:asciiTheme="minorHAnsi" w:hAnsiTheme="minorHAnsi"/>
          <w:b/>
          <w:sz w:val="22"/>
          <w:szCs w:val="22"/>
        </w:rPr>
        <w:t xml:space="preserve"> Implemented Data Access Layer</w:t>
      </w:r>
      <w:r w:rsidRPr="00562B51">
        <w:rPr>
          <w:rFonts w:asciiTheme="minorHAnsi" w:hAnsiTheme="minorHAnsi"/>
          <w:sz w:val="22"/>
          <w:szCs w:val="22"/>
        </w:rPr>
        <w:t xml:space="preserve"> using </w:t>
      </w:r>
      <w:r w:rsidRPr="00562B51">
        <w:rPr>
          <w:rFonts w:asciiTheme="minorHAnsi" w:hAnsiTheme="minorHAnsi"/>
          <w:b/>
          <w:sz w:val="22"/>
          <w:szCs w:val="22"/>
        </w:rPr>
        <w:t>ADO.NET</w:t>
      </w:r>
      <w:r w:rsidRPr="00562B51">
        <w:rPr>
          <w:rFonts w:asciiTheme="minorHAnsi" w:hAnsiTheme="minorHAnsi"/>
          <w:sz w:val="22"/>
          <w:szCs w:val="22"/>
        </w:rPr>
        <w:t xml:space="preserve"> to connect and retrieve or manipulate database information. Utilized </w:t>
      </w:r>
      <w:r w:rsidRPr="00562B51">
        <w:rPr>
          <w:rFonts w:asciiTheme="minorHAnsi" w:hAnsiTheme="minorHAnsi"/>
          <w:b/>
          <w:sz w:val="22"/>
          <w:szCs w:val="22"/>
        </w:rPr>
        <w:t xml:space="preserve">LINQ </w:t>
      </w:r>
      <w:r w:rsidRPr="00562B51">
        <w:rPr>
          <w:rFonts w:asciiTheme="minorHAnsi" w:hAnsiTheme="minorHAnsi"/>
          <w:sz w:val="22"/>
          <w:szCs w:val="22"/>
        </w:rPr>
        <w:t>extensively for data querying, storage and manipulations in Data Access Layer.</w:t>
      </w:r>
    </w:p>
    <w:p w:rsidR="009E569E" w:rsidRPr="00562B51" w:rsidRDefault="009E569E" w:rsidP="009E569E">
      <w:pPr>
        <w:widowControl/>
        <w:numPr>
          <w:ilvl w:val="0"/>
          <w:numId w:val="19"/>
        </w:numPr>
        <w:autoSpaceDE/>
        <w:autoSpaceDN/>
        <w:adjustRightInd/>
        <w:rPr>
          <w:rFonts w:asciiTheme="minorHAnsi" w:hAnsiTheme="minorHAnsi" w:cs="Arial"/>
          <w:sz w:val="22"/>
          <w:szCs w:val="22"/>
        </w:rPr>
      </w:pPr>
      <w:r w:rsidRPr="00562B51">
        <w:rPr>
          <w:rFonts w:asciiTheme="minorHAnsi" w:hAnsiTheme="minorHAnsi" w:cs="Arial"/>
          <w:sz w:val="22"/>
          <w:szCs w:val="22"/>
        </w:rPr>
        <w:t>Developed UI using Ext JS (sencha) framework, middle tier using VB.Net and data layer using entity framework.</w:t>
      </w:r>
    </w:p>
    <w:p w:rsidR="009E569E" w:rsidRPr="00562B51" w:rsidRDefault="009E569E" w:rsidP="009E569E">
      <w:pPr>
        <w:widowControl/>
        <w:numPr>
          <w:ilvl w:val="0"/>
          <w:numId w:val="19"/>
        </w:numPr>
        <w:autoSpaceDE/>
        <w:autoSpaceDN/>
        <w:adjustRightInd/>
        <w:rPr>
          <w:rFonts w:asciiTheme="minorHAnsi" w:hAnsiTheme="minorHAnsi" w:cs="Arial"/>
          <w:sz w:val="22"/>
          <w:szCs w:val="22"/>
        </w:rPr>
      </w:pPr>
      <w:r w:rsidRPr="00562B51">
        <w:rPr>
          <w:rFonts w:asciiTheme="minorHAnsi" w:hAnsiTheme="minorHAnsi" w:cs="Arial"/>
          <w:sz w:val="22"/>
          <w:szCs w:val="22"/>
        </w:rPr>
        <w:t>U</w:t>
      </w:r>
      <w:r w:rsidR="005F214F" w:rsidRPr="00562B51">
        <w:rPr>
          <w:rFonts w:asciiTheme="minorHAnsi" w:hAnsiTheme="minorHAnsi" w:cs="Arial"/>
          <w:sz w:val="22"/>
          <w:szCs w:val="22"/>
        </w:rPr>
        <w:t xml:space="preserve">sed MVC.NET and </w:t>
      </w:r>
      <w:r w:rsidR="00E85390" w:rsidRPr="00562B51">
        <w:rPr>
          <w:rFonts w:asciiTheme="minorHAnsi" w:hAnsiTheme="minorHAnsi" w:cs="Arial"/>
          <w:sz w:val="22"/>
          <w:szCs w:val="22"/>
        </w:rPr>
        <w:t>VB.Net in</w:t>
      </w:r>
      <w:r w:rsidR="005F214F" w:rsidRPr="00562B51">
        <w:rPr>
          <w:rFonts w:asciiTheme="minorHAnsi" w:hAnsiTheme="minorHAnsi" w:cs="Arial"/>
          <w:sz w:val="22"/>
          <w:szCs w:val="22"/>
        </w:rPr>
        <w:t xml:space="preserve"> MVC 2.0/3.0</w:t>
      </w:r>
      <w:r w:rsidRPr="00562B51">
        <w:rPr>
          <w:rFonts w:asciiTheme="minorHAnsi" w:hAnsiTheme="minorHAnsi" w:cs="Arial"/>
          <w:sz w:val="22"/>
          <w:szCs w:val="22"/>
        </w:rPr>
        <w:t xml:space="preserve"> framework for front-end development</w:t>
      </w:r>
      <w:r w:rsidR="00A820AA" w:rsidRPr="00562B51">
        <w:rPr>
          <w:rFonts w:asciiTheme="minorHAnsi" w:hAnsiTheme="minorHAnsi" w:cs="Arial"/>
          <w:sz w:val="22"/>
          <w:szCs w:val="22"/>
        </w:rPr>
        <w:t>.</w:t>
      </w:r>
    </w:p>
    <w:p w:rsidR="00A820AA" w:rsidRPr="00562B51" w:rsidRDefault="00A820AA" w:rsidP="00A820AA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Design responsive and intuitive user interface for the web using </w:t>
      </w:r>
      <w:r w:rsidRPr="00562B51">
        <w:rPr>
          <w:rFonts w:asciiTheme="minorHAnsi" w:hAnsiTheme="minorHAnsi"/>
          <w:b/>
          <w:sz w:val="22"/>
          <w:szCs w:val="22"/>
        </w:rPr>
        <w:t>XHTML/CSS</w:t>
      </w:r>
      <w:r w:rsidRPr="00562B51">
        <w:rPr>
          <w:rFonts w:asciiTheme="minorHAnsi" w:hAnsiTheme="minorHAnsi"/>
          <w:sz w:val="22"/>
          <w:szCs w:val="22"/>
        </w:rPr>
        <w:t xml:space="preserve"> and both custom </w:t>
      </w:r>
      <w:r w:rsidRPr="00562B51">
        <w:rPr>
          <w:rFonts w:asciiTheme="minorHAnsi" w:hAnsiTheme="minorHAnsi"/>
          <w:b/>
          <w:sz w:val="22"/>
          <w:szCs w:val="22"/>
        </w:rPr>
        <w:t>AJAX scripts</w:t>
      </w:r>
      <w:r w:rsidRPr="00562B51">
        <w:rPr>
          <w:rFonts w:asciiTheme="minorHAnsi" w:hAnsiTheme="minorHAnsi"/>
          <w:sz w:val="22"/>
          <w:szCs w:val="22"/>
        </w:rPr>
        <w:t xml:space="preserve"> as well as </w:t>
      </w:r>
      <w:r w:rsidRPr="00562B51">
        <w:rPr>
          <w:rFonts w:asciiTheme="minorHAnsi" w:hAnsiTheme="minorHAnsi"/>
          <w:b/>
          <w:sz w:val="22"/>
          <w:szCs w:val="22"/>
        </w:rPr>
        <w:t>MS AJAX</w:t>
      </w:r>
      <w:r w:rsidRPr="00562B51">
        <w:rPr>
          <w:rFonts w:asciiTheme="minorHAnsi" w:hAnsiTheme="minorHAnsi"/>
          <w:sz w:val="22"/>
          <w:szCs w:val="22"/>
        </w:rPr>
        <w:t xml:space="preserve"> for </w:t>
      </w:r>
      <w:r w:rsidRPr="00562B51">
        <w:rPr>
          <w:rFonts w:asciiTheme="minorHAnsi" w:hAnsiTheme="minorHAnsi"/>
          <w:b/>
          <w:sz w:val="22"/>
          <w:szCs w:val="22"/>
        </w:rPr>
        <w:t>ASP.NET library</w:t>
      </w:r>
    </w:p>
    <w:p w:rsidR="00A820AA" w:rsidRPr="00562B51" w:rsidRDefault="00A820AA" w:rsidP="00A820AA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b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Used </w:t>
      </w:r>
      <w:r w:rsidRPr="00562B51">
        <w:rPr>
          <w:rFonts w:asciiTheme="minorHAnsi" w:hAnsiTheme="minorHAnsi"/>
          <w:b/>
          <w:sz w:val="22"/>
          <w:szCs w:val="22"/>
        </w:rPr>
        <w:t>AJAX</w:t>
      </w:r>
      <w:r w:rsidRPr="00562B51">
        <w:rPr>
          <w:rFonts w:asciiTheme="minorHAnsi" w:hAnsiTheme="minorHAnsi"/>
          <w:sz w:val="22"/>
          <w:szCs w:val="22"/>
        </w:rPr>
        <w:t xml:space="preserve"> enabled grid to display the data to display the data fetched and also used </w:t>
      </w:r>
      <w:r w:rsidRPr="00562B51">
        <w:rPr>
          <w:rFonts w:asciiTheme="minorHAnsi" w:hAnsiTheme="minorHAnsi"/>
          <w:b/>
          <w:sz w:val="22"/>
          <w:szCs w:val="22"/>
        </w:rPr>
        <w:t>AJAX</w:t>
      </w:r>
      <w:r w:rsidRPr="00562B51">
        <w:rPr>
          <w:rFonts w:asciiTheme="minorHAnsi" w:hAnsiTheme="minorHAnsi"/>
          <w:sz w:val="22"/>
          <w:szCs w:val="22"/>
        </w:rPr>
        <w:t xml:space="preserve"> </w:t>
      </w:r>
      <w:r w:rsidRPr="00562B51">
        <w:rPr>
          <w:rFonts w:asciiTheme="minorHAnsi" w:hAnsiTheme="minorHAnsi"/>
          <w:b/>
          <w:sz w:val="22"/>
          <w:szCs w:val="22"/>
        </w:rPr>
        <w:t>Toolkit</w:t>
      </w:r>
      <w:r w:rsidRPr="00562B51">
        <w:rPr>
          <w:rFonts w:asciiTheme="minorHAnsi" w:hAnsiTheme="minorHAnsi"/>
          <w:sz w:val="22"/>
          <w:szCs w:val="22"/>
        </w:rPr>
        <w:t xml:space="preserve"> to develop the controls also developed light-weight rich UI via extensive usage of </w:t>
      </w:r>
      <w:r w:rsidRPr="00562B51">
        <w:rPr>
          <w:rFonts w:asciiTheme="minorHAnsi" w:hAnsiTheme="minorHAnsi"/>
          <w:b/>
          <w:sz w:val="22"/>
          <w:szCs w:val="22"/>
        </w:rPr>
        <w:t>Jquery</w:t>
      </w:r>
    </w:p>
    <w:p w:rsidR="00A820AA" w:rsidRPr="00562B51" w:rsidRDefault="00A820AA" w:rsidP="00A820AA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Intensive use of </w:t>
      </w:r>
      <w:r w:rsidRPr="00562B51">
        <w:rPr>
          <w:rFonts w:asciiTheme="minorHAnsi" w:hAnsiTheme="minorHAnsi"/>
          <w:b/>
          <w:sz w:val="22"/>
          <w:szCs w:val="22"/>
        </w:rPr>
        <w:t xml:space="preserve">CSS </w:t>
      </w:r>
      <w:r w:rsidRPr="00562B51">
        <w:rPr>
          <w:rFonts w:asciiTheme="minorHAnsi" w:hAnsiTheme="minorHAnsi"/>
          <w:sz w:val="22"/>
          <w:szCs w:val="22"/>
        </w:rPr>
        <w:t xml:space="preserve">and </w:t>
      </w:r>
      <w:r w:rsidRPr="00562B51">
        <w:rPr>
          <w:rFonts w:asciiTheme="minorHAnsi" w:hAnsiTheme="minorHAnsi"/>
          <w:b/>
          <w:sz w:val="22"/>
          <w:szCs w:val="22"/>
        </w:rPr>
        <w:t>XHTML</w:t>
      </w:r>
      <w:r w:rsidRPr="00562B51">
        <w:rPr>
          <w:rFonts w:asciiTheme="minorHAnsi" w:hAnsiTheme="minorHAnsi"/>
          <w:sz w:val="22"/>
          <w:szCs w:val="22"/>
        </w:rPr>
        <w:t xml:space="preserve"> to design look and feel of the web pages.</w:t>
      </w:r>
    </w:p>
    <w:p w:rsidR="009E569E" w:rsidRPr="00562B51" w:rsidRDefault="009E569E" w:rsidP="009E569E">
      <w:pPr>
        <w:widowControl/>
        <w:numPr>
          <w:ilvl w:val="0"/>
          <w:numId w:val="19"/>
        </w:numPr>
        <w:shd w:val="clear" w:color="auto" w:fill="FFFFFF"/>
        <w:autoSpaceDE/>
        <w:autoSpaceDN/>
        <w:adjustRightInd/>
        <w:rPr>
          <w:rFonts w:asciiTheme="minorHAnsi" w:hAnsiTheme="minorHAnsi" w:cs="Arial"/>
          <w:sz w:val="22"/>
          <w:szCs w:val="22"/>
        </w:rPr>
      </w:pPr>
      <w:r w:rsidRPr="00562B51">
        <w:rPr>
          <w:rFonts w:asciiTheme="minorHAnsi" w:hAnsiTheme="minorHAnsi" w:cs="Arial"/>
          <w:sz w:val="22"/>
          <w:szCs w:val="22"/>
        </w:rPr>
        <w:t>Creating applications using VB.NET and enhancing projects for .NET applications</w:t>
      </w:r>
    </w:p>
    <w:p w:rsidR="009E569E" w:rsidRPr="00562B51" w:rsidRDefault="009E569E" w:rsidP="009E569E">
      <w:pPr>
        <w:widowControl/>
        <w:numPr>
          <w:ilvl w:val="0"/>
          <w:numId w:val="19"/>
        </w:numPr>
        <w:autoSpaceDE/>
        <w:autoSpaceDN/>
        <w:adjustRightInd/>
        <w:rPr>
          <w:rFonts w:asciiTheme="minorHAnsi" w:hAnsiTheme="minorHAnsi" w:cs="Arial"/>
          <w:sz w:val="22"/>
          <w:szCs w:val="22"/>
        </w:rPr>
      </w:pPr>
      <w:r w:rsidRPr="00562B51">
        <w:rPr>
          <w:rFonts w:asciiTheme="minorHAnsi" w:hAnsiTheme="minorHAnsi" w:cs="Arial"/>
          <w:sz w:val="22"/>
          <w:szCs w:val="22"/>
        </w:rPr>
        <w:t>Created Service that runs monthly and quarterly using VB.NET.</w:t>
      </w:r>
    </w:p>
    <w:p w:rsidR="009E569E" w:rsidRPr="00562B51" w:rsidRDefault="009E569E" w:rsidP="009E569E">
      <w:pPr>
        <w:widowControl/>
        <w:numPr>
          <w:ilvl w:val="0"/>
          <w:numId w:val="19"/>
        </w:numPr>
        <w:autoSpaceDE/>
        <w:autoSpaceDN/>
        <w:adjustRightInd/>
        <w:rPr>
          <w:rFonts w:asciiTheme="minorHAnsi" w:hAnsiTheme="minorHAnsi" w:cs="Arial"/>
          <w:sz w:val="22"/>
          <w:szCs w:val="22"/>
        </w:rPr>
      </w:pPr>
      <w:r w:rsidRPr="00562B51">
        <w:rPr>
          <w:rFonts w:asciiTheme="minorHAnsi" w:hAnsiTheme="minorHAnsi" w:cs="Arial"/>
          <w:sz w:val="22"/>
          <w:szCs w:val="22"/>
        </w:rPr>
        <w:t>Designed and developed Web Page</w:t>
      </w:r>
      <w:r w:rsidR="009F407F" w:rsidRPr="00562B51">
        <w:rPr>
          <w:rFonts w:asciiTheme="minorHAnsi" w:hAnsiTheme="minorHAnsi" w:cs="Arial"/>
          <w:sz w:val="22"/>
          <w:szCs w:val="22"/>
        </w:rPr>
        <w:t xml:space="preserve">s using ASP.NET, VB.Net, </w:t>
      </w:r>
      <w:r w:rsidRPr="00562B51">
        <w:rPr>
          <w:rFonts w:asciiTheme="minorHAnsi" w:hAnsiTheme="minorHAnsi" w:cs="Arial"/>
          <w:sz w:val="22"/>
          <w:szCs w:val="22"/>
        </w:rPr>
        <w:t xml:space="preserve"> HTML,CSS and server</w:t>
      </w:r>
    </w:p>
    <w:p w:rsidR="009E569E" w:rsidRPr="00562B51" w:rsidRDefault="00E85390" w:rsidP="009E569E">
      <w:pPr>
        <w:ind w:left="720"/>
        <w:rPr>
          <w:rFonts w:asciiTheme="minorHAnsi" w:hAnsiTheme="minorHAnsi" w:cs="Arial"/>
          <w:sz w:val="22"/>
          <w:szCs w:val="22"/>
        </w:rPr>
      </w:pPr>
      <w:r w:rsidRPr="00562B51">
        <w:rPr>
          <w:rFonts w:asciiTheme="minorHAnsi" w:hAnsiTheme="minorHAnsi" w:cs="Arial"/>
          <w:sz w:val="22"/>
          <w:szCs w:val="22"/>
        </w:rPr>
        <w:t>Controls</w:t>
      </w:r>
      <w:r w:rsidR="009E569E" w:rsidRPr="00562B51">
        <w:rPr>
          <w:rFonts w:asciiTheme="minorHAnsi" w:hAnsiTheme="minorHAnsi" w:cs="Arial"/>
          <w:sz w:val="22"/>
          <w:szCs w:val="22"/>
        </w:rPr>
        <w:t>.</w:t>
      </w:r>
    </w:p>
    <w:p w:rsidR="008C06C7" w:rsidRPr="00562B51" w:rsidRDefault="008C06C7" w:rsidP="008C06C7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>Involved in designing the layout of User interface using Visio and Class diagrams using UML.</w:t>
      </w:r>
    </w:p>
    <w:p w:rsidR="000457D8" w:rsidRPr="00562B51" w:rsidRDefault="000457D8" w:rsidP="000457D8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>Developed the User Co</w:t>
      </w:r>
      <w:r w:rsidR="009F407F" w:rsidRPr="00562B51">
        <w:rPr>
          <w:rFonts w:asciiTheme="minorHAnsi" w:hAnsiTheme="minorHAnsi"/>
          <w:sz w:val="22"/>
          <w:szCs w:val="22"/>
        </w:rPr>
        <w:t>ntrols and Custom Controls in Vb.net</w:t>
      </w:r>
      <w:r w:rsidRPr="00562B51">
        <w:rPr>
          <w:rFonts w:asciiTheme="minorHAnsi" w:hAnsiTheme="minorHAnsi"/>
          <w:sz w:val="22"/>
          <w:szCs w:val="22"/>
        </w:rPr>
        <w:t xml:space="preserve"> to reuse the user interface in Web Forms and also raise the events by Delegates.</w:t>
      </w:r>
    </w:p>
    <w:p w:rsidR="000457D8" w:rsidRPr="00562B51" w:rsidRDefault="000457D8" w:rsidP="000457D8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>Used Data Migration to transfer the data between types and formats which helps in upgrades, server maintenance and website consolidation.</w:t>
      </w:r>
    </w:p>
    <w:p w:rsidR="000457D8" w:rsidRPr="00562B51" w:rsidRDefault="000457D8" w:rsidP="000457D8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>Strictly followed coding standards like naming conventions while developing Classes, Methods, Variables and database stored procedures.</w:t>
      </w:r>
    </w:p>
    <w:p w:rsidR="008C06C7" w:rsidRPr="00562B51" w:rsidRDefault="008C06C7" w:rsidP="008C06C7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The Presentation Layer is implemented in </w:t>
      </w:r>
      <w:r w:rsidRPr="00562B51">
        <w:rPr>
          <w:rFonts w:asciiTheme="minorHAnsi" w:hAnsiTheme="minorHAnsi"/>
          <w:b/>
          <w:sz w:val="22"/>
          <w:szCs w:val="22"/>
        </w:rPr>
        <w:t>ASP.Net with HTML, Cascading Style Sheets (CSS)</w:t>
      </w:r>
      <w:r w:rsidRPr="00562B51">
        <w:rPr>
          <w:rFonts w:asciiTheme="minorHAnsi" w:hAnsiTheme="minorHAnsi"/>
          <w:sz w:val="22"/>
          <w:szCs w:val="22"/>
        </w:rPr>
        <w:t xml:space="preserve"> and </w:t>
      </w:r>
      <w:r w:rsidRPr="00562B51">
        <w:rPr>
          <w:rFonts w:asciiTheme="minorHAnsi" w:hAnsiTheme="minorHAnsi"/>
          <w:b/>
          <w:sz w:val="22"/>
          <w:szCs w:val="22"/>
        </w:rPr>
        <w:t>Web Controls</w:t>
      </w:r>
      <w:r w:rsidRPr="00562B51">
        <w:rPr>
          <w:rFonts w:asciiTheme="minorHAnsi" w:hAnsiTheme="minorHAnsi"/>
          <w:sz w:val="22"/>
          <w:szCs w:val="22"/>
        </w:rPr>
        <w:t>.</w:t>
      </w:r>
    </w:p>
    <w:p w:rsidR="008C06C7" w:rsidRPr="00562B51" w:rsidRDefault="008C06C7" w:rsidP="008C06C7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Extensively used Ajax Controls to reduce the client server turnaround time, hence enhancing the performance of the application also used </w:t>
      </w:r>
      <w:r w:rsidRPr="00562B51">
        <w:rPr>
          <w:rFonts w:asciiTheme="minorHAnsi" w:hAnsiTheme="minorHAnsi"/>
          <w:b/>
          <w:sz w:val="22"/>
          <w:szCs w:val="22"/>
        </w:rPr>
        <w:t>JavaScript</w:t>
      </w:r>
      <w:r w:rsidRPr="00562B51">
        <w:rPr>
          <w:rFonts w:asciiTheme="minorHAnsi" w:hAnsiTheme="minorHAnsi"/>
          <w:sz w:val="22"/>
          <w:szCs w:val="22"/>
        </w:rPr>
        <w:t xml:space="preserve"> for client-side validations.</w:t>
      </w:r>
    </w:p>
    <w:p w:rsidR="008C06C7" w:rsidRPr="00562B51" w:rsidRDefault="008C06C7" w:rsidP="008C06C7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Developed the independent WCF </w:t>
      </w:r>
      <w:r w:rsidRPr="00562B51">
        <w:rPr>
          <w:rFonts w:asciiTheme="minorHAnsi" w:hAnsiTheme="minorHAnsi"/>
          <w:b/>
          <w:sz w:val="22"/>
          <w:szCs w:val="22"/>
        </w:rPr>
        <w:t>(Windows Communication Foundation) services</w:t>
      </w:r>
      <w:r w:rsidRPr="00562B51">
        <w:rPr>
          <w:rFonts w:asciiTheme="minorHAnsi" w:hAnsiTheme="minorHAnsi"/>
          <w:sz w:val="22"/>
          <w:szCs w:val="22"/>
        </w:rPr>
        <w:t xml:space="preserve"> and defined Service Contracts for specific functionality in project search module.</w:t>
      </w:r>
    </w:p>
    <w:p w:rsidR="008C06C7" w:rsidRPr="00562B51" w:rsidRDefault="008C06C7" w:rsidP="008C06C7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Used bindings to control the construction of the </w:t>
      </w:r>
      <w:r w:rsidRPr="00562B51">
        <w:rPr>
          <w:rFonts w:asciiTheme="minorHAnsi" w:hAnsiTheme="minorHAnsi"/>
          <w:b/>
          <w:sz w:val="22"/>
          <w:szCs w:val="22"/>
        </w:rPr>
        <w:t>WCF</w:t>
      </w:r>
      <w:r w:rsidRPr="00562B51">
        <w:rPr>
          <w:rFonts w:asciiTheme="minorHAnsi" w:hAnsiTheme="minorHAnsi"/>
          <w:sz w:val="22"/>
          <w:szCs w:val="22"/>
        </w:rPr>
        <w:t xml:space="preserve"> channel stack at runtime.</w:t>
      </w:r>
    </w:p>
    <w:p w:rsidR="008C06C7" w:rsidRPr="00562B51" w:rsidRDefault="008C06C7" w:rsidP="008C06C7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>Used Grid View, Data List and Repeater controls with Paging and Sorting for displaying various data on to the page</w:t>
      </w:r>
    </w:p>
    <w:p w:rsidR="008C06C7" w:rsidRPr="00562B51" w:rsidRDefault="008C06C7" w:rsidP="008C06C7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 xml:space="preserve">Developed many </w:t>
      </w:r>
      <w:r w:rsidRPr="00562B51">
        <w:rPr>
          <w:rFonts w:asciiTheme="minorHAnsi" w:hAnsiTheme="minorHAnsi"/>
          <w:b/>
          <w:sz w:val="22"/>
          <w:szCs w:val="22"/>
        </w:rPr>
        <w:t>T-SQL queries</w:t>
      </w:r>
      <w:r w:rsidRPr="00562B51">
        <w:rPr>
          <w:rFonts w:asciiTheme="minorHAnsi" w:hAnsiTheme="minorHAnsi"/>
          <w:sz w:val="22"/>
          <w:szCs w:val="22"/>
        </w:rPr>
        <w:t xml:space="preserve"> to fetch data as per the business requirements with proper tuning techniques.</w:t>
      </w:r>
    </w:p>
    <w:p w:rsidR="000457D8" w:rsidRPr="00562B51" w:rsidRDefault="008C06C7" w:rsidP="000457D8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>Used</w:t>
      </w:r>
      <w:r w:rsidRPr="00562B51">
        <w:rPr>
          <w:rFonts w:asciiTheme="minorHAnsi" w:hAnsiTheme="minorHAnsi"/>
          <w:b/>
          <w:sz w:val="22"/>
          <w:szCs w:val="22"/>
        </w:rPr>
        <w:t xml:space="preserve"> XML</w:t>
      </w:r>
      <w:r w:rsidRPr="00562B51">
        <w:rPr>
          <w:rFonts w:asciiTheme="minorHAnsi" w:hAnsiTheme="minorHAnsi"/>
          <w:sz w:val="22"/>
          <w:szCs w:val="22"/>
        </w:rPr>
        <w:t xml:space="preserve"> intensively to bind the data to the web controls, data manipulation and to store data and sent as parameter to the stored procedures Implemented Serialization and </w:t>
      </w:r>
      <w:r w:rsidR="004D02DE" w:rsidRPr="00562B51">
        <w:rPr>
          <w:rFonts w:asciiTheme="minorHAnsi" w:hAnsiTheme="minorHAnsi"/>
          <w:sz w:val="22"/>
          <w:szCs w:val="22"/>
        </w:rPr>
        <w:t>Deserialization</w:t>
      </w:r>
      <w:r w:rsidRPr="00562B51">
        <w:rPr>
          <w:rFonts w:asciiTheme="minorHAnsi" w:hAnsiTheme="minorHAnsi"/>
          <w:sz w:val="22"/>
          <w:szCs w:val="22"/>
        </w:rPr>
        <w:t xml:space="preserve"> of objects.</w:t>
      </w:r>
    </w:p>
    <w:p w:rsidR="000457D8" w:rsidRPr="00562B51" w:rsidRDefault="000457D8" w:rsidP="000457D8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>Made use of the JavaScript functions for browser Check of the application.</w:t>
      </w:r>
    </w:p>
    <w:p w:rsidR="000457D8" w:rsidRPr="00562B51" w:rsidRDefault="000457D8" w:rsidP="000457D8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>Involved in building ASP.NET pages from already existing HTML pages.</w:t>
      </w:r>
    </w:p>
    <w:p w:rsidR="008C06C7" w:rsidRPr="00562B51" w:rsidRDefault="008C06C7" w:rsidP="008C06C7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sz w:val="22"/>
          <w:szCs w:val="22"/>
        </w:rPr>
      </w:pPr>
      <w:r w:rsidRPr="00562B51">
        <w:rPr>
          <w:rFonts w:asciiTheme="minorHAnsi" w:hAnsiTheme="minorHAnsi"/>
          <w:sz w:val="22"/>
          <w:szCs w:val="22"/>
        </w:rPr>
        <w:t>Worked extensively on web forms and data binding controls like Grid View, Data List and drop down boxes and Mapping page fields to the database fields.</w:t>
      </w:r>
    </w:p>
    <w:p w:rsidR="0042796C" w:rsidRPr="00562B51" w:rsidRDefault="008C06C7" w:rsidP="00B15417">
      <w:pPr>
        <w:widowControl/>
        <w:numPr>
          <w:ilvl w:val="0"/>
          <w:numId w:val="19"/>
        </w:numPr>
        <w:autoSpaceDE/>
        <w:autoSpaceDN/>
        <w:adjustRightInd/>
        <w:jc w:val="both"/>
        <w:rPr>
          <w:rFonts w:asciiTheme="minorHAnsi" w:hAnsiTheme="minorHAnsi"/>
          <w:b/>
          <w:sz w:val="22"/>
          <w:szCs w:val="22"/>
        </w:rPr>
      </w:pPr>
      <w:r w:rsidRPr="00562B51">
        <w:rPr>
          <w:rFonts w:asciiTheme="minorHAnsi" w:hAnsiTheme="minorHAnsi"/>
          <w:b/>
          <w:sz w:val="22"/>
          <w:szCs w:val="22"/>
        </w:rPr>
        <w:t>Studio 2008</w:t>
      </w:r>
      <w:r w:rsidRPr="00562B51">
        <w:rPr>
          <w:rFonts w:asciiTheme="minorHAnsi" w:hAnsiTheme="minorHAnsi"/>
          <w:sz w:val="22"/>
          <w:szCs w:val="22"/>
        </w:rPr>
        <w:t xml:space="preserve"> is utilized as the </w:t>
      </w:r>
      <w:r w:rsidRPr="00562B51">
        <w:rPr>
          <w:rFonts w:asciiTheme="minorHAnsi" w:hAnsiTheme="minorHAnsi"/>
          <w:b/>
          <w:sz w:val="22"/>
          <w:szCs w:val="22"/>
        </w:rPr>
        <w:t>IDE tool</w:t>
      </w:r>
      <w:r w:rsidRPr="00562B51">
        <w:rPr>
          <w:rFonts w:asciiTheme="minorHAnsi" w:hAnsiTheme="minorHAnsi"/>
          <w:sz w:val="22"/>
          <w:szCs w:val="22"/>
        </w:rPr>
        <w:t xml:space="preserve"> for the management of the project and controls as they are developed and deployed. Version control for the source code and scripts are managed using </w:t>
      </w:r>
      <w:r w:rsidRPr="00562B51">
        <w:rPr>
          <w:rFonts w:asciiTheme="minorHAnsi" w:hAnsiTheme="minorHAnsi"/>
          <w:b/>
          <w:sz w:val="22"/>
          <w:szCs w:val="22"/>
        </w:rPr>
        <w:t>Ms Visual Source Safe</w:t>
      </w:r>
      <w:r w:rsidRPr="00562B51">
        <w:rPr>
          <w:rFonts w:asciiTheme="minorHAnsi" w:hAnsiTheme="minorHAnsi"/>
          <w:sz w:val="22"/>
          <w:szCs w:val="22"/>
        </w:rPr>
        <w:t>.</w:t>
      </w:r>
    </w:p>
    <w:p w:rsidR="00972544" w:rsidRPr="00562B51" w:rsidRDefault="008C06C7" w:rsidP="00B15417">
      <w:pPr>
        <w:jc w:val="both"/>
        <w:rPr>
          <w:rFonts w:asciiTheme="minorHAnsi" w:hAnsiTheme="minorHAnsi"/>
          <w:b/>
          <w:sz w:val="22"/>
          <w:szCs w:val="22"/>
        </w:rPr>
      </w:pPr>
      <w:r w:rsidRPr="00562B51">
        <w:rPr>
          <w:rFonts w:asciiTheme="minorHAnsi" w:hAnsiTheme="minorHAnsi"/>
          <w:b/>
          <w:sz w:val="22"/>
          <w:szCs w:val="22"/>
        </w:rPr>
        <w:lastRenderedPageBreak/>
        <w:t>Environment: MS-Visu</w:t>
      </w:r>
      <w:r w:rsidR="009F407F" w:rsidRPr="00562B51">
        <w:rPr>
          <w:rFonts w:asciiTheme="minorHAnsi" w:hAnsiTheme="minorHAnsi"/>
          <w:b/>
          <w:sz w:val="22"/>
          <w:szCs w:val="22"/>
        </w:rPr>
        <w:t>al Studio 2008, ASP.NET</w:t>
      </w:r>
      <w:r w:rsidRPr="00562B51">
        <w:rPr>
          <w:rFonts w:asciiTheme="minorHAnsi" w:hAnsiTheme="minorHAnsi"/>
          <w:b/>
          <w:sz w:val="22"/>
          <w:szCs w:val="22"/>
        </w:rPr>
        <w:t>, SOAP, XML, HTML, XSLT, X</w:t>
      </w:r>
      <w:r w:rsidR="009E2DFD" w:rsidRPr="00562B51">
        <w:rPr>
          <w:rFonts w:asciiTheme="minorHAnsi" w:hAnsiTheme="minorHAnsi"/>
          <w:b/>
          <w:sz w:val="22"/>
          <w:szCs w:val="22"/>
        </w:rPr>
        <w:t xml:space="preserve"> </w:t>
      </w:r>
      <w:r w:rsidRPr="00562B51">
        <w:rPr>
          <w:rFonts w:asciiTheme="minorHAnsi" w:hAnsiTheme="minorHAnsi"/>
          <w:b/>
          <w:sz w:val="22"/>
          <w:szCs w:val="22"/>
        </w:rPr>
        <w:t>Path, J</w:t>
      </w:r>
      <w:r w:rsidR="009E2DFD" w:rsidRPr="00562B51">
        <w:rPr>
          <w:rFonts w:asciiTheme="minorHAnsi" w:hAnsiTheme="minorHAnsi"/>
          <w:b/>
          <w:sz w:val="22"/>
          <w:szCs w:val="22"/>
        </w:rPr>
        <w:t xml:space="preserve"> </w:t>
      </w:r>
      <w:r w:rsidRPr="00562B51">
        <w:rPr>
          <w:rFonts w:asciiTheme="minorHAnsi" w:hAnsiTheme="minorHAnsi"/>
          <w:b/>
          <w:sz w:val="22"/>
          <w:szCs w:val="22"/>
        </w:rPr>
        <w:t>query, IIS 6.0, NUNIT, Visual Source Safe, WCF, ADO.NET,</w:t>
      </w:r>
      <w:r w:rsidR="00845BF4" w:rsidRPr="00562B51">
        <w:rPr>
          <w:rFonts w:asciiTheme="minorHAnsi" w:hAnsiTheme="minorHAnsi"/>
          <w:b/>
          <w:sz w:val="22"/>
          <w:szCs w:val="22"/>
        </w:rPr>
        <w:t xml:space="preserve"> </w:t>
      </w:r>
      <w:r w:rsidRPr="00562B51">
        <w:rPr>
          <w:rFonts w:asciiTheme="minorHAnsi" w:hAnsiTheme="minorHAnsi"/>
          <w:b/>
          <w:sz w:val="22"/>
          <w:szCs w:val="22"/>
        </w:rPr>
        <w:t>LINQ,</w:t>
      </w:r>
      <w:r w:rsidR="00957DBC" w:rsidRPr="00957DBC">
        <w:t xml:space="preserve"> </w:t>
      </w:r>
      <w:r w:rsidR="00957DBC" w:rsidRPr="00957DBC">
        <w:rPr>
          <w:rFonts w:asciiTheme="minorHAnsi" w:hAnsiTheme="minorHAnsi"/>
          <w:b/>
          <w:sz w:val="22"/>
          <w:szCs w:val="22"/>
        </w:rPr>
        <w:t>Jenkins</w:t>
      </w:r>
      <w:r w:rsidR="00957DBC">
        <w:rPr>
          <w:rFonts w:asciiTheme="minorHAnsi" w:hAnsiTheme="minorHAnsi"/>
          <w:b/>
          <w:sz w:val="22"/>
          <w:szCs w:val="22"/>
        </w:rPr>
        <w:t>,</w:t>
      </w:r>
      <w:r w:rsidR="009E569E" w:rsidRPr="00562B51">
        <w:rPr>
          <w:rFonts w:asciiTheme="minorHAnsi" w:hAnsiTheme="minorHAnsi" w:cs="Arial"/>
          <w:b/>
          <w:sz w:val="22"/>
          <w:szCs w:val="22"/>
        </w:rPr>
        <w:t xml:space="preserve"> VB.NET,</w:t>
      </w:r>
      <w:r w:rsidRPr="00562B51">
        <w:rPr>
          <w:rFonts w:asciiTheme="minorHAnsi" w:hAnsiTheme="minorHAnsi"/>
          <w:b/>
          <w:sz w:val="22"/>
          <w:szCs w:val="22"/>
        </w:rPr>
        <w:t xml:space="preserve"> Oracle 10g</w:t>
      </w:r>
      <w:r w:rsidR="00E85390" w:rsidRPr="00562B51">
        <w:rPr>
          <w:rFonts w:asciiTheme="minorHAnsi" w:hAnsiTheme="minorHAnsi"/>
          <w:b/>
          <w:sz w:val="22"/>
          <w:szCs w:val="22"/>
        </w:rPr>
        <w:t>, Wpf</w:t>
      </w:r>
      <w:r w:rsidRPr="00562B51">
        <w:rPr>
          <w:rFonts w:asciiTheme="minorHAnsi" w:hAnsiTheme="minorHAnsi"/>
          <w:b/>
          <w:sz w:val="22"/>
          <w:szCs w:val="22"/>
        </w:rPr>
        <w:t xml:space="preserve"> and Windows 2003 Server.</w:t>
      </w:r>
    </w:p>
    <w:sectPr w:rsidR="00972544" w:rsidRPr="00562B51" w:rsidSect="006E0543">
      <w:headerReference w:type="default" r:id="rId8"/>
      <w:footnotePr>
        <w:numRestart w:val="eachPage"/>
      </w:footnotePr>
      <w:endnotePr>
        <w:numFmt w:val="decimal"/>
      </w:endnotePr>
      <w:type w:val="continuous"/>
      <w:pgSz w:w="12240" w:h="15840"/>
      <w:pgMar w:top="1440" w:right="1440" w:bottom="1440" w:left="1440" w:header="288" w:footer="288" w:gutter="0"/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E19DA" w:rsidRDefault="00BE19DA">
      <w:pPr>
        <w:widowControl/>
        <w:spacing w:line="20" w:lineRule="exact"/>
        <w:rPr>
          <w:sz w:val="20"/>
          <w:szCs w:val="24"/>
        </w:rPr>
      </w:pPr>
    </w:p>
  </w:endnote>
  <w:endnote w:type="continuationSeparator" w:id="1">
    <w:p w:rsidR="00BE19DA" w:rsidRDefault="00BE19DA"/>
  </w:endnote>
  <w:endnote w:type="continuationNotice" w:id="2">
    <w:p w:rsidR="00BE19DA" w:rsidRDefault="00BE19DA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wiss Light 10p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E19DA" w:rsidRDefault="00BE19DA">
      <w:r>
        <w:rPr>
          <w:sz w:val="20"/>
          <w:szCs w:val="24"/>
        </w:rPr>
        <w:separator/>
      </w:r>
    </w:p>
  </w:footnote>
  <w:footnote w:type="continuationSeparator" w:id="1">
    <w:p w:rsidR="00BE19DA" w:rsidRDefault="00BE19DA">
      <w:r>
        <w:rPr>
          <w:sz w:val="20"/>
          <w:szCs w:val="24"/>
        </w:rPr>
        <w:t>(..continued)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3779" w:rsidRDefault="002C57DC">
    <w:pPr>
      <w:spacing w:line="300" w:lineRule="atLeast"/>
      <w:jc w:val="both"/>
      <w:rPr>
        <w:sz w:val="10"/>
        <w:szCs w:val="10"/>
      </w:rPr>
    </w:pPr>
    <w:r w:rsidRPr="002C57DC">
      <w:rPr>
        <w:noProof/>
        <w:sz w:val="20"/>
      </w:rPr>
      <w:pict>
        <v:rect id="Rectangle 1" o:spid="_x0000_s2049" style="position:absolute;left:0;text-align:left;margin-left:108pt;margin-top:0;width:396pt;height:9.5pt;z-index:251657728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" o:allowincell="f" filled="f" stroked="f" strokeweight="0">
          <v:textbox inset="0,0,0,0">
            <w:txbxContent>
              <w:p w:rsidR="00023779" w:rsidRDefault="00023779">
                <w:pPr>
                  <w:tabs>
                    <w:tab w:val="center" w:pos="3960"/>
                    <w:tab w:val="right" w:pos="7920"/>
                  </w:tabs>
                  <w:rPr>
                    <w:sz w:val="20"/>
                    <w:szCs w:val="24"/>
                  </w:rPr>
                </w:pPr>
              </w:p>
            </w:txbxContent>
          </v:textbox>
          <w10:wrap anchorx="page"/>
        </v:rect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hybridMultilevel"/>
    <w:tmpl w:val="00000003"/>
    <w:lvl w:ilvl="0" w:tplc="FFFFFFFF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216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432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48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>
    <w:nsid w:val="032262B9"/>
    <w:multiLevelType w:val="multilevel"/>
    <w:tmpl w:val="39E20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C5C6A67"/>
    <w:multiLevelType w:val="hybridMultilevel"/>
    <w:tmpl w:val="9B4E7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B230F1"/>
    <w:multiLevelType w:val="hybridMultilevel"/>
    <w:tmpl w:val="76A07B9C"/>
    <w:lvl w:ilvl="0" w:tplc="7520EEE8"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BE4CBA"/>
    <w:multiLevelType w:val="multilevel"/>
    <w:tmpl w:val="74882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F334C8C"/>
    <w:multiLevelType w:val="hybridMultilevel"/>
    <w:tmpl w:val="D706BB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36E1561"/>
    <w:multiLevelType w:val="multilevel"/>
    <w:tmpl w:val="AEAA5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42D342F"/>
    <w:multiLevelType w:val="multilevel"/>
    <w:tmpl w:val="79F2C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4344688"/>
    <w:multiLevelType w:val="hybridMultilevel"/>
    <w:tmpl w:val="271E16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EB07B99"/>
    <w:multiLevelType w:val="hybridMultilevel"/>
    <w:tmpl w:val="007E4E0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219A5557"/>
    <w:multiLevelType w:val="hybridMultilevel"/>
    <w:tmpl w:val="4BDCB7E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262B75E6"/>
    <w:multiLevelType w:val="hybridMultilevel"/>
    <w:tmpl w:val="A71A0D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71D2C04"/>
    <w:multiLevelType w:val="hybridMultilevel"/>
    <w:tmpl w:val="B1967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C655330"/>
    <w:multiLevelType w:val="hybridMultilevel"/>
    <w:tmpl w:val="8E109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EB810DC"/>
    <w:multiLevelType w:val="hybridMultilevel"/>
    <w:tmpl w:val="E8B2B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F9233B2"/>
    <w:multiLevelType w:val="hybridMultilevel"/>
    <w:tmpl w:val="E24AD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1A70491"/>
    <w:multiLevelType w:val="multilevel"/>
    <w:tmpl w:val="A6F0B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71B4C30"/>
    <w:multiLevelType w:val="hybridMultilevel"/>
    <w:tmpl w:val="0EF07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B200438"/>
    <w:multiLevelType w:val="multilevel"/>
    <w:tmpl w:val="060EB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2C82F5C"/>
    <w:multiLevelType w:val="multilevel"/>
    <w:tmpl w:val="19CE4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5BC010F"/>
    <w:multiLevelType w:val="hybridMultilevel"/>
    <w:tmpl w:val="A1A6F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6EF0BDA"/>
    <w:multiLevelType w:val="hybridMultilevel"/>
    <w:tmpl w:val="A2F621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868131D"/>
    <w:multiLevelType w:val="hybridMultilevel"/>
    <w:tmpl w:val="FB209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DB26C89"/>
    <w:multiLevelType w:val="multilevel"/>
    <w:tmpl w:val="0928B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F7D2C55"/>
    <w:multiLevelType w:val="hybridMultilevel"/>
    <w:tmpl w:val="E37EF678"/>
    <w:lvl w:ilvl="0" w:tplc="409CFD1E">
      <w:start w:val="1"/>
      <w:numFmt w:val="bullet"/>
      <w:pStyle w:val="bulletedlist"/>
      <w:lvlText w:val=""/>
      <w:lvlJc w:val="left"/>
      <w:pPr>
        <w:ind w:left="900" w:hanging="360"/>
      </w:pPr>
      <w:rPr>
        <w:rFonts w:ascii="Symbol" w:hAnsi="Symbol" w:hint="default"/>
        <w:b w:val="0"/>
        <w:i w:val="0"/>
        <w:color w:val="808080"/>
        <w:sz w:val="18"/>
        <w:szCs w:val="12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">
    <w:nsid w:val="53011C6B"/>
    <w:multiLevelType w:val="hybridMultilevel"/>
    <w:tmpl w:val="C8108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4E474F4"/>
    <w:multiLevelType w:val="hybridMultilevel"/>
    <w:tmpl w:val="197E4E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57906D9F"/>
    <w:multiLevelType w:val="multilevel"/>
    <w:tmpl w:val="8E4C6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A775D46"/>
    <w:multiLevelType w:val="hybridMultilevel"/>
    <w:tmpl w:val="475290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5B2E4B5B"/>
    <w:multiLevelType w:val="hybridMultilevel"/>
    <w:tmpl w:val="405A0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536398"/>
    <w:multiLevelType w:val="multilevel"/>
    <w:tmpl w:val="174E5EB4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080" w:firstLine="7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1800" w:firstLine="14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240" w:firstLine="28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3960" w:firstLine="36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400" w:firstLine="50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120" w:firstLine="57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31">
    <w:nsid w:val="5F5A5CF5"/>
    <w:multiLevelType w:val="multilevel"/>
    <w:tmpl w:val="E598B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5F7E28F9"/>
    <w:multiLevelType w:val="multilevel"/>
    <w:tmpl w:val="0D06F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3DF1F53"/>
    <w:multiLevelType w:val="hybridMultilevel"/>
    <w:tmpl w:val="0406CE60"/>
    <w:lvl w:ilvl="0" w:tplc="7520EEE8"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4D75B58"/>
    <w:multiLevelType w:val="multilevel"/>
    <w:tmpl w:val="1CE29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6ADF3A7F"/>
    <w:multiLevelType w:val="multilevel"/>
    <w:tmpl w:val="BD84F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6CE6099B"/>
    <w:multiLevelType w:val="multilevel"/>
    <w:tmpl w:val="82C07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6D2D2602"/>
    <w:multiLevelType w:val="hybridMultilevel"/>
    <w:tmpl w:val="7FDE0738"/>
    <w:lvl w:ilvl="0" w:tplc="549EC69C">
      <w:start w:val="1"/>
      <w:numFmt w:val="bullet"/>
      <w:pStyle w:val="NormalJustifie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>
    <w:nsid w:val="6F567CEB"/>
    <w:multiLevelType w:val="hybridMultilevel"/>
    <w:tmpl w:val="63CC23DC"/>
    <w:lvl w:ilvl="0" w:tplc="B3B0E2B8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40A71E2"/>
    <w:multiLevelType w:val="hybridMultilevel"/>
    <w:tmpl w:val="65AC0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7054E34"/>
    <w:multiLevelType w:val="hybridMultilevel"/>
    <w:tmpl w:val="510A5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A3C11A4"/>
    <w:multiLevelType w:val="hybridMultilevel"/>
    <w:tmpl w:val="D6AE61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FC04BFF"/>
    <w:multiLevelType w:val="hybridMultilevel"/>
    <w:tmpl w:val="789EA61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24"/>
  </w:num>
  <w:num w:numId="3">
    <w:abstractNumId w:val="12"/>
  </w:num>
  <w:num w:numId="4">
    <w:abstractNumId w:val="14"/>
  </w:num>
  <w:num w:numId="5">
    <w:abstractNumId w:val="41"/>
  </w:num>
  <w:num w:numId="6">
    <w:abstractNumId w:val="11"/>
  </w:num>
  <w:num w:numId="7">
    <w:abstractNumId w:val="21"/>
  </w:num>
  <w:num w:numId="8">
    <w:abstractNumId w:val="42"/>
  </w:num>
  <w:num w:numId="9">
    <w:abstractNumId w:val="10"/>
  </w:num>
  <w:num w:numId="10">
    <w:abstractNumId w:val="8"/>
  </w:num>
  <w:num w:numId="11">
    <w:abstractNumId w:val="28"/>
  </w:num>
  <w:num w:numId="12">
    <w:abstractNumId w:val="5"/>
  </w:num>
  <w:num w:numId="13">
    <w:abstractNumId w:val="26"/>
  </w:num>
  <w:num w:numId="14">
    <w:abstractNumId w:val="9"/>
  </w:num>
  <w:num w:numId="15">
    <w:abstractNumId w:val="39"/>
  </w:num>
  <w:num w:numId="16">
    <w:abstractNumId w:val="40"/>
  </w:num>
  <w:num w:numId="17">
    <w:abstractNumId w:val="20"/>
  </w:num>
  <w:num w:numId="18">
    <w:abstractNumId w:val="2"/>
  </w:num>
  <w:num w:numId="19">
    <w:abstractNumId w:val="15"/>
  </w:num>
  <w:num w:numId="20">
    <w:abstractNumId w:val="25"/>
  </w:num>
  <w:num w:numId="21">
    <w:abstractNumId w:val="13"/>
  </w:num>
  <w:num w:numId="22">
    <w:abstractNumId w:val="17"/>
  </w:num>
  <w:num w:numId="23">
    <w:abstractNumId w:val="30"/>
  </w:num>
  <w:num w:numId="24">
    <w:abstractNumId w:val="23"/>
  </w:num>
  <w:num w:numId="25">
    <w:abstractNumId w:val="31"/>
  </w:num>
  <w:num w:numId="26">
    <w:abstractNumId w:val="19"/>
  </w:num>
  <w:num w:numId="27">
    <w:abstractNumId w:val="7"/>
  </w:num>
  <w:num w:numId="28">
    <w:abstractNumId w:val="38"/>
  </w:num>
  <w:num w:numId="29">
    <w:abstractNumId w:val="0"/>
  </w:num>
  <w:num w:numId="30">
    <w:abstractNumId w:val="35"/>
  </w:num>
  <w:num w:numId="31">
    <w:abstractNumId w:val="36"/>
  </w:num>
  <w:num w:numId="32">
    <w:abstractNumId w:val="6"/>
  </w:num>
  <w:num w:numId="33">
    <w:abstractNumId w:val="18"/>
  </w:num>
  <w:num w:numId="34">
    <w:abstractNumId w:val="34"/>
  </w:num>
  <w:num w:numId="35">
    <w:abstractNumId w:val="16"/>
  </w:num>
  <w:num w:numId="36">
    <w:abstractNumId w:val="29"/>
  </w:num>
  <w:num w:numId="37">
    <w:abstractNumId w:val="33"/>
  </w:num>
  <w:num w:numId="38">
    <w:abstractNumId w:val="22"/>
  </w:num>
  <w:num w:numId="39">
    <w:abstractNumId w:val="27"/>
  </w:num>
  <w:num w:numId="40">
    <w:abstractNumId w:val="32"/>
  </w:num>
  <w:num w:numId="41">
    <w:abstractNumId w:val="3"/>
  </w:num>
  <w:num w:numId="42">
    <w:abstractNumId w:val="4"/>
  </w:num>
  <w:num w:numId="43">
    <w:abstractNumId w:val="1"/>
  </w:num>
  <w:num w:numId="44">
    <w:abstractNumId w:val="4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stylePaneFormatFilter w:val="3F01"/>
  <w:defaultTabStop w:val="720"/>
  <w:hyphenationZone w:val="804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151554"/>
    <o:shapelayout v:ext="edit">
      <o:idmap v:ext="edit" data="2"/>
    </o:shapelayout>
  </w:hdrShapeDefaults>
  <w:footnotePr>
    <w:numRestart w:val="eachPage"/>
    <w:footnote w:id="0"/>
    <w:footnote w:id="1"/>
  </w:footnotePr>
  <w:endnotePr>
    <w:numFmt w:val="decimal"/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0NDYzNzM0NzEzMrQwsDBX0lEKTi0uzszPAykwsqwFACvY4tAtAAAA"/>
  </w:docVars>
  <w:rsids>
    <w:rsidRoot w:val="00A65270"/>
    <w:rsid w:val="00001ACA"/>
    <w:rsid w:val="00001EB6"/>
    <w:rsid w:val="00003440"/>
    <w:rsid w:val="0000413A"/>
    <w:rsid w:val="0000569A"/>
    <w:rsid w:val="00013538"/>
    <w:rsid w:val="00013F49"/>
    <w:rsid w:val="00023779"/>
    <w:rsid w:val="00030D76"/>
    <w:rsid w:val="00043694"/>
    <w:rsid w:val="000438BE"/>
    <w:rsid w:val="000457D8"/>
    <w:rsid w:val="00046F40"/>
    <w:rsid w:val="00047C71"/>
    <w:rsid w:val="000531E8"/>
    <w:rsid w:val="0005330D"/>
    <w:rsid w:val="000600E6"/>
    <w:rsid w:val="000650EA"/>
    <w:rsid w:val="00065700"/>
    <w:rsid w:val="00070861"/>
    <w:rsid w:val="0007203E"/>
    <w:rsid w:val="0007288B"/>
    <w:rsid w:val="00073CD1"/>
    <w:rsid w:val="00075045"/>
    <w:rsid w:val="00075B33"/>
    <w:rsid w:val="00082126"/>
    <w:rsid w:val="0008310F"/>
    <w:rsid w:val="00086536"/>
    <w:rsid w:val="00086965"/>
    <w:rsid w:val="000872E3"/>
    <w:rsid w:val="00090815"/>
    <w:rsid w:val="00090E5F"/>
    <w:rsid w:val="000912C3"/>
    <w:rsid w:val="00091913"/>
    <w:rsid w:val="00096280"/>
    <w:rsid w:val="000967E3"/>
    <w:rsid w:val="000A5D2D"/>
    <w:rsid w:val="000A7AD0"/>
    <w:rsid w:val="000B52F8"/>
    <w:rsid w:val="000C1AF6"/>
    <w:rsid w:val="000C6A07"/>
    <w:rsid w:val="000C7AC8"/>
    <w:rsid w:val="000D3DC6"/>
    <w:rsid w:val="000E0845"/>
    <w:rsid w:val="000E195A"/>
    <w:rsid w:val="000E2E13"/>
    <w:rsid w:val="000E678D"/>
    <w:rsid w:val="000E6A1F"/>
    <w:rsid w:val="000F0EEF"/>
    <w:rsid w:val="000F1268"/>
    <w:rsid w:val="000F6A4C"/>
    <w:rsid w:val="000F6A8B"/>
    <w:rsid w:val="000F79F3"/>
    <w:rsid w:val="0010031D"/>
    <w:rsid w:val="00101F2F"/>
    <w:rsid w:val="00103360"/>
    <w:rsid w:val="00105047"/>
    <w:rsid w:val="0011078F"/>
    <w:rsid w:val="00111353"/>
    <w:rsid w:val="00111AE8"/>
    <w:rsid w:val="00111B73"/>
    <w:rsid w:val="00113C28"/>
    <w:rsid w:val="00117B4A"/>
    <w:rsid w:val="00117F0F"/>
    <w:rsid w:val="0012166A"/>
    <w:rsid w:val="001218AD"/>
    <w:rsid w:val="00121948"/>
    <w:rsid w:val="00123850"/>
    <w:rsid w:val="001273B1"/>
    <w:rsid w:val="0013084E"/>
    <w:rsid w:val="00131A71"/>
    <w:rsid w:val="00133AAA"/>
    <w:rsid w:val="00135DC2"/>
    <w:rsid w:val="001518B3"/>
    <w:rsid w:val="00152146"/>
    <w:rsid w:val="00154D25"/>
    <w:rsid w:val="00160A84"/>
    <w:rsid w:val="001633A1"/>
    <w:rsid w:val="00163682"/>
    <w:rsid w:val="00165B69"/>
    <w:rsid w:val="00167DC9"/>
    <w:rsid w:val="00167F94"/>
    <w:rsid w:val="0017097F"/>
    <w:rsid w:val="00172A4B"/>
    <w:rsid w:val="001754AD"/>
    <w:rsid w:val="00182A9F"/>
    <w:rsid w:val="00183725"/>
    <w:rsid w:val="00190AAD"/>
    <w:rsid w:val="00191632"/>
    <w:rsid w:val="001943FE"/>
    <w:rsid w:val="00195268"/>
    <w:rsid w:val="001A06A4"/>
    <w:rsid w:val="001A0C8A"/>
    <w:rsid w:val="001A1739"/>
    <w:rsid w:val="001C0D41"/>
    <w:rsid w:val="001C1E71"/>
    <w:rsid w:val="001C309A"/>
    <w:rsid w:val="001C38E1"/>
    <w:rsid w:val="001C3D5A"/>
    <w:rsid w:val="001C3F7D"/>
    <w:rsid w:val="001C69CF"/>
    <w:rsid w:val="001D012E"/>
    <w:rsid w:val="001D061B"/>
    <w:rsid w:val="001D1D05"/>
    <w:rsid w:val="001D2BBE"/>
    <w:rsid w:val="001D390E"/>
    <w:rsid w:val="001D3A09"/>
    <w:rsid w:val="001D554F"/>
    <w:rsid w:val="001D7D36"/>
    <w:rsid w:val="001E416E"/>
    <w:rsid w:val="001E599C"/>
    <w:rsid w:val="001E5A45"/>
    <w:rsid w:val="001F00DD"/>
    <w:rsid w:val="001F68C5"/>
    <w:rsid w:val="002012AA"/>
    <w:rsid w:val="00203DB6"/>
    <w:rsid w:val="00207CD2"/>
    <w:rsid w:val="002126F8"/>
    <w:rsid w:val="00213007"/>
    <w:rsid w:val="002145C1"/>
    <w:rsid w:val="00217E64"/>
    <w:rsid w:val="002236B3"/>
    <w:rsid w:val="00224734"/>
    <w:rsid w:val="002343FC"/>
    <w:rsid w:val="00237A72"/>
    <w:rsid w:val="0024183C"/>
    <w:rsid w:val="00242637"/>
    <w:rsid w:val="002445AF"/>
    <w:rsid w:val="00244C43"/>
    <w:rsid w:val="002451AF"/>
    <w:rsid w:val="0024785D"/>
    <w:rsid w:val="00252A19"/>
    <w:rsid w:val="002538F0"/>
    <w:rsid w:val="00253A1F"/>
    <w:rsid w:val="00253AEF"/>
    <w:rsid w:val="00256B88"/>
    <w:rsid w:val="00262A67"/>
    <w:rsid w:val="00263CBC"/>
    <w:rsid w:val="002642B1"/>
    <w:rsid w:val="00264B22"/>
    <w:rsid w:val="00264F5C"/>
    <w:rsid w:val="00273084"/>
    <w:rsid w:val="002753A1"/>
    <w:rsid w:val="002831B7"/>
    <w:rsid w:val="002847DE"/>
    <w:rsid w:val="002861BD"/>
    <w:rsid w:val="002866B1"/>
    <w:rsid w:val="0028775A"/>
    <w:rsid w:val="00287CAC"/>
    <w:rsid w:val="00290EF6"/>
    <w:rsid w:val="00293F60"/>
    <w:rsid w:val="0029487F"/>
    <w:rsid w:val="00296524"/>
    <w:rsid w:val="00296D27"/>
    <w:rsid w:val="002A03B4"/>
    <w:rsid w:val="002A4EF0"/>
    <w:rsid w:val="002B61B3"/>
    <w:rsid w:val="002C1925"/>
    <w:rsid w:val="002C2E8A"/>
    <w:rsid w:val="002C57DC"/>
    <w:rsid w:val="002C5DE7"/>
    <w:rsid w:val="002D13AB"/>
    <w:rsid w:val="002D455C"/>
    <w:rsid w:val="002D6419"/>
    <w:rsid w:val="002D753B"/>
    <w:rsid w:val="002E0112"/>
    <w:rsid w:val="002E3A92"/>
    <w:rsid w:val="002E550C"/>
    <w:rsid w:val="002E7410"/>
    <w:rsid w:val="002F4CD4"/>
    <w:rsid w:val="002F56B4"/>
    <w:rsid w:val="00300BFE"/>
    <w:rsid w:val="003013F3"/>
    <w:rsid w:val="00301A68"/>
    <w:rsid w:val="00304588"/>
    <w:rsid w:val="0030509C"/>
    <w:rsid w:val="00311B16"/>
    <w:rsid w:val="00311D88"/>
    <w:rsid w:val="00311ED3"/>
    <w:rsid w:val="003149A4"/>
    <w:rsid w:val="00314B55"/>
    <w:rsid w:val="00316461"/>
    <w:rsid w:val="00317A46"/>
    <w:rsid w:val="00317FE2"/>
    <w:rsid w:val="00322162"/>
    <w:rsid w:val="00324313"/>
    <w:rsid w:val="0032478A"/>
    <w:rsid w:val="00334159"/>
    <w:rsid w:val="00337A15"/>
    <w:rsid w:val="003413B7"/>
    <w:rsid w:val="003417BC"/>
    <w:rsid w:val="00342C8C"/>
    <w:rsid w:val="003433F1"/>
    <w:rsid w:val="00344828"/>
    <w:rsid w:val="00346A30"/>
    <w:rsid w:val="00347ECD"/>
    <w:rsid w:val="00352F13"/>
    <w:rsid w:val="0035398B"/>
    <w:rsid w:val="00355B7F"/>
    <w:rsid w:val="00356FF3"/>
    <w:rsid w:val="003611FB"/>
    <w:rsid w:val="00361843"/>
    <w:rsid w:val="00362B3F"/>
    <w:rsid w:val="0036784E"/>
    <w:rsid w:val="003759CD"/>
    <w:rsid w:val="00382223"/>
    <w:rsid w:val="00382B37"/>
    <w:rsid w:val="00385E09"/>
    <w:rsid w:val="0039220C"/>
    <w:rsid w:val="00393DF6"/>
    <w:rsid w:val="003A14F0"/>
    <w:rsid w:val="003A2FFE"/>
    <w:rsid w:val="003A55D2"/>
    <w:rsid w:val="003B0DAE"/>
    <w:rsid w:val="003B60C4"/>
    <w:rsid w:val="003C0C3F"/>
    <w:rsid w:val="003C23B1"/>
    <w:rsid w:val="003C299E"/>
    <w:rsid w:val="003C7FAB"/>
    <w:rsid w:val="003D3394"/>
    <w:rsid w:val="003D7A13"/>
    <w:rsid w:val="003E0AF8"/>
    <w:rsid w:val="003E4D4C"/>
    <w:rsid w:val="003F1830"/>
    <w:rsid w:val="003F320E"/>
    <w:rsid w:val="003F33DB"/>
    <w:rsid w:val="003F367F"/>
    <w:rsid w:val="003F3A53"/>
    <w:rsid w:val="003F3D80"/>
    <w:rsid w:val="003F4596"/>
    <w:rsid w:val="003F4DDB"/>
    <w:rsid w:val="003F5CBC"/>
    <w:rsid w:val="004118D8"/>
    <w:rsid w:val="00412A86"/>
    <w:rsid w:val="00412CAD"/>
    <w:rsid w:val="0041378C"/>
    <w:rsid w:val="00413EC0"/>
    <w:rsid w:val="004143E4"/>
    <w:rsid w:val="00414480"/>
    <w:rsid w:val="00414CB4"/>
    <w:rsid w:val="0041534D"/>
    <w:rsid w:val="00426960"/>
    <w:rsid w:val="0042796C"/>
    <w:rsid w:val="00427A4C"/>
    <w:rsid w:val="004304C0"/>
    <w:rsid w:val="00430605"/>
    <w:rsid w:val="004338EF"/>
    <w:rsid w:val="00441042"/>
    <w:rsid w:val="004414A5"/>
    <w:rsid w:val="004446E7"/>
    <w:rsid w:val="004511BD"/>
    <w:rsid w:val="004530EB"/>
    <w:rsid w:val="0045369D"/>
    <w:rsid w:val="00455122"/>
    <w:rsid w:val="00455E1D"/>
    <w:rsid w:val="00460355"/>
    <w:rsid w:val="00460887"/>
    <w:rsid w:val="00461438"/>
    <w:rsid w:val="00462489"/>
    <w:rsid w:val="004637FB"/>
    <w:rsid w:val="00465E17"/>
    <w:rsid w:val="00470D25"/>
    <w:rsid w:val="00470FA8"/>
    <w:rsid w:val="00471176"/>
    <w:rsid w:val="0047608E"/>
    <w:rsid w:val="00482C06"/>
    <w:rsid w:val="0048566E"/>
    <w:rsid w:val="00486CB9"/>
    <w:rsid w:val="00491128"/>
    <w:rsid w:val="0049418A"/>
    <w:rsid w:val="004A0076"/>
    <w:rsid w:val="004A5985"/>
    <w:rsid w:val="004B0812"/>
    <w:rsid w:val="004B1C77"/>
    <w:rsid w:val="004B22BC"/>
    <w:rsid w:val="004B7532"/>
    <w:rsid w:val="004C0548"/>
    <w:rsid w:val="004C273B"/>
    <w:rsid w:val="004C49F8"/>
    <w:rsid w:val="004C54DB"/>
    <w:rsid w:val="004D02DE"/>
    <w:rsid w:val="004D31B0"/>
    <w:rsid w:val="004D3F85"/>
    <w:rsid w:val="004D60AC"/>
    <w:rsid w:val="004D648A"/>
    <w:rsid w:val="004D7CD9"/>
    <w:rsid w:val="004E06E2"/>
    <w:rsid w:val="004E4924"/>
    <w:rsid w:val="004E4E4D"/>
    <w:rsid w:val="004E5802"/>
    <w:rsid w:val="004E5ECE"/>
    <w:rsid w:val="004F2E2D"/>
    <w:rsid w:val="004F708A"/>
    <w:rsid w:val="00500692"/>
    <w:rsid w:val="00500BA6"/>
    <w:rsid w:val="0050229D"/>
    <w:rsid w:val="00503000"/>
    <w:rsid w:val="00505840"/>
    <w:rsid w:val="005061EA"/>
    <w:rsid w:val="00512205"/>
    <w:rsid w:val="0051449E"/>
    <w:rsid w:val="00523AC3"/>
    <w:rsid w:val="005315B6"/>
    <w:rsid w:val="00536D74"/>
    <w:rsid w:val="0054087F"/>
    <w:rsid w:val="005445A8"/>
    <w:rsid w:val="005553DF"/>
    <w:rsid w:val="00556ED9"/>
    <w:rsid w:val="00560CDC"/>
    <w:rsid w:val="00562B51"/>
    <w:rsid w:val="005647BB"/>
    <w:rsid w:val="00564A82"/>
    <w:rsid w:val="00564D04"/>
    <w:rsid w:val="00567AAD"/>
    <w:rsid w:val="00567C95"/>
    <w:rsid w:val="00570284"/>
    <w:rsid w:val="00571E97"/>
    <w:rsid w:val="0057337B"/>
    <w:rsid w:val="00574085"/>
    <w:rsid w:val="005750AA"/>
    <w:rsid w:val="00580B20"/>
    <w:rsid w:val="005821ED"/>
    <w:rsid w:val="005859DA"/>
    <w:rsid w:val="0058714B"/>
    <w:rsid w:val="00592C67"/>
    <w:rsid w:val="005A3491"/>
    <w:rsid w:val="005A4529"/>
    <w:rsid w:val="005A6017"/>
    <w:rsid w:val="005B258B"/>
    <w:rsid w:val="005B2B7E"/>
    <w:rsid w:val="005B4231"/>
    <w:rsid w:val="005B6B70"/>
    <w:rsid w:val="005C4C5C"/>
    <w:rsid w:val="005C662D"/>
    <w:rsid w:val="005C7F9E"/>
    <w:rsid w:val="005D2192"/>
    <w:rsid w:val="005D4260"/>
    <w:rsid w:val="005D4FF2"/>
    <w:rsid w:val="005D7191"/>
    <w:rsid w:val="005D7A3E"/>
    <w:rsid w:val="005E223B"/>
    <w:rsid w:val="005F1B07"/>
    <w:rsid w:val="005F214F"/>
    <w:rsid w:val="00600192"/>
    <w:rsid w:val="00600541"/>
    <w:rsid w:val="00602568"/>
    <w:rsid w:val="006041A6"/>
    <w:rsid w:val="00605DA5"/>
    <w:rsid w:val="00607E63"/>
    <w:rsid w:val="00614EB0"/>
    <w:rsid w:val="00622182"/>
    <w:rsid w:val="00637410"/>
    <w:rsid w:val="0063758C"/>
    <w:rsid w:val="00641927"/>
    <w:rsid w:val="006425E7"/>
    <w:rsid w:val="006447FB"/>
    <w:rsid w:val="00645404"/>
    <w:rsid w:val="00645AD3"/>
    <w:rsid w:val="006512E1"/>
    <w:rsid w:val="006540F8"/>
    <w:rsid w:val="00662D32"/>
    <w:rsid w:val="006643C9"/>
    <w:rsid w:val="006646DE"/>
    <w:rsid w:val="00664F83"/>
    <w:rsid w:val="0066657F"/>
    <w:rsid w:val="006671AD"/>
    <w:rsid w:val="00672270"/>
    <w:rsid w:val="00675E79"/>
    <w:rsid w:val="00677D1D"/>
    <w:rsid w:val="006852BF"/>
    <w:rsid w:val="00685F40"/>
    <w:rsid w:val="006A099B"/>
    <w:rsid w:val="006A0B8F"/>
    <w:rsid w:val="006A2829"/>
    <w:rsid w:val="006A5228"/>
    <w:rsid w:val="006A5270"/>
    <w:rsid w:val="006A7223"/>
    <w:rsid w:val="006A7CB1"/>
    <w:rsid w:val="006B021F"/>
    <w:rsid w:val="006B4607"/>
    <w:rsid w:val="006B49B7"/>
    <w:rsid w:val="006B5DC3"/>
    <w:rsid w:val="006C0FCF"/>
    <w:rsid w:val="006C14DA"/>
    <w:rsid w:val="006C5233"/>
    <w:rsid w:val="006C6178"/>
    <w:rsid w:val="006C6267"/>
    <w:rsid w:val="006C76B4"/>
    <w:rsid w:val="006C7775"/>
    <w:rsid w:val="006D0240"/>
    <w:rsid w:val="006D0E0A"/>
    <w:rsid w:val="006D61C1"/>
    <w:rsid w:val="006E0543"/>
    <w:rsid w:val="006E0EF8"/>
    <w:rsid w:val="006E0FEE"/>
    <w:rsid w:val="006E189C"/>
    <w:rsid w:val="006E2FB8"/>
    <w:rsid w:val="006E501E"/>
    <w:rsid w:val="006E7305"/>
    <w:rsid w:val="006F2AB8"/>
    <w:rsid w:val="006F4A77"/>
    <w:rsid w:val="006F4CDC"/>
    <w:rsid w:val="006F7227"/>
    <w:rsid w:val="00701F66"/>
    <w:rsid w:val="0070259E"/>
    <w:rsid w:val="00705A8A"/>
    <w:rsid w:val="00711E4C"/>
    <w:rsid w:val="00712080"/>
    <w:rsid w:val="00712F61"/>
    <w:rsid w:val="00716227"/>
    <w:rsid w:val="00717752"/>
    <w:rsid w:val="00721382"/>
    <w:rsid w:val="00721C04"/>
    <w:rsid w:val="00724FEF"/>
    <w:rsid w:val="00726285"/>
    <w:rsid w:val="007300E4"/>
    <w:rsid w:val="00730549"/>
    <w:rsid w:val="00730A31"/>
    <w:rsid w:val="007316F9"/>
    <w:rsid w:val="007330DD"/>
    <w:rsid w:val="0073708E"/>
    <w:rsid w:val="0073780B"/>
    <w:rsid w:val="007407BF"/>
    <w:rsid w:val="00741FD7"/>
    <w:rsid w:val="00743EB1"/>
    <w:rsid w:val="0074462C"/>
    <w:rsid w:val="0075076F"/>
    <w:rsid w:val="00752B2A"/>
    <w:rsid w:val="00756DDE"/>
    <w:rsid w:val="00766416"/>
    <w:rsid w:val="00771570"/>
    <w:rsid w:val="00773858"/>
    <w:rsid w:val="00774EB9"/>
    <w:rsid w:val="007769C0"/>
    <w:rsid w:val="0078046A"/>
    <w:rsid w:val="0079243F"/>
    <w:rsid w:val="00794697"/>
    <w:rsid w:val="00797832"/>
    <w:rsid w:val="007A1636"/>
    <w:rsid w:val="007A5599"/>
    <w:rsid w:val="007A6B6D"/>
    <w:rsid w:val="007B194A"/>
    <w:rsid w:val="007B2F3C"/>
    <w:rsid w:val="007B3E3B"/>
    <w:rsid w:val="007B6DB5"/>
    <w:rsid w:val="007C710F"/>
    <w:rsid w:val="007D2462"/>
    <w:rsid w:val="007D4CCC"/>
    <w:rsid w:val="007D5823"/>
    <w:rsid w:val="007D61D9"/>
    <w:rsid w:val="007D650D"/>
    <w:rsid w:val="007D6E25"/>
    <w:rsid w:val="007E21E7"/>
    <w:rsid w:val="007E65AC"/>
    <w:rsid w:val="007E6B39"/>
    <w:rsid w:val="007F12A2"/>
    <w:rsid w:val="007F4168"/>
    <w:rsid w:val="0080411B"/>
    <w:rsid w:val="008073C1"/>
    <w:rsid w:val="00810B5C"/>
    <w:rsid w:val="00810F9B"/>
    <w:rsid w:val="0081394C"/>
    <w:rsid w:val="00815EDB"/>
    <w:rsid w:val="0082290C"/>
    <w:rsid w:val="00825EE2"/>
    <w:rsid w:val="00826B93"/>
    <w:rsid w:val="0083037A"/>
    <w:rsid w:val="00830633"/>
    <w:rsid w:val="00830729"/>
    <w:rsid w:val="00840A69"/>
    <w:rsid w:val="00840B8E"/>
    <w:rsid w:val="00845BF4"/>
    <w:rsid w:val="00846C43"/>
    <w:rsid w:val="00851B8D"/>
    <w:rsid w:val="0085303E"/>
    <w:rsid w:val="00855230"/>
    <w:rsid w:val="008628F8"/>
    <w:rsid w:val="00862C45"/>
    <w:rsid w:val="008635F2"/>
    <w:rsid w:val="0086739D"/>
    <w:rsid w:val="0087675E"/>
    <w:rsid w:val="0088004A"/>
    <w:rsid w:val="00880AA1"/>
    <w:rsid w:val="008836A7"/>
    <w:rsid w:val="00885DF2"/>
    <w:rsid w:val="00892B9C"/>
    <w:rsid w:val="008A3841"/>
    <w:rsid w:val="008A6534"/>
    <w:rsid w:val="008A68DC"/>
    <w:rsid w:val="008B1B78"/>
    <w:rsid w:val="008B26EE"/>
    <w:rsid w:val="008B2D1B"/>
    <w:rsid w:val="008B5F51"/>
    <w:rsid w:val="008B72AA"/>
    <w:rsid w:val="008C06C7"/>
    <w:rsid w:val="008C20B0"/>
    <w:rsid w:val="008D03FC"/>
    <w:rsid w:val="008D0C37"/>
    <w:rsid w:val="008D42ED"/>
    <w:rsid w:val="008D47D3"/>
    <w:rsid w:val="008D653B"/>
    <w:rsid w:val="008D6C08"/>
    <w:rsid w:val="008D70E0"/>
    <w:rsid w:val="008E221A"/>
    <w:rsid w:val="008E43E9"/>
    <w:rsid w:val="008E4CEB"/>
    <w:rsid w:val="008F03C7"/>
    <w:rsid w:val="008F1BD3"/>
    <w:rsid w:val="008F7FD3"/>
    <w:rsid w:val="00902004"/>
    <w:rsid w:val="00902ABB"/>
    <w:rsid w:val="0090346F"/>
    <w:rsid w:val="009041B8"/>
    <w:rsid w:val="00904621"/>
    <w:rsid w:val="009053AB"/>
    <w:rsid w:val="0091121E"/>
    <w:rsid w:val="0091339A"/>
    <w:rsid w:val="00916D44"/>
    <w:rsid w:val="00917224"/>
    <w:rsid w:val="00921438"/>
    <w:rsid w:val="00923332"/>
    <w:rsid w:val="00923ADD"/>
    <w:rsid w:val="009266C7"/>
    <w:rsid w:val="00927B61"/>
    <w:rsid w:val="00927D1A"/>
    <w:rsid w:val="009311E1"/>
    <w:rsid w:val="00937D85"/>
    <w:rsid w:val="00940CB0"/>
    <w:rsid w:val="009516F2"/>
    <w:rsid w:val="009529CB"/>
    <w:rsid w:val="00954317"/>
    <w:rsid w:val="00955D08"/>
    <w:rsid w:val="009570AD"/>
    <w:rsid w:val="00957B4A"/>
    <w:rsid w:val="00957DBC"/>
    <w:rsid w:val="009636FE"/>
    <w:rsid w:val="009649BA"/>
    <w:rsid w:val="00965769"/>
    <w:rsid w:val="00970194"/>
    <w:rsid w:val="00972544"/>
    <w:rsid w:val="0097755A"/>
    <w:rsid w:val="009870CA"/>
    <w:rsid w:val="00987120"/>
    <w:rsid w:val="00987E82"/>
    <w:rsid w:val="00991B0E"/>
    <w:rsid w:val="009A07D4"/>
    <w:rsid w:val="009A20A1"/>
    <w:rsid w:val="009A22FE"/>
    <w:rsid w:val="009A34D1"/>
    <w:rsid w:val="009A780F"/>
    <w:rsid w:val="009A7D4B"/>
    <w:rsid w:val="009B1C3A"/>
    <w:rsid w:val="009B3634"/>
    <w:rsid w:val="009B46DF"/>
    <w:rsid w:val="009B5CF2"/>
    <w:rsid w:val="009C48EB"/>
    <w:rsid w:val="009C4B16"/>
    <w:rsid w:val="009D3C96"/>
    <w:rsid w:val="009D674D"/>
    <w:rsid w:val="009E0A9C"/>
    <w:rsid w:val="009E15E9"/>
    <w:rsid w:val="009E2DFD"/>
    <w:rsid w:val="009E2E87"/>
    <w:rsid w:val="009E3944"/>
    <w:rsid w:val="009E569E"/>
    <w:rsid w:val="009E74B0"/>
    <w:rsid w:val="009E7F37"/>
    <w:rsid w:val="009F1707"/>
    <w:rsid w:val="009F19CF"/>
    <w:rsid w:val="009F1A01"/>
    <w:rsid w:val="009F22CF"/>
    <w:rsid w:val="009F31D3"/>
    <w:rsid w:val="009F351A"/>
    <w:rsid w:val="009F407F"/>
    <w:rsid w:val="00A011D5"/>
    <w:rsid w:val="00A02098"/>
    <w:rsid w:val="00A025E5"/>
    <w:rsid w:val="00A03482"/>
    <w:rsid w:val="00A075D1"/>
    <w:rsid w:val="00A1499D"/>
    <w:rsid w:val="00A15993"/>
    <w:rsid w:val="00A16895"/>
    <w:rsid w:val="00A20FD6"/>
    <w:rsid w:val="00A27342"/>
    <w:rsid w:val="00A350F0"/>
    <w:rsid w:val="00A37D1E"/>
    <w:rsid w:val="00A40E7D"/>
    <w:rsid w:val="00A46E79"/>
    <w:rsid w:val="00A50A50"/>
    <w:rsid w:val="00A53124"/>
    <w:rsid w:val="00A5465E"/>
    <w:rsid w:val="00A6049F"/>
    <w:rsid w:val="00A60AA3"/>
    <w:rsid w:val="00A612AB"/>
    <w:rsid w:val="00A61325"/>
    <w:rsid w:val="00A61FF4"/>
    <w:rsid w:val="00A641F9"/>
    <w:rsid w:val="00A65270"/>
    <w:rsid w:val="00A65B49"/>
    <w:rsid w:val="00A70C1F"/>
    <w:rsid w:val="00A717C6"/>
    <w:rsid w:val="00A72808"/>
    <w:rsid w:val="00A77DE3"/>
    <w:rsid w:val="00A81473"/>
    <w:rsid w:val="00A820AA"/>
    <w:rsid w:val="00A833FB"/>
    <w:rsid w:val="00A8371A"/>
    <w:rsid w:val="00A839EC"/>
    <w:rsid w:val="00A83B13"/>
    <w:rsid w:val="00A92410"/>
    <w:rsid w:val="00A95110"/>
    <w:rsid w:val="00A9592E"/>
    <w:rsid w:val="00A95C97"/>
    <w:rsid w:val="00AA07DD"/>
    <w:rsid w:val="00AA0FF9"/>
    <w:rsid w:val="00AA13BD"/>
    <w:rsid w:val="00AA7C98"/>
    <w:rsid w:val="00AB0797"/>
    <w:rsid w:val="00AB1323"/>
    <w:rsid w:val="00AB140F"/>
    <w:rsid w:val="00AB1D8E"/>
    <w:rsid w:val="00AB4CB4"/>
    <w:rsid w:val="00AC16D7"/>
    <w:rsid w:val="00AC2C87"/>
    <w:rsid w:val="00AC3C6A"/>
    <w:rsid w:val="00AC49E9"/>
    <w:rsid w:val="00AC7389"/>
    <w:rsid w:val="00AD1906"/>
    <w:rsid w:val="00AD4114"/>
    <w:rsid w:val="00AD6B2E"/>
    <w:rsid w:val="00AD6C4A"/>
    <w:rsid w:val="00AE6826"/>
    <w:rsid w:val="00AF4CC3"/>
    <w:rsid w:val="00AF63D4"/>
    <w:rsid w:val="00AF77C8"/>
    <w:rsid w:val="00B00AA9"/>
    <w:rsid w:val="00B019B5"/>
    <w:rsid w:val="00B01D74"/>
    <w:rsid w:val="00B03088"/>
    <w:rsid w:val="00B03676"/>
    <w:rsid w:val="00B03DB5"/>
    <w:rsid w:val="00B05CA4"/>
    <w:rsid w:val="00B120F2"/>
    <w:rsid w:val="00B1492E"/>
    <w:rsid w:val="00B15417"/>
    <w:rsid w:val="00B1631F"/>
    <w:rsid w:val="00B1650D"/>
    <w:rsid w:val="00B17CB6"/>
    <w:rsid w:val="00B2124C"/>
    <w:rsid w:val="00B21433"/>
    <w:rsid w:val="00B3139E"/>
    <w:rsid w:val="00B32EF1"/>
    <w:rsid w:val="00B3524B"/>
    <w:rsid w:val="00B35A49"/>
    <w:rsid w:val="00B365D9"/>
    <w:rsid w:val="00B37CDA"/>
    <w:rsid w:val="00B41564"/>
    <w:rsid w:val="00B41603"/>
    <w:rsid w:val="00B427CD"/>
    <w:rsid w:val="00B43976"/>
    <w:rsid w:val="00B44FBE"/>
    <w:rsid w:val="00B452C8"/>
    <w:rsid w:val="00B51D2A"/>
    <w:rsid w:val="00B54A5C"/>
    <w:rsid w:val="00B55FD8"/>
    <w:rsid w:val="00B63539"/>
    <w:rsid w:val="00B63DE6"/>
    <w:rsid w:val="00B65BE9"/>
    <w:rsid w:val="00B676F4"/>
    <w:rsid w:val="00B84452"/>
    <w:rsid w:val="00B90900"/>
    <w:rsid w:val="00B909FB"/>
    <w:rsid w:val="00B916DA"/>
    <w:rsid w:val="00B96979"/>
    <w:rsid w:val="00BA316D"/>
    <w:rsid w:val="00BB5FC5"/>
    <w:rsid w:val="00BB7867"/>
    <w:rsid w:val="00BC4C43"/>
    <w:rsid w:val="00BC7CBB"/>
    <w:rsid w:val="00BD1690"/>
    <w:rsid w:val="00BE19DA"/>
    <w:rsid w:val="00BE7E36"/>
    <w:rsid w:val="00BF01ED"/>
    <w:rsid w:val="00BF1DDD"/>
    <w:rsid w:val="00BF4B03"/>
    <w:rsid w:val="00BF54D8"/>
    <w:rsid w:val="00C00DE4"/>
    <w:rsid w:val="00C026F4"/>
    <w:rsid w:val="00C03EFD"/>
    <w:rsid w:val="00C04F10"/>
    <w:rsid w:val="00C07836"/>
    <w:rsid w:val="00C10053"/>
    <w:rsid w:val="00C129A5"/>
    <w:rsid w:val="00C13A9B"/>
    <w:rsid w:val="00C265F5"/>
    <w:rsid w:val="00C30069"/>
    <w:rsid w:val="00C31430"/>
    <w:rsid w:val="00C3156A"/>
    <w:rsid w:val="00C318C6"/>
    <w:rsid w:val="00C32873"/>
    <w:rsid w:val="00C34FAD"/>
    <w:rsid w:val="00C42C4F"/>
    <w:rsid w:val="00C44DE9"/>
    <w:rsid w:val="00C45D63"/>
    <w:rsid w:val="00C464D9"/>
    <w:rsid w:val="00C47981"/>
    <w:rsid w:val="00C54773"/>
    <w:rsid w:val="00C56F67"/>
    <w:rsid w:val="00C61B8D"/>
    <w:rsid w:val="00C63044"/>
    <w:rsid w:val="00C65EF2"/>
    <w:rsid w:val="00C70432"/>
    <w:rsid w:val="00C708B9"/>
    <w:rsid w:val="00C73A4B"/>
    <w:rsid w:val="00C741E0"/>
    <w:rsid w:val="00C749EF"/>
    <w:rsid w:val="00C75618"/>
    <w:rsid w:val="00C809DB"/>
    <w:rsid w:val="00C81D3A"/>
    <w:rsid w:val="00C86840"/>
    <w:rsid w:val="00C95979"/>
    <w:rsid w:val="00C966E5"/>
    <w:rsid w:val="00C97489"/>
    <w:rsid w:val="00C97701"/>
    <w:rsid w:val="00CA2CAA"/>
    <w:rsid w:val="00CA3F8B"/>
    <w:rsid w:val="00CB47AD"/>
    <w:rsid w:val="00CB575B"/>
    <w:rsid w:val="00CB5E9F"/>
    <w:rsid w:val="00CB7E42"/>
    <w:rsid w:val="00CC319F"/>
    <w:rsid w:val="00CC3CA4"/>
    <w:rsid w:val="00CD140D"/>
    <w:rsid w:val="00CD144A"/>
    <w:rsid w:val="00CD335F"/>
    <w:rsid w:val="00CD50FD"/>
    <w:rsid w:val="00CD569F"/>
    <w:rsid w:val="00CE0674"/>
    <w:rsid w:val="00CE246C"/>
    <w:rsid w:val="00CE4E57"/>
    <w:rsid w:val="00CE62FF"/>
    <w:rsid w:val="00CE7165"/>
    <w:rsid w:val="00CE7C32"/>
    <w:rsid w:val="00CF62B0"/>
    <w:rsid w:val="00D00054"/>
    <w:rsid w:val="00D003DD"/>
    <w:rsid w:val="00D014B4"/>
    <w:rsid w:val="00D022BE"/>
    <w:rsid w:val="00D03218"/>
    <w:rsid w:val="00D070E8"/>
    <w:rsid w:val="00D22035"/>
    <w:rsid w:val="00D221CF"/>
    <w:rsid w:val="00D23D34"/>
    <w:rsid w:val="00D25B8A"/>
    <w:rsid w:val="00D26931"/>
    <w:rsid w:val="00D30D82"/>
    <w:rsid w:val="00D32B27"/>
    <w:rsid w:val="00D34058"/>
    <w:rsid w:val="00D63118"/>
    <w:rsid w:val="00D65466"/>
    <w:rsid w:val="00D677B1"/>
    <w:rsid w:val="00D70404"/>
    <w:rsid w:val="00D737CD"/>
    <w:rsid w:val="00D80FCA"/>
    <w:rsid w:val="00D81907"/>
    <w:rsid w:val="00D82EFB"/>
    <w:rsid w:val="00D8312E"/>
    <w:rsid w:val="00D84436"/>
    <w:rsid w:val="00D8773F"/>
    <w:rsid w:val="00D87904"/>
    <w:rsid w:val="00D90FD6"/>
    <w:rsid w:val="00D92054"/>
    <w:rsid w:val="00D92164"/>
    <w:rsid w:val="00D939BA"/>
    <w:rsid w:val="00D94B82"/>
    <w:rsid w:val="00DA375E"/>
    <w:rsid w:val="00DA5DE7"/>
    <w:rsid w:val="00DC0DF2"/>
    <w:rsid w:val="00DC0FF8"/>
    <w:rsid w:val="00DC15F1"/>
    <w:rsid w:val="00DC3F50"/>
    <w:rsid w:val="00DD0768"/>
    <w:rsid w:val="00DD0D73"/>
    <w:rsid w:val="00DD327F"/>
    <w:rsid w:val="00DE183F"/>
    <w:rsid w:val="00DE544A"/>
    <w:rsid w:val="00DE6F89"/>
    <w:rsid w:val="00DF1B2F"/>
    <w:rsid w:val="00DF3756"/>
    <w:rsid w:val="00DF500F"/>
    <w:rsid w:val="00DF6722"/>
    <w:rsid w:val="00DF7EC8"/>
    <w:rsid w:val="00E016E0"/>
    <w:rsid w:val="00E02B9D"/>
    <w:rsid w:val="00E05D6B"/>
    <w:rsid w:val="00E07372"/>
    <w:rsid w:val="00E110C2"/>
    <w:rsid w:val="00E12084"/>
    <w:rsid w:val="00E13E9D"/>
    <w:rsid w:val="00E23327"/>
    <w:rsid w:val="00E2367D"/>
    <w:rsid w:val="00E24B52"/>
    <w:rsid w:val="00E27AEE"/>
    <w:rsid w:val="00E33822"/>
    <w:rsid w:val="00E3410B"/>
    <w:rsid w:val="00E34FE4"/>
    <w:rsid w:val="00E35D74"/>
    <w:rsid w:val="00E43825"/>
    <w:rsid w:val="00E43FA4"/>
    <w:rsid w:val="00E45E02"/>
    <w:rsid w:val="00E471B2"/>
    <w:rsid w:val="00E47688"/>
    <w:rsid w:val="00E52263"/>
    <w:rsid w:val="00E52B3A"/>
    <w:rsid w:val="00E53D59"/>
    <w:rsid w:val="00E5530F"/>
    <w:rsid w:val="00E55BB4"/>
    <w:rsid w:val="00E55DC5"/>
    <w:rsid w:val="00E569D8"/>
    <w:rsid w:val="00E65E3C"/>
    <w:rsid w:val="00E66B31"/>
    <w:rsid w:val="00E708AE"/>
    <w:rsid w:val="00E725EC"/>
    <w:rsid w:val="00E73C93"/>
    <w:rsid w:val="00E74171"/>
    <w:rsid w:val="00E74411"/>
    <w:rsid w:val="00E7606B"/>
    <w:rsid w:val="00E772FB"/>
    <w:rsid w:val="00E81CE8"/>
    <w:rsid w:val="00E84219"/>
    <w:rsid w:val="00E85390"/>
    <w:rsid w:val="00E858BA"/>
    <w:rsid w:val="00E8632F"/>
    <w:rsid w:val="00E8709B"/>
    <w:rsid w:val="00E90464"/>
    <w:rsid w:val="00E90841"/>
    <w:rsid w:val="00E93C27"/>
    <w:rsid w:val="00E95930"/>
    <w:rsid w:val="00E96427"/>
    <w:rsid w:val="00E967E8"/>
    <w:rsid w:val="00EA181F"/>
    <w:rsid w:val="00EA75C1"/>
    <w:rsid w:val="00EB4800"/>
    <w:rsid w:val="00EC09B3"/>
    <w:rsid w:val="00EC25DB"/>
    <w:rsid w:val="00EC49DD"/>
    <w:rsid w:val="00EC5FDC"/>
    <w:rsid w:val="00ED3443"/>
    <w:rsid w:val="00ED3F4F"/>
    <w:rsid w:val="00ED3FA9"/>
    <w:rsid w:val="00EE0DD6"/>
    <w:rsid w:val="00EE2400"/>
    <w:rsid w:val="00EE3B33"/>
    <w:rsid w:val="00EE6FFD"/>
    <w:rsid w:val="00EE738D"/>
    <w:rsid w:val="00EF1438"/>
    <w:rsid w:val="00EF2838"/>
    <w:rsid w:val="00EF3662"/>
    <w:rsid w:val="00EF3DF2"/>
    <w:rsid w:val="00F00B2C"/>
    <w:rsid w:val="00F0240B"/>
    <w:rsid w:val="00F02670"/>
    <w:rsid w:val="00F02E67"/>
    <w:rsid w:val="00F06A86"/>
    <w:rsid w:val="00F07BAD"/>
    <w:rsid w:val="00F103C9"/>
    <w:rsid w:val="00F11DC8"/>
    <w:rsid w:val="00F17131"/>
    <w:rsid w:val="00F22569"/>
    <w:rsid w:val="00F27B46"/>
    <w:rsid w:val="00F32C05"/>
    <w:rsid w:val="00F33330"/>
    <w:rsid w:val="00F368A5"/>
    <w:rsid w:val="00F46C65"/>
    <w:rsid w:val="00F47E8C"/>
    <w:rsid w:val="00F549A6"/>
    <w:rsid w:val="00F5566D"/>
    <w:rsid w:val="00F60534"/>
    <w:rsid w:val="00F6334A"/>
    <w:rsid w:val="00F66060"/>
    <w:rsid w:val="00F66E9A"/>
    <w:rsid w:val="00F6792C"/>
    <w:rsid w:val="00F70EEB"/>
    <w:rsid w:val="00F71351"/>
    <w:rsid w:val="00F71EFB"/>
    <w:rsid w:val="00F8074A"/>
    <w:rsid w:val="00F84E4D"/>
    <w:rsid w:val="00F86559"/>
    <w:rsid w:val="00F86F76"/>
    <w:rsid w:val="00F91C91"/>
    <w:rsid w:val="00F92D86"/>
    <w:rsid w:val="00F934BB"/>
    <w:rsid w:val="00FA2151"/>
    <w:rsid w:val="00FA2D1F"/>
    <w:rsid w:val="00FA3180"/>
    <w:rsid w:val="00FA498A"/>
    <w:rsid w:val="00FA4C6B"/>
    <w:rsid w:val="00FA5A2A"/>
    <w:rsid w:val="00FB13DB"/>
    <w:rsid w:val="00FB1E37"/>
    <w:rsid w:val="00FB319B"/>
    <w:rsid w:val="00FB76ED"/>
    <w:rsid w:val="00FC2605"/>
    <w:rsid w:val="00FC3598"/>
    <w:rsid w:val="00FC414A"/>
    <w:rsid w:val="00FD1DAB"/>
    <w:rsid w:val="00FD3EBA"/>
    <w:rsid w:val="00FD4B38"/>
    <w:rsid w:val="00FD6999"/>
    <w:rsid w:val="00FD7A32"/>
    <w:rsid w:val="00FE14CB"/>
    <w:rsid w:val="00FE2640"/>
    <w:rsid w:val="00FE4AE2"/>
    <w:rsid w:val="00FE5065"/>
    <w:rsid w:val="00FE5C56"/>
    <w:rsid w:val="00FF003B"/>
    <w:rsid w:val="00FF15B1"/>
    <w:rsid w:val="00FF1F73"/>
    <w:rsid w:val="00FF6F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15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7342"/>
    <w:pPr>
      <w:widowControl w:val="0"/>
      <w:autoSpaceDE w:val="0"/>
      <w:autoSpaceDN w:val="0"/>
      <w:adjustRightInd w:val="0"/>
    </w:pPr>
    <w:rPr>
      <w:rFonts w:ascii="Swiss Light 10pt" w:hAnsi="Swiss Light 10pt"/>
      <w:sz w:val="19"/>
      <w:szCs w:val="19"/>
    </w:rPr>
  </w:style>
  <w:style w:type="paragraph" w:styleId="Heading1">
    <w:name w:val="heading 1"/>
    <w:basedOn w:val="Normal"/>
    <w:next w:val="Normal"/>
    <w:qFormat/>
    <w:rsid w:val="00A27342"/>
    <w:pPr>
      <w:keepNext/>
      <w:tabs>
        <w:tab w:val="left" w:pos="306"/>
        <w:tab w:val="left" w:pos="612"/>
        <w:tab w:val="left" w:pos="918"/>
        <w:tab w:val="left" w:pos="2880"/>
        <w:tab w:val="left" w:pos="3186"/>
        <w:tab w:val="right" w:pos="9360"/>
      </w:tabs>
      <w:spacing w:line="293" w:lineRule="atLeast"/>
      <w:jc w:val="both"/>
      <w:outlineLvl w:val="0"/>
    </w:pPr>
    <w:rPr>
      <w:b/>
      <w:bCs/>
      <w:spacing w:val="-2"/>
    </w:rPr>
  </w:style>
  <w:style w:type="paragraph" w:styleId="Heading2">
    <w:name w:val="heading 2"/>
    <w:basedOn w:val="Normal"/>
    <w:next w:val="Normal"/>
    <w:qFormat/>
    <w:rsid w:val="00A27342"/>
    <w:pPr>
      <w:keepNext/>
      <w:tabs>
        <w:tab w:val="left" w:pos="0"/>
        <w:tab w:val="left" w:pos="306"/>
        <w:tab w:val="left" w:pos="612"/>
        <w:tab w:val="left" w:pos="918"/>
        <w:tab w:val="left" w:pos="2880"/>
        <w:tab w:val="left" w:pos="3186"/>
        <w:tab w:val="right" w:pos="9360"/>
      </w:tabs>
      <w:spacing w:line="269" w:lineRule="atLeast"/>
      <w:jc w:val="both"/>
      <w:outlineLvl w:val="1"/>
    </w:pPr>
    <w:rPr>
      <w:rFonts w:ascii="Arial" w:hAnsi="Arial" w:cs="Arial"/>
      <w:b/>
      <w:bCs/>
      <w:spacing w:val="-2"/>
      <w:sz w:val="20"/>
    </w:rPr>
  </w:style>
  <w:style w:type="paragraph" w:styleId="Heading3">
    <w:name w:val="heading 3"/>
    <w:basedOn w:val="Normal"/>
    <w:next w:val="Normal"/>
    <w:qFormat/>
    <w:rsid w:val="00A27342"/>
    <w:pPr>
      <w:keepNext/>
      <w:tabs>
        <w:tab w:val="left" w:pos="306"/>
        <w:tab w:val="left" w:pos="612"/>
        <w:tab w:val="left" w:pos="918"/>
        <w:tab w:val="left" w:pos="2880"/>
        <w:tab w:val="left" w:pos="3186"/>
      </w:tabs>
      <w:spacing w:line="280" w:lineRule="exact"/>
      <w:jc w:val="both"/>
      <w:outlineLvl w:val="2"/>
    </w:pPr>
    <w:rPr>
      <w:rFonts w:ascii="Arial" w:hAnsi="Arial" w:cs="Arial"/>
      <w:b/>
      <w:bCs/>
      <w:spacing w:val="-2"/>
      <w:sz w:val="20"/>
      <w:szCs w:val="23"/>
      <w:u w:val="single"/>
    </w:rPr>
  </w:style>
  <w:style w:type="paragraph" w:styleId="Heading4">
    <w:name w:val="heading 4"/>
    <w:basedOn w:val="Normal"/>
    <w:next w:val="Normal"/>
    <w:qFormat/>
    <w:rsid w:val="00A27342"/>
    <w:pPr>
      <w:keepNext/>
      <w:tabs>
        <w:tab w:val="left" w:pos="306"/>
        <w:tab w:val="left" w:pos="612"/>
        <w:tab w:val="left" w:pos="918"/>
        <w:tab w:val="left" w:pos="2142"/>
        <w:tab w:val="left" w:pos="2448"/>
        <w:tab w:val="left" w:pos="2880"/>
        <w:tab w:val="left" w:pos="3186"/>
      </w:tabs>
      <w:spacing w:line="220" w:lineRule="exact"/>
      <w:jc w:val="both"/>
      <w:outlineLvl w:val="3"/>
    </w:pPr>
    <w:rPr>
      <w:rFonts w:ascii="Arial" w:hAnsi="Arial" w:cs="Arial"/>
      <w:b/>
      <w:bCs/>
      <w:spacing w:val="-2"/>
      <w:sz w:val="22"/>
      <w:szCs w:val="23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E8632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sid w:val="00A27342"/>
    <w:rPr>
      <w:sz w:val="20"/>
      <w:szCs w:val="24"/>
    </w:rPr>
  </w:style>
  <w:style w:type="character" w:styleId="EndnoteReference">
    <w:name w:val="endnote reference"/>
    <w:semiHidden/>
    <w:rsid w:val="00A27342"/>
    <w:rPr>
      <w:vertAlign w:val="superscript"/>
    </w:rPr>
  </w:style>
  <w:style w:type="paragraph" w:styleId="FootnoteText">
    <w:name w:val="footnote text"/>
    <w:basedOn w:val="Normal"/>
    <w:semiHidden/>
    <w:rsid w:val="00A27342"/>
    <w:rPr>
      <w:sz w:val="20"/>
      <w:szCs w:val="24"/>
    </w:rPr>
  </w:style>
  <w:style w:type="character" w:styleId="FootnoteReference">
    <w:name w:val="footnote reference"/>
    <w:semiHidden/>
    <w:rsid w:val="00A27342"/>
    <w:rPr>
      <w:vertAlign w:val="superscript"/>
    </w:rPr>
  </w:style>
  <w:style w:type="character" w:customStyle="1" w:styleId="FOOTNOTE">
    <w:name w:val="FOOTNOTE"/>
    <w:rsid w:val="00A27342"/>
    <w:rPr>
      <w:rFonts w:ascii="Swiss Light 10pt" w:hAnsi="Swiss Light 10pt"/>
      <w:sz w:val="11"/>
      <w:szCs w:val="11"/>
      <w:lang w:val="en-US"/>
    </w:rPr>
  </w:style>
  <w:style w:type="character" w:customStyle="1" w:styleId="MINI">
    <w:name w:val="MINI"/>
    <w:rsid w:val="00A27342"/>
    <w:rPr>
      <w:rFonts w:ascii="Swiss Light 10pt" w:hAnsi="Swiss Light 10pt"/>
      <w:sz w:val="15"/>
      <w:szCs w:val="15"/>
      <w:lang w:val="en-US"/>
    </w:rPr>
  </w:style>
  <w:style w:type="character" w:customStyle="1" w:styleId="MAIN">
    <w:name w:val="MAIN"/>
    <w:rsid w:val="00A27342"/>
    <w:rPr>
      <w:rFonts w:ascii="Swiss Light 10pt" w:hAnsi="Swiss Light 10pt"/>
      <w:sz w:val="38"/>
      <w:szCs w:val="38"/>
      <w:lang w:val="en-US"/>
    </w:rPr>
  </w:style>
  <w:style w:type="character" w:customStyle="1" w:styleId="SUB">
    <w:name w:val="SUB"/>
    <w:rsid w:val="00A27342"/>
    <w:rPr>
      <w:rFonts w:ascii="Swiss Light 10pt" w:hAnsi="Swiss Light 10pt"/>
      <w:sz w:val="29"/>
      <w:szCs w:val="29"/>
      <w:lang w:val="en-US"/>
    </w:rPr>
  </w:style>
  <w:style w:type="character" w:customStyle="1" w:styleId="SUBSUB">
    <w:name w:val="SUBSUB"/>
    <w:rsid w:val="00A27342"/>
    <w:rPr>
      <w:rFonts w:ascii="Swiss Light 10pt" w:hAnsi="Swiss Light 10pt"/>
      <w:sz w:val="23"/>
      <w:szCs w:val="23"/>
      <w:lang w:val="en-US"/>
    </w:rPr>
  </w:style>
  <w:style w:type="paragraph" w:styleId="TOC1">
    <w:name w:val="toc 1"/>
    <w:basedOn w:val="Normal"/>
    <w:next w:val="Normal"/>
    <w:autoRedefine/>
    <w:semiHidden/>
    <w:rsid w:val="00A27342"/>
    <w:pPr>
      <w:tabs>
        <w:tab w:val="right" w:leader="dot" w:pos="9360"/>
      </w:tabs>
      <w:suppressAutoHyphens/>
      <w:spacing w:before="480" w:line="240" w:lineRule="atLeast"/>
      <w:ind w:left="720" w:right="720" w:hanging="720"/>
    </w:pPr>
  </w:style>
  <w:style w:type="paragraph" w:styleId="TOC2">
    <w:name w:val="toc 2"/>
    <w:basedOn w:val="Normal"/>
    <w:next w:val="Normal"/>
    <w:autoRedefine/>
    <w:semiHidden/>
    <w:rsid w:val="00A27342"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C3">
    <w:name w:val="toc 3"/>
    <w:basedOn w:val="Normal"/>
    <w:next w:val="Normal"/>
    <w:autoRedefine/>
    <w:semiHidden/>
    <w:rsid w:val="00A27342"/>
    <w:pPr>
      <w:tabs>
        <w:tab w:val="right" w:leader="dot" w:pos="9360"/>
      </w:tabs>
      <w:suppressAutoHyphens/>
      <w:spacing w:line="240" w:lineRule="atLeast"/>
      <w:ind w:left="2160" w:right="720" w:hanging="720"/>
    </w:pPr>
  </w:style>
  <w:style w:type="paragraph" w:styleId="TOC4">
    <w:name w:val="toc 4"/>
    <w:basedOn w:val="Normal"/>
    <w:next w:val="Normal"/>
    <w:autoRedefine/>
    <w:semiHidden/>
    <w:rsid w:val="00A27342"/>
    <w:pPr>
      <w:tabs>
        <w:tab w:val="right" w:leader="dot" w:pos="9360"/>
      </w:tabs>
      <w:suppressAutoHyphens/>
      <w:spacing w:line="240" w:lineRule="atLeast"/>
      <w:ind w:left="2880" w:right="720" w:hanging="720"/>
    </w:pPr>
  </w:style>
  <w:style w:type="paragraph" w:styleId="TOC5">
    <w:name w:val="toc 5"/>
    <w:basedOn w:val="Normal"/>
    <w:next w:val="Normal"/>
    <w:autoRedefine/>
    <w:semiHidden/>
    <w:rsid w:val="00A27342"/>
    <w:pPr>
      <w:tabs>
        <w:tab w:val="right" w:leader="dot" w:pos="9360"/>
      </w:tabs>
      <w:suppressAutoHyphens/>
      <w:spacing w:line="240" w:lineRule="atLeast"/>
      <w:ind w:left="3600" w:right="720" w:hanging="720"/>
    </w:pPr>
  </w:style>
  <w:style w:type="paragraph" w:styleId="TOC6">
    <w:name w:val="toc 6"/>
    <w:basedOn w:val="Normal"/>
    <w:next w:val="Normal"/>
    <w:autoRedefine/>
    <w:semiHidden/>
    <w:rsid w:val="00A27342"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7">
    <w:name w:val="toc 7"/>
    <w:basedOn w:val="Normal"/>
    <w:next w:val="Normal"/>
    <w:autoRedefine/>
    <w:semiHidden/>
    <w:rsid w:val="00A27342"/>
    <w:pPr>
      <w:suppressAutoHyphens/>
      <w:spacing w:line="240" w:lineRule="atLeast"/>
      <w:ind w:left="720" w:hanging="720"/>
    </w:pPr>
  </w:style>
  <w:style w:type="paragraph" w:styleId="TOC8">
    <w:name w:val="toc 8"/>
    <w:basedOn w:val="Normal"/>
    <w:next w:val="Normal"/>
    <w:autoRedefine/>
    <w:semiHidden/>
    <w:rsid w:val="00A27342"/>
    <w:pPr>
      <w:tabs>
        <w:tab w:val="right" w:pos="9360"/>
      </w:tabs>
      <w:suppressAutoHyphens/>
      <w:spacing w:line="240" w:lineRule="atLeast"/>
      <w:ind w:left="720" w:hanging="720"/>
    </w:pPr>
  </w:style>
  <w:style w:type="paragraph" w:styleId="TOC9">
    <w:name w:val="toc 9"/>
    <w:basedOn w:val="Normal"/>
    <w:next w:val="Normal"/>
    <w:autoRedefine/>
    <w:semiHidden/>
    <w:rsid w:val="00A27342"/>
    <w:pPr>
      <w:tabs>
        <w:tab w:val="right" w:leader="dot" w:pos="9360"/>
      </w:tabs>
      <w:suppressAutoHyphens/>
      <w:spacing w:line="240" w:lineRule="atLeast"/>
      <w:ind w:left="720" w:hanging="720"/>
    </w:pPr>
  </w:style>
  <w:style w:type="paragraph" w:styleId="Index1">
    <w:name w:val="index 1"/>
    <w:basedOn w:val="Normal"/>
    <w:next w:val="Normal"/>
    <w:autoRedefine/>
    <w:semiHidden/>
    <w:rsid w:val="00A27342"/>
    <w:pPr>
      <w:tabs>
        <w:tab w:val="right" w:leader="dot" w:pos="9360"/>
      </w:tabs>
      <w:suppressAutoHyphens/>
      <w:spacing w:line="240" w:lineRule="atLeast"/>
      <w:ind w:left="1440" w:right="720" w:hanging="1440"/>
    </w:pPr>
  </w:style>
  <w:style w:type="paragraph" w:styleId="Index2">
    <w:name w:val="index 2"/>
    <w:basedOn w:val="Normal"/>
    <w:next w:val="Normal"/>
    <w:autoRedefine/>
    <w:semiHidden/>
    <w:rsid w:val="00A27342"/>
    <w:pPr>
      <w:tabs>
        <w:tab w:val="right" w:leader="dot" w:pos="9360"/>
      </w:tabs>
      <w:suppressAutoHyphens/>
      <w:spacing w:line="240" w:lineRule="atLeast"/>
      <w:ind w:left="1440" w:right="720" w:hanging="720"/>
    </w:pPr>
  </w:style>
  <w:style w:type="paragraph" w:styleId="TOAHeading">
    <w:name w:val="toa heading"/>
    <w:basedOn w:val="Normal"/>
    <w:next w:val="Normal"/>
    <w:semiHidden/>
    <w:rsid w:val="00A27342"/>
    <w:pPr>
      <w:tabs>
        <w:tab w:val="right" w:pos="9360"/>
      </w:tabs>
      <w:suppressAutoHyphens/>
      <w:spacing w:line="240" w:lineRule="atLeast"/>
    </w:pPr>
  </w:style>
  <w:style w:type="paragraph" w:styleId="Caption">
    <w:name w:val="caption"/>
    <w:basedOn w:val="Normal"/>
    <w:next w:val="Normal"/>
    <w:qFormat/>
    <w:rsid w:val="00A27342"/>
    <w:rPr>
      <w:sz w:val="20"/>
      <w:szCs w:val="24"/>
    </w:rPr>
  </w:style>
  <w:style w:type="character" w:customStyle="1" w:styleId="EquationCaption">
    <w:name w:val="_Equation Caption"/>
    <w:rsid w:val="00A27342"/>
  </w:style>
  <w:style w:type="paragraph" w:styleId="BodyText">
    <w:name w:val="Body Text"/>
    <w:basedOn w:val="Normal"/>
    <w:rsid w:val="00A27342"/>
    <w:pPr>
      <w:tabs>
        <w:tab w:val="left" w:pos="306"/>
        <w:tab w:val="left" w:pos="612"/>
        <w:tab w:val="left" w:pos="918"/>
        <w:tab w:val="left" w:pos="2880"/>
        <w:tab w:val="left" w:pos="3186"/>
      </w:tabs>
      <w:spacing w:line="293" w:lineRule="atLeast"/>
      <w:jc w:val="both"/>
    </w:pPr>
    <w:rPr>
      <w:spacing w:val="-2"/>
    </w:rPr>
  </w:style>
  <w:style w:type="paragraph" w:styleId="NormalWeb">
    <w:name w:val="Normal (Web)"/>
    <w:basedOn w:val="Normal"/>
    <w:uiPriority w:val="99"/>
    <w:rsid w:val="00A27342"/>
    <w:pPr>
      <w:widowControl/>
      <w:autoSpaceDE/>
      <w:autoSpaceDN/>
      <w:adjustRightInd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Header">
    <w:name w:val="header"/>
    <w:basedOn w:val="Normal"/>
    <w:rsid w:val="00A2734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27342"/>
    <w:pPr>
      <w:tabs>
        <w:tab w:val="center" w:pos="4320"/>
        <w:tab w:val="right" w:pos="8640"/>
      </w:tabs>
    </w:pPr>
  </w:style>
  <w:style w:type="character" w:customStyle="1" w:styleId="blurb1">
    <w:name w:val="blurb1"/>
    <w:rsid w:val="0048566E"/>
    <w:rPr>
      <w:rFonts w:ascii="Arial" w:hAnsi="Arial" w:cs="Arial" w:hint="default"/>
      <w:color w:val="646464"/>
      <w:sz w:val="18"/>
      <w:szCs w:val="18"/>
    </w:rPr>
  </w:style>
  <w:style w:type="paragraph" w:styleId="BalloonText">
    <w:name w:val="Balloon Text"/>
    <w:basedOn w:val="Normal"/>
    <w:semiHidden/>
    <w:rsid w:val="00FB76ED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C04F10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Strong">
    <w:name w:val="Strong"/>
    <w:uiPriority w:val="22"/>
    <w:qFormat/>
    <w:rsid w:val="00B65BE9"/>
    <w:rPr>
      <w:b/>
      <w:bCs/>
    </w:rPr>
  </w:style>
  <w:style w:type="character" w:styleId="Hyperlink">
    <w:name w:val="Hyperlink"/>
    <w:rsid w:val="003F3D80"/>
    <w:rPr>
      <w:color w:val="0000FF"/>
      <w:u w:val="single"/>
    </w:rPr>
  </w:style>
  <w:style w:type="character" w:styleId="FollowedHyperlink">
    <w:name w:val="FollowedHyperlink"/>
    <w:rsid w:val="003F3D80"/>
    <w:rPr>
      <w:color w:val="800080"/>
      <w:u w:val="single"/>
    </w:rPr>
  </w:style>
  <w:style w:type="paragraph" w:styleId="ListParagraph">
    <w:name w:val="List Paragraph"/>
    <w:basedOn w:val="Normal"/>
    <w:link w:val="ListParagraphChar"/>
    <w:qFormat/>
    <w:rsid w:val="00DE183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A3491"/>
  </w:style>
  <w:style w:type="character" w:customStyle="1" w:styleId="LocationChar">
    <w:name w:val="Location Char"/>
    <w:basedOn w:val="DefaultParagraphFont"/>
    <w:link w:val="Location"/>
    <w:locked/>
    <w:rsid w:val="00311B16"/>
    <w:rPr>
      <w:rFonts w:ascii="Tahoma" w:hAnsi="Tahoma" w:cs="Tahoma"/>
      <w:i/>
      <w:spacing w:val="10"/>
      <w:sz w:val="16"/>
      <w:szCs w:val="16"/>
    </w:rPr>
  </w:style>
  <w:style w:type="paragraph" w:customStyle="1" w:styleId="Location">
    <w:name w:val="Location"/>
    <w:basedOn w:val="Normal"/>
    <w:link w:val="LocationChar"/>
    <w:rsid w:val="00311B16"/>
    <w:pPr>
      <w:widowControl/>
      <w:autoSpaceDE/>
      <w:autoSpaceDN/>
      <w:adjustRightInd/>
      <w:spacing w:line="220" w:lineRule="exact"/>
    </w:pPr>
    <w:rPr>
      <w:rFonts w:ascii="Tahoma" w:hAnsi="Tahoma" w:cs="Tahoma"/>
      <w:i/>
      <w:spacing w:val="10"/>
      <w:sz w:val="16"/>
      <w:szCs w:val="16"/>
    </w:rPr>
  </w:style>
  <w:style w:type="paragraph" w:customStyle="1" w:styleId="western">
    <w:name w:val="western"/>
    <w:basedOn w:val="Normal"/>
    <w:rsid w:val="00972544"/>
    <w:pPr>
      <w:widowControl/>
      <w:autoSpaceDE/>
      <w:autoSpaceDN/>
      <w:adjustRightInd/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hl">
    <w:name w:val="hl"/>
    <w:basedOn w:val="DefaultParagraphFont"/>
    <w:rsid w:val="00972544"/>
  </w:style>
  <w:style w:type="paragraph" w:customStyle="1" w:styleId="NormalJustified">
    <w:name w:val="Normal + Justified"/>
    <w:basedOn w:val="Normal"/>
    <w:rsid w:val="00972544"/>
    <w:pPr>
      <w:widowControl/>
      <w:numPr>
        <w:numId w:val="1"/>
      </w:numPr>
      <w:autoSpaceDE/>
      <w:autoSpaceDN/>
      <w:adjustRightInd/>
      <w:jc w:val="both"/>
    </w:pPr>
    <w:rPr>
      <w:rFonts w:ascii="Times New Roman" w:hAnsi="Times New Roman"/>
      <w:sz w:val="24"/>
      <w:szCs w:val="24"/>
    </w:rPr>
  </w:style>
  <w:style w:type="paragraph" w:customStyle="1" w:styleId="bulletedlistlastline">
    <w:name w:val="bulleted list last line"/>
    <w:basedOn w:val="Normal"/>
    <w:link w:val="bulletedlistlastlineChar"/>
    <w:rsid w:val="00972544"/>
    <w:pPr>
      <w:widowControl/>
      <w:tabs>
        <w:tab w:val="num" w:pos="720"/>
      </w:tabs>
      <w:autoSpaceDE/>
      <w:autoSpaceDN/>
      <w:adjustRightInd/>
      <w:spacing w:before="40" w:after="240" w:line="220" w:lineRule="exact"/>
      <w:ind w:left="720" w:hanging="360"/>
    </w:pPr>
    <w:rPr>
      <w:rFonts w:ascii="Tahoma" w:hAnsi="Tahoma"/>
      <w:spacing w:val="10"/>
      <w:sz w:val="16"/>
      <w:szCs w:val="20"/>
    </w:rPr>
  </w:style>
  <w:style w:type="character" w:customStyle="1" w:styleId="bulletedlistlastlineChar">
    <w:name w:val="bulleted list last line Char"/>
    <w:basedOn w:val="DefaultParagraphFont"/>
    <w:link w:val="bulletedlistlastline"/>
    <w:rsid w:val="00972544"/>
    <w:rPr>
      <w:rFonts w:ascii="Tahoma" w:hAnsi="Tahoma"/>
      <w:spacing w:val="10"/>
      <w:sz w:val="16"/>
    </w:rPr>
  </w:style>
  <w:style w:type="character" w:customStyle="1" w:styleId="bulletedlistChar">
    <w:name w:val="bulleted list Char"/>
    <w:basedOn w:val="DefaultParagraphFont"/>
    <w:link w:val="bulletedlist"/>
    <w:rsid w:val="00972544"/>
    <w:rPr>
      <w:rFonts w:ascii="Tahoma" w:hAnsi="Tahoma"/>
      <w:spacing w:val="10"/>
      <w:sz w:val="16"/>
      <w:szCs w:val="16"/>
    </w:rPr>
  </w:style>
  <w:style w:type="paragraph" w:customStyle="1" w:styleId="bulletedlist">
    <w:name w:val="bulleted list"/>
    <w:basedOn w:val="Normal"/>
    <w:link w:val="bulletedlistChar"/>
    <w:rsid w:val="00972544"/>
    <w:pPr>
      <w:widowControl/>
      <w:numPr>
        <w:numId w:val="2"/>
      </w:numPr>
      <w:autoSpaceDE/>
      <w:autoSpaceDN/>
      <w:adjustRightInd/>
      <w:spacing w:before="40" w:after="80" w:line="220" w:lineRule="exact"/>
    </w:pPr>
    <w:rPr>
      <w:rFonts w:ascii="Tahoma" w:hAnsi="Tahoma"/>
      <w:spacing w:val="10"/>
      <w:sz w:val="16"/>
      <w:szCs w:val="16"/>
    </w:rPr>
  </w:style>
  <w:style w:type="paragraph" w:styleId="NoSpacing">
    <w:name w:val="No Spacing"/>
    <w:uiPriority w:val="1"/>
    <w:qFormat/>
    <w:rsid w:val="00E8632F"/>
    <w:rPr>
      <w:rFonts w:ascii="Calibri" w:hAnsi="Calibri"/>
      <w:sz w:val="22"/>
      <w:szCs w:val="22"/>
    </w:rPr>
  </w:style>
  <w:style w:type="character" w:customStyle="1" w:styleId="ListParagraphChar">
    <w:name w:val="List Paragraph Char"/>
    <w:link w:val="ListParagraph"/>
    <w:rsid w:val="00E8632F"/>
    <w:rPr>
      <w:rFonts w:ascii="Swiss Light 10pt" w:hAnsi="Swiss Light 10pt"/>
      <w:sz w:val="19"/>
      <w:szCs w:val="19"/>
    </w:rPr>
  </w:style>
  <w:style w:type="character" w:customStyle="1" w:styleId="Heading7Char">
    <w:name w:val="Heading 7 Char"/>
    <w:basedOn w:val="DefaultParagraphFont"/>
    <w:link w:val="Heading7"/>
    <w:semiHidden/>
    <w:rsid w:val="00E8632F"/>
    <w:rPr>
      <w:rFonts w:asciiTheme="majorHAnsi" w:eastAsiaTheme="majorEastAsia" w:hAnsiTheme="majorHAnsi" w:cstheme="majorBidi"/>
      <w:i/>
      <w:iCs/>
      <w:color w:val="404040" w:themeColor="text1" w:themeTint="BF"/>
      <w:sz w:val="19"/>
      <w:szCs w:val="19"/>
    </w:rPr>
  </w:style>
  <w:style w:type="table" w:styleId="TableGrid">
    <w:name w:val="Table Grid"/>
    <w:basedOn w:val="TableNormal"/>
    <w:rsid w:val="0028775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20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7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0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0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EC1AD69-344C-4908-A8DC-F409B1719B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221</Words>
  <Characters>12666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sume World, Inc.</Company>
  <LinksUpToDate>false</LinksUpToDate>
  <CharactersWithSpaces>14858</CharactersWithSpaces>
  <SharedDoc>false</SharedDoc>
  <HLinks>
    <vt:vector size="6" baseType="variant">
      <vt:variant>
        <vt:i4>1310757</vt:i4>
      </vt:variant>
      <vt:variant>
        <vt:i4>0</vt:i4>
      </vt:variant>
      <vt:variant>
        <vt:i4>0</vt:i4>
      </vt:variant>
      <vt:variant>
        <vt:i4>5</vt:i4>
      </vt:variant>
      <vt:variant>
        <vt:lpwstr>mailto:Info@ResumeWorld.ca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matrix</dc:creator>
  <cp:lastModifiedBy>vgupta</cp:lastModifiedBy>
  <cp:revision>2</cp:revision>
  <cp:lastPrinted>2006-03-01T00:16:00Z</cp:lastPrinted>
  <dcterms:created xsi:type="dcterms:W3CDTF">2017-02-03T18:44:00Z</dcterms:created>
  <dcterms:modified xsi:type="dcterms:W3CDTF">2017-02-03T18:44:00Z</dcterms:modified>
</cp:coreProperties>
</file>